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A040CD" w14:textId="77777777" w:rsidR="00D4452D" w:rsidRDefault="00D4452D" w:rsidP="00CA7128">
      <w:pPr>
        <w:jc w:val="center"/>
        <w:rPr>
          <w:rFonts w:ascii="ＭＳ ゴシック" w:eastAsia="ＭＳ ゴシック" w:hAnsi="ＭＳ ゴシック"/>
          <w:b/>
          <w:bCs/>
          <w:szCs w:val="22"/>
        </w:rPr>
      </w:pPr>
      <w:bookmarkStart w:id="0" w:name="_Hlk532640345"/>
    </w:p>
    <w:p w14:paraId="07D65127" w14:textId="77777777" w:rsidR="00D4452D" w:rsidRDefault="00D4452D" w:rsidP="00CA7128">
      <w:pPr>
        <w:jc w:val="center"/>
        <w:rPr>
          <w:rFonts w:ascii="ＭＳ ゴシック" w:eastAsia="ＭＳ ゴシック" w:hAnsi="ＭＳ ゴシック"/>
          <w:b/>
          <w:bCs/>
          <w:szCs w:val="22"/>
        </w:rPr>
      </w:pPr>
    </w:p>
    <w:p w14:paraId="29F31293" w14:textId="3B2831AB" w:rsidR="00585812" w:rsidRPr="0005214C" w:rsidRDefault="00467333" w:rsidP="00CA7128">
      <w:pPr>
        <w:jc w:val="center"/>
        <w:rPr>
          <w:rFonts w:ascii="ＭＳ ゴシック" w:eastAsia="ＭＳ ゴシック" w:hAnsi="ＭＳ ゴシック"/>
          <w:b/>
          <w:bCs/>
          <w:szCs w:val="22"/>
        </w:rPr>
      </w:pPr>
      <w:r w:rsidRPr="0005214C">
        <w:rPr>
          <w:rFonts w:ascii="ＭＳ ゴシック" w:eastAsia="ＭＳ ゴシック" w:hAnsi="ＭＳ ゴシック" w:hint="eastAsia"/>
          <w:b/>
          <w:bCs/>
          <w:szCs w:val="22"/>
        </w:rPr>
        <w:t>和文</w:t>
      </w:r>
      <w:r w:rsidR="009F6CB8" w:rsidRPr="0005214C">
        <w:rPr>
          <w:rFonts w:ascii="ＭＳ ゴシック" w:eastAsia="ＭＳ ゴシック" w:hAnsi="ＭＳ ゴシック" w:hint="eastAsia"/>
          <w:b/>
          <w:bCs/>
          <w:szCs w:val="22"/>
        </w:rPr>
        <w:t>タイトル</w:t>
      </w:r>
    </w:p>
    <w:p w14:paraId="6D1C5A4E" w14:textId="47AB77B7" w:rsidR="009A512A" w:rsidRPr="0005214C" w:rsidRDefault="009F6CB8" w:rsidP="00CA7128">
      <w:pPr>
        <w:jc w:val="center"/>
        <w:rPr>
          <w:rFonts w:ascii="ＭＳ ゴシック" w:eastAsia="ＭＳ ゴシック" w:hAnsi="ＭＳ ゴシック"/>
          <w:b/>
          <w:bCs/>
          <w:szCs w:val="22"/>
        </w:rPr>
      </w:pPr>
      <w:r w:rsidRPr="0005214C">
        <w:rPr>
          <w:rFonts w:ascii="ＭＳ ゴシック" w:eastAsia="ＭＳ ゴシック" w:hAnsi="ＭＳ ゴシック" w:hint="eastAsia"/>
          <w:b/>
          <w:bCs/>
          <w:szCs w:val="22"/>
        </w:rPr>
        <w:t>―</w:t>
      </w:r>
      <w:r w:rsidR="00467333" w:rsidRPr="0005214C">
        <w:rPr>
          <w:rFonts w:ascii="ＭＳ ゴシック" w:eastAsia="ＭＳ ゴシック" w:hAnsi="ＭＳ ゴシック" w:hint="eastAsia"/>
          <w:b/>
          <w:bCs/>
          <w:szCs w:val="22"/>
        </w:rPr>
        <w:t>和文</w:t>
      </w:r>
      <w:r w:rsidRPr="0005214C">
        <w:rPr>
          <w:rFonts w:ascii="ＭＳ ゴシック" w:eastAsia="ＭＳ ゴシック" w:hAnsi="ＭＳ ゴシック" w:hint="eastAsia"/>
          <w:b/>
          <w:bCs/>
          <w:szCs w:val="22"/>
        </w:rPr>
        <w:t>副題―</w:t>
      </w:r>
    </w:p>
    <w:p w14:paraId="5608FAA7" w14:textId="77777777" w:rsidR="009F6CB8" w:rsidRPr="00B5117E" w:rsidRDefault="009F6CB8" w:rsidP="00585812">
      <w:pPr>
        <w:rPr>
          <w:rFonts w:ascii="Times New Roman" w:hAnsi="Times New Roman"/>
          <w:szCs w:val="22"/>
        </w:rPr>
      </w:pPr>
    </w:p>
    <w:p w14:paraId="73C1586C" w14:textId="03FE7918" w:rsidR="00F27DFC" w:rsidRPr="0005214C" w:rsidRDefault="009F6CB8" w:rsidP="00CA7128">
      <w:pPr>
        <w:jc w:val="center"/>
        <w:rPr>
          <w:rFonts w:ascii="ＭＳ ゴシック" w:eastAsia="ＭＳ ゴシック" w:hAnsi="ＭＳ ゴシック"/>
          <w:b/>
          <w:bCs/>
          <w:szCs w:val="22"/>
        </w:rPr>
      </w:pPr>
      <w:r w:rsidRPr="0005214C">
        <w:rPr>
          <w:rFonts w:ascii="ＭＳ ゴシック" w:eastAsia="ＭＳ ゴシック" w:hAnsi="ＭＳ ゴシック" w:hint="eastAsia"/>
          <w:b/>
          <w:bCs/>
          <w:szCs w:val="22"/>
        </w:rPr>
        <w:t>英文タイトル:</w:t>
      </w:r>
      <w:r w:rsidRPr="0005214C">
        <w:rPr>
          <w:rFonts w:ascii="ＭＳ ゴシック" w:eastAsia="ＭＳ ゴシック" w:hAnsi="ＭＳ ゴシック"/>
          <w:b/>
          <w:bCs/>
          <w:szCs w:val="22"/>
        </w:rPr>
        <w:t xml:space="preserve"> </w:t>
      </w:r>
      <w:r w:rsidRPr="0005214C">
        <w:rPr>
          <w:rFonts w:ascii="ＭＳ ゴシック" w:eastAsia="ＭＳ ゴシック" w:hAnsi="ＭＳ ゴシック" w:hint="eastAsia"/>
          <w:b/>
          <w:bCs/>
          <w:szCs w:val="22"/>
        </w:rPr>
        <w:t>英</w:t>
      </w:r>
      <w:r w:rsidR="00467333" w:rsidRPr="0005214C">
        <w:rPr>
          <w:rFonts w:ascii="ＭＳ ゴシック" w:eastAsia="ＭＳ ゴシック" w:hAnsi="ＭＳ ゴシック" w:hint="eastAsia"/>
          <w:b/>
          <w:bCs/>
          <w:szCs w:val="22"/>
        </w:rPr>
        <w:t>文</w:t>
      </w:r>
      <w:r w:rsidRPr="0005214C">
        <w:rPr>
          <w:rFonts w:ascii="ＭＳ ゴシック" w:eastAsia="ＭＳ ゴシック" w:hAnsi="ＭＳ ゴシック" w:hint="eastAsia"/>
          <w:b/>
          <w:bCs/>
          <w:szCs w:val="22"/>
        </w:rPr>
        <w:t>副題</w:t>
      </w:r>
    </w:p>
    <w:bookmarkEnd w:id="0"/>
    <w:p w14:paraId="5B6A0B43" w14:textId="77777777" w:rsidR="009A512A" w:rsidRPr="00767EEA" w:rsidRDefault="009A512A" w:rsidP="00585812">
      <w:pPr>
        <w:rPr>
          <w:rFonts w:ascii="Times New Roman" w:hAnsi="Times New Roman"/>
          <w:szCs w:val="22"/>
        </w:rPr>
      </w:pPr>
    </w:p>
    <w:p w14:paraId="34A1E84A" w14:textId="456B14E8" w:rsidR="00C336A5" w:rsidRDefault="009F6CB8" w:rsidP="00C336A5">
      <w:pPr>
        <w:jc w:val="center"/>
        <w:rPr>
          <w:rFonts w:ascii="Times New Roman" w:hAnsi="Times New Roman"/>
          <w:szCs w:val="22"/>
          <w:vertAlign w:val="superscript"/>
        </w:rPr>
      </w:pPr>
      <w:r w:rsidRPr="00B5117E">
        <w:rPr>
          <w:rFonts w:ascii="Times New Roman" w:hAnsi="Times New Roman" w:hint="eastAsia"/>
          <w:szCs w:val="22"/>
        </w:rPr>
        <w:t>第</w:t>
      </w:r>
      <w:r w:rsidRPr="00B5117E">
        <w:rPr>
          <w:rFonts w:ascii="Times New Roman" w:hAnsi="Times New Roman" w:hint="eastAsia"/>
          <w:szCs w:val="22"/>
        </w:rPr>
        <w:t>1</w:t>
      </w:r>
      <w:r w:rsidRPr="00B5117E">
        <w:rPr>
          <w:rFonts w:ascii="Times New Roman" w:hAnsi="Times New Roman" w:hint="eastAsia"/>
          <w:szCs w:val="22"/>
        </w:rPr>
        <w:t>著者名</w:t>
      </w:r>
      <w:r w:rsidR="00C336A5">
        <w:rPr>
          <w:rFonts w:ascii="Times New Roman" w:hAnsi="Times New Roman" w:hint="eastAsia"/>
          <w:szCs w:val="22"/>
        </w:rPr>
        <w:t>（所属機関名）</w:t>
      </w:r>
    </w:p>
    <w:p w14:paraId="65901E70" w14:textId="5F2DD13B" w:rsidR="00585812" w:rsidRDefault="009F6CB8" w:rsidP="00C336A5">
      <w:pPr>
        <w:jc w:val="center"/>
        <w:rPr>
          <w:rFonts w:ascii="Times New Roman" w:hAnsi="Times New Roman"/>
          <w:szCs w:val="22"/>
        </w:rPr>
      </w:pPr>
      <w:r w:rsidRPr="00B5117E">
        <w:rPr>
          <w:rFonts w:ascii="Times New Roman" w:hAnsi="Times New Roman" w:hint="eastAsia"/>
          <w:szCs w:val="22"/>
        </w:rPr>
        <w:t>第</w:t>
      </w:r>
      <w:r w:rsidRPr="00B5117E">
        <w:rPr>
          <w:rFonts w:ascii="Times New Roman" w:hAnsi="Times New Roman" w:hint="eastAsia"/>
          <w:szCs w:val="22"/>
        </w:rPr>
        <w:t>2</w:t>
      </w:r>
      <w:r w:rsidRPr="00B5117E">
        <w:rPr>
          <w:rFonts w:ascii="Times New Roman" w:hAnsi="Times New Roman" w:hint="eastAsia"/>
          <w:szCs w:val="22"/>
        </w:rPr>
        <w:t>著者名</w:t>
      </w:r>
      <w:r w:rsidR="00C336A5">
        <w:rPr>
          <w:rFonts w:ascii="Times New Roman" w:hAnsi="Times New Roman" w:hint="eastAsia"/>
          <w:szCs w:val="22"/>
        </w:rPr>
        <w:t>（所属機関名）</w:t>
      </w:r>
    </w:p>
    <w:p w14:paraId="1D2E2483" w14:textId="77777777" w:rsidR="00C336A5" w:rsidRPr="00B5117E" w:rsidRDefault="00C336A5" w:rsidP="00C336A5">
      <w:pPr>
        <w:jc w:val="center"/>
        <w:rPr>
          <w:rFonts w:ascii="Times New Roman" w:hAnsi="Times New Roman"/>
          <w:szCs w:val="22"/>
        </w:rPr>
      </w:pPr>
      <w:r w:rsidRPr="00B5117E">
        <w:rPr>
          <w:rFonts w:ascii="Times New Roman" w:hAnsi="Times New Roman"/>
          <w:szCs w:val="22"/>
        </w:rPr>
        <w:t>…</w:t>
      </w:r>
    </w:p>
    <w:p w14:paraId="0E3B805F" w14:textId="02491976" w:rsidR="00C336A5" w:rsidRPr="00B5117E" w:rsidRDefault="00C336A5" w:rsidP="00C336A5">
      <w:pPr>
        <w:jc w:val="center"/>
        <w:rPr>
          <w:rFonts w:ascii="Times New Roman" w:hAnsi="Times New Roman"/>
          <w:szCs w:val="22"/>
        </w:rPr>
      </w:pPr>
      <w:r w:rsidRPr="00B5117E">
        <w:rPr>
          <w:rFonts w:ascii="Times New Roman" w:hAnsi="Times New Roman" w:hint="eastAsia"/>
          <w:szCs w:val="22"/>
        </w:rPr>
        <w:t>第</w:t>
      </w:r>
      <w:r w:rsidRPr="00B5117E">
        <w:rPr>
          <w:rFonts w:ascii="Times New Roman" w:hAnsi="Times New Roman" w:hint="eastAsia"/>
          <w:szCs w:val="22"/>
        </w:rPr>
        <w:t>n</w:t>
      </w:r>
      <w:r w:rsidRPr="00B5117E">
        <w:rPr>
          <w:rFonts w:ascii="Times New Roman" w:hAnsi="Times New Roman" w:hint="eastAsia"/>
          <w:szCs w:val="22"/>
        </w:rPr>
        <w:t>著者</w:t>
      </w:r>
      <w:r>
        <w:rPr>
          <w:rFonts w:ascii="Times New Roman" w:hAnsi="Times New Roman" w:hint="eastAsia"/>
          <w:szCs w:val="22"/>
        </w:rPr>
        <w:t>名（</w:t>
      </w:r>
      <w:r w:rsidRPr="00B5117E">
        <w:rPr>
          <w:rFonts w:ascii="Times New Roman" w:hAnsi="Times New Roman" w:hint="eastAsia"/>
          <w:szCs w:val="22"/>
        </w:rPr>
        <w:t>所属</w:t>
      </w:r>
      <w:r>
        <w:rPr>
          <w:rFonts w:ascii="Times New Roman" w:hAnsi="Times New Roman" w:hint="eastAsia"/>
          <w:szCs w:val="22"/>
        </w:rPr>
        <w:t>機関名）</w:t>
      </w:r>
    </w:p>
    <w:p w14:paraId="777C668D" w14:textId="22F627CA" w:rsidR="0051144F" w:rsidRDefault="0051144F" w:rsidP="00585812">
      <w:pPr>
        <w:rPr>
          <w:rFonts w:ascii="Times New Roman" w:hAnsi="Times New Roman"/>
          <w:szCs w:val="22"/>
        </w:rPr>
      </w:pPr>
    </w:p>
    <w:p w14:paraId="4625147B" w14:textId="4B1D68EE" w:rsidR="0051144F" w:rsidRPr="00124232" w:rsidRDefault="0051144F" w:rsidP="00124232">
      <w:pPr>
        <w:jc w:val="center"/>
        <w:rPr>
          <w:rFonts w:ascii="ＭＳ ゴシック" w:eastAsia="ＭＳ ゴシック" w:hAnsi="ＭＳ ゴシック"/>
          <w:b/>
          <w:bCs/>
          <w:szCs w:val="22"/>
        </w:rPr>
      </w:pPr>
      <w:r w:rsidRPr="00124232">
        <w:rPr>
          <w:rFonts w:ascii="ＭＳ ゴシック" w:eastAsia="ＭＳ ゴシック" w:hAnsi="ＭＳ ゴシック" w:hint="eastAsia"/>
          <w:b/>
          <w:bCs/>
          <w:szCs w:val="22"/>
        </w:rPr>
        <w:t>謝辞</w:t>
      </w:r>
    </w:p>
    <w:p w14:paraId="38E2B239" w14:textId="24DDAB42" w:rsidR="0051144F" w:rsidRDefault="00124232" w:rsidP="00585812">
      <w:pPr>
        <w:rPr>
          <w:rFonts w:ascii="Times New Roman" w:hAnsi="Times New Roman"/>
          <w:szCs w:val="22"/>
        </w:rPr>
      </w:pPr>
      <w:r>
        <w:rPr>
          <w:rFonts w:ascii="Times New Roman" w:hAnsi="Times New Roman" w:hint="eastAsia"/>
          <w:szCs w:val="22"/>
        </w:rPr>
        <w:t xml:space="preserve">　</w:t>
      </w:r>
      <w:r w:rsidR="0051144F" w:rsidRPr="00B5117E">
        <w:rPr>
          <w:rFonts w:ascii="Times New Roman" w:hAnsi="Times New Roman" w:hint="eastAsia"/>
          <w:szCs w:val="22"/>
        </w:rPr>
        <w:t>タイトルページに</w:t>
      </w:r>
      <w:r w:rsidR="00C336A5">
        <w:rPr>
          <w:rFonts w:ascii="Times New Roman" w:hAnsi="Times New Roman" w:hint="eastAsia"/>
          <w:szCs w:val="22"/>
        </w:rPr>
        <w:t>記載</w:t>
      </w:r>
      <w:r w:rsidR="0051144F" w:rsidRPr="00B5117E">
        <w:rPr>
          <w:rFonts w:ascii="Times New Roman" w:hAnsi="Times New Roman" w:hint="eastAsia"/>
          <w:szCs w:val="22"/>
        </w:rPr>
        <w:t>する。</w:t>
      </w:r>
      <w:r w:rsidR="00AC13AA">
        <w:rPr>
          <w:rFonts w:ascii="Times New Roman" w:hAnsi="Times New Roman" w:hint="eastAsia"/>
          <w:szCs w:val="22"/>
        </w:rPr>
        <w:t>支援を受けた助成金についても記載する。</w:t>
      </w:r>
    </w:p>
    <w:p w14:paraId="2233F1FC" w14:textId="26E013AE" w:rsidR="00954E29" w:rsidRPr="00B5117E" w:rsidRDefault="00C336A5" w:rsidP="00585812">
      <w:pPr>
        <w:rPr>
          <w:rFonts w:ascii="Times New Roman" w:hAnsi="Times New Roman"/>
          <w:szCs w:val="22"/>
        </w:rPr>
      </w:pPr>
      <w:r>
        <w:rPr>
          <w:rFonts w:ascii="Times New Roman" w:hAnsi="Times New Roman"/>
          <w:noProof/>
          <w:szCs w:val="22"/>
        </w:rPr>
        <mc:AlternateContent>
          <mc:Choice Requires="wps">
            <w:drawing>
              <wp:inline distT="0" distB="0" distL="0" distR="0" wp14:anchorId="225B4212" wp14:editId="66BFD084">
                <wp:extent cx="5514975" cy="2800350"/>
                <wp:effectExtent l="0" t="0" r="28575" b="19050"/>
                <wp:docPr id="3" name="四角形: 角を丸くする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14975" cy="280035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3CD9274" w14:textId="1E0D421F" w:rsidR="004626B8" w:rsidRPr="004626B8" w:rsidRDefault="004626B8" w:rsidP="004626B8">
                            <w:pPr>
                              <w:rPr>
                                <w:rFonts w:ascii="Times New Roman" w:hAnsi="Times New Roman"/>
                                <w:color w:val="FF0000"/>
                                <w:szCs w:val="22"/>
                              </w:rPr>
                            </w:pPr>
                            <w:r w:rsidRPr="004626B8">
                              <w:rPr>
                                <w:rFonts w:ascii="Times New Roman" w:hAnsi="Times New Roman" w:hint="eastAsia"/>
                                <w:color w:val="FF0000"/>
                                <w:szCs w:val="22"/>
                              </w:rPr>
                              <w:t>※この書式テンプレートは，</w:t>
                            </w:r>
                            <w:r w:rsidRPr="004626B8">
                              <w:rPr>
                                <w:rFonts w:ascii="Times New Roman" w:hAnsi="Times New Roman" w:hint="eastAsia"/>
                                <w:color w:val="FF0000"/>
                                <w:szCs w:val="22"/>
                              </w:rPr>
                              <w:t>3</w:t>
                            </w:r>
                            <w:r w:rsidRPr="004626B8">
                              <w:rPr>
                                <w:rFonts w:ascii="Times New Roman" w:hAnsi="Times New Roman"/>
                                <w:color w:val="FF0000"/>
                                <w:szCs w:val="22"/>
                              </w:rPr>
                              <w:t>2</w:t>
                            </w:r>
                            <w:r w:rsidRPr="004626B8">
                              <w:rPr>
                                <w:rFonts w:ascii="Times New Roman" w:hAnsi="Times New Roman" w:hint="eastAsia"/>
                                <w:color w:val="FF0000"/>
                                <w:szCs w:val="22"/>
                              </w:rPr>
                              <w:t>文字</w:t>
                            </w:r>
                            <w:r w:rsidRPr="004626B8">
                              <w:rPr>
                                <w:rFonts w:ascii="Times New Roman" w:hAnsi="Times New Roman" w:hint="eastAsia"/>
                                <w:color w:val="FF0000"/>
                                <w:szCs w:val="22"/>
                              </w:rPr>
                              <w:sym w:font="Symbol" w:char="F0B4"/>
                            </w:r>
                            <w:r w:rsidRPr="004626B8">
                              <w:rPr>
                                <w:rFonts w:ascii="Times New Roman" w:hAnsi="Times New Roman" w:hint="eastAsia"/>
                                <w:color w:val="FF0000"/>
                                <w:szCs w:val="22"/>
                              </w:rPr>
                              <w:t>25</w:t>
                            </w:r>
                            <w:r w:rsidRPr="004626B8">
                              <w:rPr>
                                <w:rFonts w:ascii="Times New Roman" w:hAnsi="Times New Roman" w:hint="eastAsia"/>
                                <w:color w:val="FF0000"/>
                                <w:szCs w:val="22"/>
                              </w:rPr>
                              <w:t>行（</w:t>
                            </w:r>
                            <w:r w:rsidRPr="004626B8">
                              <w:rPr>
                                <w:rFonts w:ascii="Times New Roman" w:hAnsi="Times New Roman" w:hint="eastAsia"/>
                                <w:color w:val="FF0000"/>
                                <w:szCs w:val="22"/>
                              </w:rPr>
                              <w:t>800</w:t>
                            </w:r>
                            <w:r w:rsidRPr="004626B8">
                              <w:rPr>
                                <w:rFonts w:ascii="Times New Roman" w:hAnsi="Times New Roman" w:hint="eastAsia"/>
                                <w:color w:val="FF0000"/>
                                <w:szCs w:val="22"/>
                              </w:rPr>
                              <w:t>字）で作成されてい</w:t>
                            </w:r>
                            <w:r w:rsidR="009D6ECA">
                              <w:rPr>
                                <w:rFonts w:ascii="Times New Roman" w:hAnsi="Times New Roman" w:hint="eastAsia"/>
                                <w:color w:val="FF0000"/>
                                <w:szCs w:val="22"/>
                              </w:rPr>
                              <w:t>る</w:t>
                            </w:r>
                            <w:r w:rsidRPr="004626B8">
                              <w:rPr>
                                <w:rFonts w:ascii="Times New Roman" w:hAnsi="Times New Roman" w:hint="eastAsia"/>
                                <w:color w:val="FF0000"/>
                                <w:szCs w:val="22"/>
                              </w:rPr>
                              <w:t>。ただし，以下の条件を満たしていれば，その他の書式を使うことも</w:t>
                            </w:r>
                            <w:r w:rsidR="009D6ECA">
                              <w:rPr>
                                <w:rFonts w:ascii="Times New Roman" w:hAnsi="Times New Roman" w:hint="eastAsia"/>
                                <w:color w:val="FF0000"/>
                                <w:szCs w:val="22"/>
                              </w:rPr>
                              <w:t>できる</w:t>
                            </w:r>
                            <w:r w:rsidRPr="004626B8">
                              <w:rPr>
                                <w:rFonts w:ascii="Times New Roman" w:hAnsi="Times New Roman" w:hint="eastAsia"/>
                                <w:color w:val="FF0000"/>
                                <w:szCs w:val="22"/>
                              </w:rPr>
                              <w:t>。</w:t>
                            </w:r>
                          </w:p>
                          <w:p w14:paraId="107841C9" w14:textId="065BE246" w:rsidR="004626B8" w:rsidRPr="004626B8" w:rsidRDefault="004626B8" w:rsidP="004626B8">
                            <w:pPr>
                              <w:rPr>
                                <w:rFonts w:ascii="Times New Roman" w:hAnsi="Times New Roman"/>
                                <w:color w:val="FF0000"/>
                                <w:szCs w:val="22"/>
                              </w:rPr>
                            </w:pPr>
                            <w:r w:rsidRPr="004626B8">
                              <w:rPr>
                                <w:rFonts w:ascii="Times New Roman" w:hAnsi="Times New Roman" w:hint="eastAsia"/>
                                <w:color w:val="FF0000"/>
                                <w:szCs w:val="22"/>
                              </w:rPr>
                              <w:t>・</w:t>
                            </w:r>
                            <w:r w:rsidRPr="004626B8">
                              <w:rPr>
                                <w:rFonts w:ascii="Times New Roman" w:hAnsi="Times New Roman" w:hint="eastAsia"/>
                                <w:color w:val="FF0000"/>
                                <w:szCs w:val="22"/>
                              </w:rPr>
                              <w:t>11</w:t>
                            </w:r>
                            <w:r>
                              <w:rPr>
                                <w:rFonts w:ascii="Times New Roman" w:hAnsi="Times New Roman" w:hint="eastAsia"/>
                                <w:color w:val="FF0000"/>
                                <w:szCs w:val="22"/>
                              </w:rPr>
                              <w:t>ポイント</w:t>
                            </w:r>
                            <w:r w:rsidRPr="004626B8">
                              <w:rPr>
                                <w:rFonts w:ascii="Times New Roman" w:hAnsi="Times New Roman" w:hint="eastAsia"/>
                                <w:color w:val="FF0000"/>
                                <w:szCs w:val="22"/>
                              </w:rPr>
                              <w:t>以上のフォントを使う</w:t>
                            </w:r>
                            <w:r w:rsidR="003C095C">
                              <w:rPr>
                                <w:rFonts w:ascii="Times New Roman" w:hAnsi="Times New Roman" w:hint="eastAsia"/>
                                <w:color w:val="FF0000"/>
                                <w:szCs w:val="22"/>
                              </w:rPr>
                              <w:t>。</w:t>
                            </w:r>
                          </w:p>
                          <w:p w14:paraId="70808718" w14:textId="7447A006" w:rsidR="004626B8" w:rsidRDefault="004626B8" w:rsidP="004626B8">
                            <w:pPr>
                              <w:rPr>
                                <w:rFonts w:ascii="Times New Roman" w:hAnsi="Times New Roman"/>
                                <w:color w:val="FF0000"/>
                                <w:szCs w:val="22"/>
                              </w:rPr>
                            </w:pPr>
                            <w:r w:rsidRPr="004626B8">
                              <w:rPr>
                                <w:rFonts w:ascii="Times New Roman" w:hAnsi="Times New Roman" w:hint="eastAsia"/>
                                <w:color w:val="FF0000"/>
                                <w:szCs w:val="22"/>
                              </w:rPr>
                              <w:t>・上</w:t>
                            </w:r>
                            <w:r w:rsidR="00940BCB">
                              <w:rPr>
                                <w:rFonts w:ascii="Times New Roman" w:hAnsi="Times New Roman" w:hint="eastAsia"/>
                                <w:color w:val="FF0000"/>
                                <w:szCs w:val="22"/>
                              </w:rPr>
                              <w:t>の余白を</w:t>
                            </w:r>
                            <w:r w:rsidR="00940BCB">
                              <w:rPr>
                                <w:rFonts w:ascii="Times New Roman" w:hAnsi="Times New Roman" w:hint="eastAsia"/>
                                <w:color w:val="FF0000"/>
                                <w:szCs w:val="22"/>
                              </w:rPr>
                              <w:t>35</w:t>
                            </w:r>
                            <w:r w:rsidR="00940BCB">
                              <w:rPr>
                                <w:rFonts w:ascii="Times New Roman" w:hAnsi="Times New Roman"/>
                                <w:color w:val="FF0000"/>
                                <w:szCs w:val="22"/>
                              </w:rPr>
                              <w:t xml:space="preserve"> mm</w:t>
                            </w:r>
                            <w:r w:rsidR="00940BCB">
                              <w:rPr>
                                <w:rFonts w:ascii="Times New Roman" w:hAnsi="Times New Roman" w:hint="eastAsia"/>
                                <w:color w:val="FF0000"/>
                                <w:szCs w:val="22"/>
                              </w:rPr>
                              <w:t>，</w:t>
                            </w:r>
                            <w:r w:rsidRPr="004626B8">
                              <w:rPr>
                                <w:rFonts w:ascii="Times New Roman" w:hAnsi="Times New Roman" w:hint="eastAsia"/>
                                <w:color w:val="FF0000"/>
                                <w:szCs w:val="22"/>
                              </w:rPr>
                              <w:t>下</w:t>
                            </w:r>
                            <w:r w:rsidR="00940BCB">
                              <w:rPr>
                                <w:rFonts w:ascii="Times New Roman" w:hAnsi="Times New Roman" w:hint="eastAsia"/>
                                <w:color w:val="FF0000"/>
                                <w:szCs w:val="22"/>
                              </w:rPr>
                              <w:t>・</w:t>
                            </w:r>
                            <w:r w:rsidRPr="004626B8">
                              <w:rPr>
                                <w:rFonts w:ascii="Times New Roman" w:hAnsi="Times New Roman" w:hint="eastAsia"/>
                                <w:color w:val="FF0000"/>
                                <w:szCs w:val="22"/>
                              </w:rPr>
                              <w:t>左</w:t>
                            </w:r>
                            <w:r w:rsidR="00940BCB">
                              <w:rPr>
                                <w:rFonts w:ascii="Times New Roman" w:hAnsi="Times New Roman" w:hint="eastAsia"/>
                                <w:color w:val="FF0000"/>
                                <w:szCs w:val="22"/>
                              </w:rPr>
                              <w:t>・</w:t>
                            </w:r>
                            <w:r w:rsidRPr="004626B8">
                              <w:rPr>
                                <w:rFonts w:ascii="Times New Roman" w:hAnsi="Times New Roman" w:hint="eastAsia"/>
                                <w:color w:val="FF0000"/>
                                <w:szCs w:val="22"/>
                              </w:rPr>
                              <w:t>右の余白を</w:t>
                            </w:r>
                            <w:r w:rsidRPr="004626B8">
                              <w:rPr>
                                <w:rFonts w:ascii="Times New Roman" w:hAnsi="Times New Roman" w:hint="eastAsia"/>
                                <w:color w:val="FF0000"/>
                                <w:szCs w:val="22"/>
                              </w:rPr>
                              <w:t>3</w:t>
                            </w:r>
                            <w:r w:rsidR="00940BCB">
                              <w:rPr>
                                <w:rFonts w:ascii="Times New Roman" w:hAnsi="Times New Roman"/>
                                <w:color w:val="FF0000"/>
                                <w:szCs w:val="22"/>
                              </w:rPr>
                              <w:t>0 mm</w:t>
                            </w:r>
                            <w:r w:rsidR="00940BCB">
                              <w:rPr>
                                <w:rFonts w:ascii="Times New Roman" w:hAnsi="Times New Roman" w:hint="eastAsia"/>
                                <w:color w:val="FF0000"/>
                                <w:szCs w:val="22"/>
                              </w:rPr>
                              <w:t>とる</w:t>
                            </w:r>
                            <w:r w:rsidRPr="004626B8">
                              <w:rPr>
                                <w:rFonts w:ascii="Times New Roman" w:hAnsi="Times New Roman" w:hint="eastAsia"/>
                                <w:color w:val="FF0000"/>
                                <w:szCs w:val="22"/>
                              </w:rPr>
                              <w:t>。</w:t>
                            </w:r>
                          </w:p>
                          <w:p w14:paraId="6BD24947" w14:textId="7EDB8017" w:rsidR="004626B8" w:rsidRDefault="00BB602F" w:rsidP="001228F5">
                            <w:pPr>
                              <w:rPr>
                                <w:rFonts w:ascii="Times New Roman" w:hAnsi="Times New Roman"/>
                                <w:color w:val="FF0000"/>
                                <w:szCs w:val="22"/>
                              </w:rPr>
                            </w:pPr>
                            <w:r>
                              <w:rPr>
                                <w:rFonts w:ascii="Times New Roman" w:hAnsi="Times New Roman" w:hint="eastAsia"/>
                                <w:color w:val="FF0000"/>
                                <w:szCs w:val="22"/>
                              </w:rPr>
                              <w:t>・</w:t>
                            </w:r>
                            <w:r w:rsidR="00940BCB">
                              <w:rPr>
                                <w:rFonts w:ascii="Times New Roman" w:hAnsi="Times New Roman" w:hint="eastAsia"/>
                                <w:color w:val="FF0000"/>
                                <w:szCs w:val="22"/>
                              </w:rPr>
                              <w:t>通し</w:t>
                            </w:r>
                            <w:r w:rsidR="003C095C">
                              <w:rPr>
                                <w:rFonts w:ascii="Times New Roman" w:hAnsi="Times New Roman" w:hint="eastAsia"/>
                                <w:color w:val="FF0000"/>
                                <w:szCs w:val="22"/>
                              </w:rPr>
                              <w:t>ページ</w:t>
                            </w:r>
                            <w:r w:rsidR="001653C5">
                              <w:rPr>
                                <w:rFonts w:ascii="Times New Roman" w:hAnsi="Times New Roman" w:hint="eastAsia"/>
                                <w:color w:val="FF0000"/>
                                <w:szCs w:val="22"/>
                              </w:rPr>
                              <w:t>番号</w:t>
                            </w:r>
                            <w:r w:rsidR="003C095C">
                              <w:rPr>
                                <w:rFonts w:ascii="Times New Roman" w:hAnsi="Times New Roman" w:hint="eastAsia"/>
                                <w:color w:val="FF0000"/>
                                <w:szCs w:val="22"/>
                              </w:rPr>
                              <w:t>と行番号をつける。</w:t>
                            </w:r>
                          </w:p>
                          <w:p w14:paraId="45CDF1F5" w14:textId="24FFAEC8" w:rsidR="001228F5" w:rsidRPr="001228F5" w:rsidRDefault="001228F5" w:rsidP="001228F5">
                            <w:pPr>
                              <w:jc w:val="right"/>
                              <w:rPr>
                                <w:rFonts w:ascii="Times New Roman" w:hAnsi="Times New Roman"/>
                                <w:color w:val="FF0000"/>
                                <w:szCs w:val="22"/>
                              </w:rPr>
                            </w:pPr>
                            <w:r>
                              <w:rPr>
                                <w:rFonts w:ascii="Times New Roman" w:hAnsi="Times New Roman" w:hint="eastAsia"/>
                                <w:color w:val="FF0000"/>
                                <w:szCs w:val="22"/>
                              </w:rPr>
                              <w:t>202</w:t>
                            </w:r>
                            <w:r w:rsidR="005A37FF">
                              <w:rPr>
                                <w:rFonts w:ascii="Times New Roman" w:hAnsi="Times New Roman"/>
                                <w:color w:val="FF0000"/>
                                <w:szCs w:val="22"/>
                              </w:rPr>
                              <w:t>3</w:t>
                            </w:r>
                            <w:r>
                              <w:rPr>
                                <w:rFonts w:ascii="Times New Roman" w:hAnsi="Times New Roman" w:hint="eastAsia"/>
                                <w:color w:val="FF0000"/>
                                <w:szCs w:val="22"/>
                              </w:rPr>
                              <w:t>年</w:t>
                            </w:r>
                            <w:r w:rsidR="00833F45">
                              <w:rPr>
                                <w:rFonts w:ascii="Times New Roman" w:hAnsi="Times New Roman"/>
                                <w:color w:val="FF0000"/>
                                <w:szCs w:val="22"/>
                              </w:rPr>
                              <w:t>11</w:t>
                            </w:r>
                            <w:r>
                              <w:rPr>
                                <w:rFonts w:ascii="Times New Roman" w:hAnsi="Times New Roman" w:hint="eastAsia"/>
                                <w:color w:val="FF0000"/>
                                <w:szCs w:val="22"/>
                              </w:rPr>
                              <w:t>月</w:t>
                            </w:r>
                            <w:r w:rsidR="005A37FF">
                              <w:rPr>
                                <w:rFonts w:ascii="Times New Roman" w:hAnsi="Times New Roman"/>
                                <w:color w:val="FF0000"/>
                                <w:szCs w:val="22"/>
                              </w:rPr>
                              <w:t>26</w:t>
                            </w:r>
                            <w:r>
                              <w:rPr>
                                <w:rFonts w:ascii="Times New Roman" w:hAnsi="Times New Roman" w:hint="eastAsia"/>
                                <w:color w:val="FF0000"/>
                                <w:szCs w:val="22"/>
                              </w:rPr>
                              <w:t>日版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25B4212" id="四角形: 角を丸くする 3" o:spid="_x0000_s1026" style="width:434.25pt;height:220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" fillcolor="white [3212]" strokecolor="red" strokeweight="1pt">
                <v:stroke joinstyle="miter"/>
                <v:textbox>
                  <w:txbxContent>
                    <w:p w14:paraId="53CD9274" w14:textId="1E0D421F" w:rsidR="004626B8" w:rsidRPr="004626B8" w:rsidRDefault="004626B8" w:rsidP="004626B8">
                      <w:pPr>
                        <w:rPr>
                          <w:rFonts w:ascii="Times New Roman" w:hAnsi="Times New Roman"/>
                          <w:color w:val="FF0000"/>
                          <w:szCs w:val="22"/>
                        </w:rPr>
                      </w:pPr>
                      <w:r w:rsidRPr="004626B8">
                        <w:rPr>
                          <w:rFonts w:ascii="Times New Roman" w:hAnsi="Times New Roman" w:hint="eastAsia"/>
                          <w:color w:val="FF0000"/>
                          <w:szCs w:val="22"/>
                        </w:rPr>
                        <w:t>※この書式テンプレートは，</w:t>
                      </w:r>
                      <w:r w:rsidRPr="004626B8">
                        <w:rPr>
                          <w:rFonts w:ascii="Times New Roman" w:hAnsi="Times New Roman" w:hint="eastAsia"/>
                          <w:color w:val="FF0000"/>
                          <w:szCs w:val="22"/>
                        </w:rPr>
                        <w:t>3</w:t>
                      </w:r>
                      <w:r w:rsidRPr="004626B8">
                        <w:rPr>
                          <w:rFonts w:ascii="Times New Roman" w:hAnsi="Times New Roman"/>
                          <w:color w:val="FF0000"/>
                          <w:szCs w:val="22"/>
                        </w:rPr>
                        <w:t>2</w:t>
                      </w:r>
                      <w:r w:rsidRPr="004626B8">
                        <w:rPr>
                          <w:rFonts w:ascii="Times New Roman" w:hAnsi="Times New Roman" w:hint="eastAsia"/>
                          <w:color w:val="FF0000"/>
                          <w:szCs w:val="22"/>
                        </w:rPr>
                        <w:t>文字</w:t>
                      </w:r>
                      <w:r w:rsidRPr="004626B8">
                        <w:rPr>
                          <w:rFonts w:ascii="Times New Roman" w:hAnsi="Times New Roman" w:hint="eastAsia"/>
                          <w:color w:val="FF0000"/>
                          <w:szCs w:val="22"/>
                        </w:rPr>
                        <w:sym w:font="Symbol" w:char="F0B4"/>
                      </w:r>
                      <w:r w:rsidRPr="004626B8">
                        <w:rPr>
                          <w:rFonts w:ascii="Times New Roman" w:hAnsi="Times New Roman" w:hint="eastAsia"/>
                          <w:color w:val="FF0000"/>
                          <w:szCs w:val="22"/>
                        </w:rPr>
                        <w:t>25</w:t>
                      </w:r>
                      <w:r w:rsidRPr="004626B8">
                        <w:rPr>
                          <w:rFonts w:ascii="Times New Roman" w:hAnsi="Times New Roman" w:hint="eastAsia"/>
                          <w:color w:val="FF0000"/>
                          <w:szCs w:val="22"/>
                        </w:rPr>
                        <w:t>行（</w:t>
                      </w:r>
                      <w:r w:rsidRPr="004626B8">
                        <w:rPr>
                          <w:rFonts w:ascii="Times New Roman" w:hAnsi="Times New Roman" w:hint="eastAsia"/>
                          <w:color w:val="FF0000"/>
                          <w:szCs w:val="22"/>
                        </w:rPr>
                        <w:t>800</w:t>
                      </w:r>
                      <w:r w:rsidRPr="004626B8">
                        <w:rPr>
                          <w:rFonts w:ascii="Times New Roman" w:hAnsi="Times New Roman" w:hint="eastAsia"/>
                          <w:color w:val="FF0000"/>
                          <w:szCs w:val="22"/>
                        </w:rPr>
                        <w:t>字）で作成されてい</w:t>
                      </w:r>
                      <w:r w:rsidR="009D6ECA">
                        <w:rPr>
                          <w:rFonts w:ascii="Times New Roman" w:hAnsi="Times New Roman" w:hint="eastAsia"/>
                          <w:color w:val="FF0000"/>
                          <w:szCs w:val="22"/>
                        </w:rPr>
                        <w:t>る</w:t>
                      </w:r>
                      <w:r w:rsidRPr="004626B8">
                        <w:rPr>
                          <w:rFonts w:ascii="Times New Roman" w:hAnsi="Times New Roman" w:hint="eastAsia"/>
                          <w:color w:val="FF0000"/>
                          <w:szCs w:val="22"/>
                        </w:rPr>
                        <w:t>。ただし，以下の条件を満たしていれば，その他の書式を使うことも</w:t>
                      </w:r>
                      <w:r w:rsidR="009D6ECA">
                        <w:rPr>
                          <w:rFonts w:ascii="Times New Roman" w:hAnsi="Times New Roman" w:hint="eastAsia"/>
                          <w:color w:val="FF0000"/>
                          <w:szCs w:val="22"/>
                        </w:rPr>
                        <w:t>できる</w:t>
                      </w:r>
                      <w:r w:rsidRPr="004626B8">
                        <w:rPr>
                          <w:rFonts w:ascii="Times New Roman" w:hAnsi="Times New Roman" w:hint="eastAsia"/>
                          <w:color w:val="FF0000"/>
                          <w:szCs w:val="22"/>
                        </w:rPr>
                        <w:t>。</w:t>
                      </w:r>
                    </w:p>
                    <w:p w14:paraId="107841C9" w14:textId="065BE246" w:rsidR="004626B8" w:rsidRPr="004626B8" w:rsidRDefault="004626B8" w:rsidP="004626B8">
                      <w:pPr>
                        <w:rPr>
                          <w:rFonts w:ascii="Times New Roman" w:hAnsi="Times New Roman"/>
                          <w:color w:val="FF0000"/>
                          <w:szCs w:val="22"/>
                        </w:rPr>
                      </w:pPr>
                      <w:r w:rsidRPr="004626B8">
                        <w:rPr>
                          <w:rFonts w:ascii="Times New Roman" w:hAnsi="Times New Roman" w:hint="eastAsia"/>
                          <w:color w:val="FF0000"/>
                          <w:szCs w:val="22"/>
                        </w:rPr>
                        <w:t>・</w:t>
                      </w:r>
                      <w:r w:rsidRPr="004626B8">
                        <w:rPr>
                          <w:rFonts w:ascii="Times New Roman" w:hAnsi="Times New Roman" w:hint="eastAsia"/>
                          <w:color w:val="FF0000"/>
                          <w:szCs w:val="22"/>
                        </w:rPr>
                        <w:t>11</w:t>
                      </w:r>
                      <w:r>
                        <w:rPr>
                          <w:rFonts w:ascii="Times New Roman" w:hAnsi="Times New Roman" w:hint="eastAsia"/>
                          <w:color w:val="FF0000"/>
                          <w:szCs w:val="22"/>
                        </w:rPr>
                        <w:t>ポイント</w:t>
                      </w:r>
                      <w:r w:rsidRPr="004626B8">
                        <w:rPr>
                          <w:rFonts w:ascii="Times New Roman" w:hAnsi="Times New Roman" w:hint="eastAsia"/>
                          <w:color w:val="FF0000"/>
                          <w:szCs w:val="22"/>
                        </w:rPr>
                        <w:t>以上のフォントを使う</w:t>
                      </w:r>
                      <w:r w:rsidR="003C095C">
                        <w:rPr>
                          <w:rFonts w:ascii="Times New Roman" w:hAnsi="Times New Roman" w:hint="eastAsia"/>
                          <w:color w:val="FF0000"/>
                          <w:szCs w:val="22"/>
                        </w:rPr>
                        <w:t>。</w:t>
                      </w:r>
                    </w:p>
                    <w:p w14:paraId="70808718" w14:textId="7447A006" w:rsidR="004626B8" w:rsidRDefault="004626B8" w:rsidP="004626B8">
                      <w:pPr>
                        <w:rPr>
                          <w:rFonts w:ascii="Times New Roman" w:hAnsi="Times New Roman"/>
                          <w:color w:val="FF0000"/>
                          <w:szCs w:val="22"/>
                        </w:rPr>
                      </w:pPr>
                      <w:r w:rsidRPr="004626B8">
                        <w:rPr>
                          <w:rFonts w:ascii="Times New Roman" w:hAnsi="Times New Roman" w:hint="eastAsia"/>
                          <w:color w:val="FF0000"/>
                          <w:szCs w:val="22"/>
                        </w:rPr>
                        <w:t>・上</w:t>
                      </w:r>
                      <w:r w:rsidR="00940BCB">
                        <w:rPr>
                          <w:rFonts w:ascii="Times New Roman" w:hAnsi="Times New Roman" w:hint="eastAsia"/>
                          <w:color w:val="FF0000"/>
                          <w:szCs w:val="22"/>
                        </w:rPr>
                        <w:t>の余白を</w:t>
                      </w:r>
                      <w:r w:rsidR="00940BCB">
                        <w:rPr>
                          <w:rFonts w:ascii="Times New Roman" w:hAnsi="Times New Roman" w:hint="eastAsia"/>
                          <w:color w:val="FF0000"/>
                          <w:szCs w:val="22"/>
                        </w:rPr>
                        <w:t>35</w:t>
                      </w:r>
                      <w:r w:rsidR="00940BCB">
                        <w:rPr>
                          <w:rFonts w:ascii="Times New Roman" w:hAnsi="Times New Roman"/>
                          <w:color w:val="FF0000"/>
                          <w:szCs w:val="22"/>
                        </w:rPr>
                        <w:t xml:space="preserve"> mm</w:t>
                      </w:r>
                      <w:r w:rsidR="00940BCB">
                        <w:rPr>
                          <w:rFonts w:ascii="Times New Roman" w:hAnsi="Times New Roman" w:hint="eastAsia"/>
                          <w:color w:val="FF0000"/>
                          <w:szCs w:val="22"/>
                        </w:rPr>
                        <w:t>，</w:t>
                      </w:r>
                      <w:r w:rsidRPr="004626B8">
                        <w:rPr>
                          <w:rFonts w:ascii="Times New Roman" w:hAnsi="Times New Roman" w:hint="eastAsia"/>
                          <w:color w:val="FF0000"/>
                          <w:szCs w:val="22"/>
                        </w:rPr>
                        <w:t>下</w:t>
                      </w:r>
                      <w:r w:rsidR="00940BCB">
                        <w:rPr>
                          <w:rFonts w:ascii="Times New Roman" w:hAnsi="Times New Roman" w:hint="eastAsia"/>
                          <w:color w:val="FF0000"/>
                          <w:szCs w:val="22"/>
                        </w:rPr>
                        <w:t>・</w:t>
                      </w:r>
                      <w:r w:rsidRPr="004626B8">
                        <w:rPr>
                          <w:rFonts w:ascii="Times New Roman" w:hAnsi="Times New Roman" w:hint="eastAsia"/>
                          <w:color w:val="FF0000"/>
                          <w:szCs w:val="22"/>
                        </w:rPr>
                        <w:t>左</w:t>
                      </w:r>
                      <w:r w:rsidR="00940BCB">
                        <w:rPr>
                          <w:rFonts w:ascii="Times New Roman" w:hAnsi="Times New Roman" w:hint="eastAsia"/>
                          <w:color w:val="FF0000"/>
                          <w:szCs w:val="22"/>
                        </w:rPr>
                        <w:t>・</w:t>
                      </w:r>
                      <w:r w:rsidRPr="004626B8">
                        <w:rPr>
                          <w:rFonts w:ascii="Times New Roman" w:hAnsi="Times New Roman" w:hint="eastAsia"/>
                          <w:color w:val="FF0000"/>
                          <w:szCs w:val="22"/>
                        </w:rPr>
                        <w:t>右の余白を</w:t>
                      </w:r>
                      <w:r w:rsidRPr="004626B8">
                        <w:rPr>
                          <w:rFonts w:ascii="Times New Roman" w:hAnsi="Times New Roman" w:hint="eastAsia"/>
                          <w:color w:val="FF0000"/>
                          <w:szCs w:val="22"/>
                        </w:rPr>
                        <w:t>3</w:t>
                      </w:r>
                      <w:r w:rsidR="00940BCB">
                        <w:rPr>
                          <w:rFonts w:ascii="Times New Roman" w:hAnsi="Times New Roman"/>
                          <w:color w:val="FF0000"/>
                          <w:szCs w:val="22"/>
                        </w:rPr>
                        <w:t>0 mm</w:t>
                      </w:r>
                      <w:r w:rsidR="00940BCB">
                        <w:rPr>
                          <w:rFonts w:ascii="Times New Roman" w:hAnsi="Times New Roman" w:hint="eastAsia"/>
                          <w:color w:val="FF0000"/>
                          <w:szCs w:val="22"/>
                        </w:rPr>
                        <w:t>とる</w:t>
                      </w:r>
                      <w:r w:rsidRPr="004626B8">
                        <w:rPr>
                          <w:rFonts w:ascii="Times New Roman" w:hAnsi="Times New Roman" w:hint="eastAsia"/>
                          <w:color w:val="FF0000"/>
                          <w:szCs w:val="22"/>
                        </w:rPr>
                        <w:t>。</w:t>
                      </w:r>
                    </w:p>
                    <w:p w14:paraId="6BD24947" w14:textId="7EDB8017" w:rsidR="004626B8" w:rsidRDefault="00BB602F" w:rsidP="001228F5">
                      <w:pPr>
                        <w:rPr>
                          <w:rFonts w:ascii="Times New Roman" w:hAnsi="Times New Roman"/>
                          <w:color w:val="FF0000"/>
                          <w:szCs w:val="22"/>
                        </w:rPr>
                      </w:pPr>
                      <w:r>
                        <w:rPr>
                          <w:rFonts w:ascii="Times New Roman" w:hAnsi="Times New Roman" w:hint="eastAsia"/>
                          <w:color w:val="FF0000"/>
                          <w:szCs w:val="22"/>
                        </w:rPr>
                        <w:t>・</w:t>
                      </w:r>
                      <w:r w:rsidR="00940BCB">
                        <w:rPr>
                          <w:rFonts w:ascii="Times New Roman" w:hAnsi="Times New Roman" w:hint="eastAsia"/>
                          <w:color w:val="FF0000"/>
                          <w:szCs w:val="22"/>
                        </w:rPr>
                        <w:t>通し</w:t>
                      </w:r>
                      <w:r w:rsidR="003C095C">
                        <w:rPr>
                          <w:rFonts w:ascii="Times New Roman" w:hAnsi="Times New Roman" w:hint="eastAsia"/>
                          <w:color w:val="FF0000"/>
                          <w:szCs w:val="22"/>
                        </w:rPr>
                        <w:t>ページ</w:t>
                      </w:r>
                      <w:r w:rsidR="001653C5">
                        <w:rPr>
                          <w:rFonts w:ascii="Times New Roman" w:hAnsi="Times New Roman" w:hint="eastAsia"/>
                          <w:color w:val="FF0000"/>
                          <w:szCs w:val="22"/>
                        </w:rPr>
                        <w:t>番号</w:t>
                      </w:r>
                      <w:r w:rsidR="003C095C">
                        <w:rPr>
                          <w:rFonts w:ascii="Times New Roman" w:hAnsi="Times New Roman" w:hint="eastAsia"/>
                          <w:color w:val="FF0000"/>
                          <w:szCs w:val="22"/>
                        </w:rPr>
                        <w:t>と行番号をつける。</w:t>
                      </w:r>
                    </w:p>
                    <w:p w14:paraId="45CDF1F5" w14:textId="24FFAEC8" w:rsidR="001228F5" w:rsidRPr="001228F5" w:rsidRDefault="001228F5" w:rsidP="001228F5">
                      <w:pPr>
                        <w:jc w:val="right"/>
                        <w:rPr>
                          <w:rFonts w:ascii="Times New Roman" w:hAnsi="Times New Roman"/>
                          <w:color w:val="FF0000"/>
                          <w:szCs w:val="22"/>
                        </w:rPr>
                      </w:pPr>
                      <w:r>
                        <w:rPr>
                          <w:rFonts w:ascii="Times New Roman" w:hAnsi="Times New Roman" w:hint="eastAsia"/>
                          <w:color w:val="FF0000"/>
                          <w:szCs w:val="22"/>
                        </w:rPr>
                        <w:t>202</w:t>
                      </w:r>
                      <w:r w:rsidR="005A37FF">
                        <w:rPr>
                          <w:rFonts w:ascii="Times New Roman" w:hAnsi="Times New Roman"/>
                          <w:color w:val="FF0000"/>
                          <w:szCs w:val="22"/>
                        </w:rPr>
                        <w:t>3</w:t>
                      </w:r>
                      <w:r>
                        <w:rPr>
                          <w:rFonts w:ascii="Times New Roman" w:hAnsi="Times New Roman" w:hint="eastAsia"/>
                          <w:color w:val="FF0000"/>
                          <w:szCs w:val="22"/>
                        </w:rPr>
                        <w:t>年</w:t>
                      </w:r>
                      <w:r w:rsidR="00833F45">
                        <w:rPr>
                          <w:rFonts w:ascii="Times New Roman" w:hAnsi="Times New Roman"/>
                          <w:color w:val="FF0000"/>
                          <w:szCs w:val="22"/>
                        </w:rPr>
                        <w:t>11</w:t>
                      </w:r>
                      <w:r>
                        <w:rPr>
                          <w:rFonts w:ascii="Times New Roman" w:hAnsi="Times New Roman" w:hint="eastAsia"/>
                          <w:color w:val="FF0000"/>
                          <w:szCs w:val="22"/>
                        </w:rPr>
                        <w:t>月</w:t>
                      </w:r>
                      <w:r w:rsidR="005A37FF">
                        <w:rPr>
                          <w:rFonts w:ascii="Times New Roman" w:hAnsi="Times New Roman"/>
                          <w:color w:val="FF0000"/>
                          <w:szCs w:val="22"/>
                        </w:rPr>
                        <w:t>26</w:t>
                      </w:r>
                      <w:r>
                        <w:rPr>
                          <w:rFonts w:ascii="Times New Roman" w:hAnsi="Times New Roman" w:hint="eastAsia"/>
                          <w:color w:val="FF0000"/>
                          <w:szCs w:val="22"/>
                        </w:rPr>
                        <w:t>日版</w:t>
                      </w:r>
                    </w:p>
                  </w:txbxContent>
                </v:textbox>
                <w10:wrap anchorx="page" anchory="page"/>
                <w10:anchorlock/>
              </v:roundrect>
            </w:pict>
          </mc:Fallback>
        </mc:AlternateContent>
      </w:r>
    </w:p>
    <w:p w14:paraId="7FDFBEA8" w14:textId="7B077CB5" w:rsidR="00644E63" w:rsidRPr="00B5117E" w:rsidRDefault="004D13C9" w:rsidP="00CA13B5">
      <w:pPr>
        <w:widowControl w:val="0"/>
        <w:jc w:val="center"/>
        <w:rPr>
          <w:rFonts w:ascii="ＭＳ ゴシック" w:eastAsia="ＭＳ ゴシック" w:hAnsi="ＭＳ ゴシック"/>
          <w:b/>
          <w:kern w:val="0"/>
          <w:szCs w:val="22"/>
        </w:rPr>
      </w:pPr>
      <w:r w:rsidRPr="00B5117E">
        <w:rPr>
          <w:rFonts w:ascii="Times New Roman" w:hAnsi="Times New Roman"/>
          <w:b/>
          <w:szCs w:val="22"/>
        </w:rPr>
        <w:br w:type="page"/>
      </w:r>
      <w:r w:rsidR="004626B8">
        <w:rPr>
          <w:rFonts w:ascii="Times New Roman" w:hAnsi="Times New Roman"/>
          <w:b/>
          <w:szCs w:val="22"/>
        </w:rPr>
        <w:lastRenderedPageBreak/>
        <w:t>Abstract</w:t>
      </w:r>
      <w:r w:rsidR="004626B8" w:rsidRPr="00B5117E">
        <w:rPr>
          <w:rFonts w:ascii="ＭＳ ゴシック" w:eastAsia="ＭＳ ゴシック" w:hAnsi="ＭＳ ゴシック"/>
          <w:b/>
          <w:kern w:val="0"/>
          <w:szCs w:val="22"/>
        </w:rPr>
        <w:t xml:space="preserve"> </w:t>
      </w:r>
    </w:p>
    <w:p w14:paraId="2AE95260" w14:textId="2BEE3AE8" w:rsidR="00954E29" w:rsidRDefault="009F6CB8">
      <w:pPr>
        <w:rPr>
          <w:rFonts w:ascii="Times New Roman" w:hAnsi="Times New Roman"/>
          <w:kern w:val="0"/>
          <w:szCs w:val="22"/>
        </w:rPr>
      </w:pPr>
      <w:r w:rsidRPr="00B5117E">
        <w:rPr>
          <w:rFonts w:ascii="Times New Roman" w:hAnsi="Times New Roman" w:hint="eastAsia"/>
          <w:kern w:val="0"/>
          <w:szCs w:val="22"/>
        </w:rPr>
        <w:t>見出しなどの構造化は行わ</w:t>
      </w:r>
      <w:r w:rsidR="004626B8">
        <w:rPr>
          <w:rFonts w:ascii="Times New Roman" w:hAnsi="Times New Roman" w:hint="eastAsia"/>
          <w:kern w:val="0"/>
          <w:szCs w:val="22"/>
        </w:rPr>
        <w:t>ない。</w:t>
      </w:r>
      <w:r w:rsidRPr="00B5117E">
        <w:rPr>
          <w:rFonts w:ascii="Times New Roman" w:hAnsi="Times New Roman" w:hint="eastAsia"/>
          <w:kern w:val="0"/>
          <w:szCs w:val="22"/>
        </w:rPr>
        <w:t>1</w:t>
      </w:r>
      <w:r w:rsidRPr="00B5117E">
        <w:rPr>
          <w:rFonts w:ascii="Times New Roman" w:hAnsi="Times New Roman"/>
          <w:kern w:val="0"/>
          <w:szCs w:val="22"/>
        </w:rPr>
        <w:t>00</w:t>
      </w:r>
      <w:r w:rsidRPr="00B5117E">
        <w:rPr>
          <w:rFonts w:ascii="Times New Roman" w:hAnsi="Times New Roman"/>
          <w:b/>
          <w:kern w:val="0"/>
          <w:szCs w:val="22"/>
        </w:rPr>
        <w:t>―</w:t>
      </w:r>
      <w:r w:rsidRPr="00B5117E">
        <w:rPr>
          <w:rFonts w:ascii="Times New Roman" w:hAnsi="Times New Roman"/>
          <w:kern w:val="0"/>
          <w:szCs w:val="22"/>
        </w:rPr>
        <w:t>175</w:t>
      </w:r>
      <w:r w:rsidR="009D6ECA">
        <w:rPr>
          <w:rFonts w:ascii="Times New Roman" w:hAnsi="Times New Roman" w:hint="eastAsia"/>
          <w:kern w:val="0"/>
          <w:szCs w:val="22"/>
        </w:rPr>
        <w:t>語</w:t>
      </w:r>
      <w:r w:rsidRPr="00B5117E">
        <w:rPr>
          <w:rFonts w:ascii="Times New Roman" w:hAnsi="Times New Roman" w:hint="eastAsia"/>
          <w:kern w:val="0"/>
          <w:szCs w:val="22"/>
        </w:rPr>
        <w:t>で</w:t>
      </w:r>
      <w:r w:rsidR="00CA7128">
        <w:rPr>
          <w:rFonts w:ascii="Times New Roman" w:hAnsi="Times New Roman" w:hint="eastAsia"/>
          <w:kern w:val="0"/>
          <w:szCs w:val="22"/>
        </w:rPr>
        <w:t>記載</w:t>
      </w:r>
      <w:r w:rsidRPr="00B5117E">
        <w:rPr>
          <w:rFonts w:ascii="Times New Roman" w:hAnsi="Times New Roman" w:hint="eastAsia"/>
          <w:kern w:val="0"/>
          <w:szCs w:val="22"/>
        </w:rPr>
        <w:t>する。</w:t>
      </w:r>
      <w:r w:rsidR="00991BBF">
        <w:rPr>
          <w:rFonts w:ascii="Times New Roman" w:hAnsi="Times New Roman" w:hint="eastAsia"/>
          <w:kern w:val="0"/>
          <w:szCs w:val="22"/>
        </w:rPr>
        <w:t>投稿前に</w:t>
      </w:r>
      <w:r w:rsidR="00991BBF">
        <w:rPr>
          <w:rFonts w:ascii="Times New Roman" w:hAnsi="Times New Roman" w:cs="Century" w:hint="eastAsia"/>
          <w:kern w:val="0"/>
        </w:rPr>
        <w:t>英文</w:t>
      </w:r>
      <w:r w:rsidR="00991BBF" w:rsidRPr="00EC0648">
        <w:rPr>
          <w:rFonts w:ascii="Times New Roman" w:hAnsi="Times New Roman" w:cs="Century" w:hint="eastAsia"/>
          <w:kern w:val="0"/>
        </w:rPr>
        <w:t>校閲</w:t>
      </w:r>
      <w:r w:rsidR="00991BBF">
        <w:rPr>
          <w:rFonts w:ascii="Times New Roman" w:hAnsi="Times New Roman" w:cs="Century" w:hint="eastAsia"/>
          <w:kern w:val="0"/>
        </w:rPr>
        <w:t>を行い，それを証明する書類を提出する。</w:t>
      </w:r>
    </w:p>
    <w:p w14:paraId="20C8FAC8" w14:textId="1CD21768" w:rsidR="009D6ECA" w:rsidRPr="00991BBF" w:rsidRDefault="009D6ECA">
      <w:pPr>
        <w:rPr>
          <w:rFonts w:ascii="Times New Roman" w:hAnsi="Times New Roman"/>
          <w:kern w:val="0"/>
          <w:szCs w:val="22"/>
        </w:rPr>
      </w:pPr>
    </w:p>
    <w:p w14:paraId="766B72D3" w14:textId="5426CFBB" w:rsidR="009D6ECA" w:rsidRPr="00B5117E" w:rsidRDefault="009D6ECA">
      <w:pPr>
        <w:rPr>
          <w:rFonts w:ascii="Times New Roman" w:hAnsi="Times New Roman"/>
          <w:kern w:val="0"/>
          <w:szCs w:val="22"/>
        </w:rPr>
      </w:pPr>
      <w:r w:rsidRPr="00AC13AA">
        <w:rPr>
          <w:rFonts w:ascii="Times New Roman" w:hAnsi="Times New Roman"/>
          <w:b/>
          <w:bCs/>
          <w:kern w:val="0"/>
          <w:szCs w:val="22"/>
        </w:rPr>
        <w:t>Keywords</w:t>
      </w:r>
      <w:r>
        <w:rPr>
          <w:rFonts w:ascii="Times New Roman" w:hAnsi="Times New Roman"/>
          <w:kern w:val="0"/>
          <w:szCs w:val="22"/>
        </w:rPr>
        <w:t xml:space="preserve">: </w:t>
      </w:r>
      <w:r>
        <w:rPr>
          <w:rFonts w:ascii="Times New Roman" w:hAnsi="Times New Roman" w:hint="eastAsia"/>
          <w:kern w:val="0"/>
          <w:szCs w:val="22"/>
        </w:rPr>
        <w:t>3</w:t>
      </w:r>
      <w:r w:rsidR="00EA6F20" w:rsidRPr="00B5117E">
        <w:rPr>
          <w:rFonts w:ascii="Times New Roman" w:hAnsi="Times New Roman"/>
          <w:b/>
          <w:kern w:val="0"/>
          <w:szCs w:val="22"/>
        </w:rPr>
        <w:t>―</w:t>
      </w:r>
      <w:r>
        <w:rPr>
          <w:rFonts w:ascii="Times New Roman" w:hAnsi="Times New Roman" w:hint="eastAsia"/>
          <w:kern w:val="0"/>
          <w:szCs w:val="22"/>
        </w:rPr>
        <w:t>5</w:t>
      </w:r>
      <w:r w:rsidR="00DB3BDD">
        <w:rPr>
          <w:rFonts w:ascii="Times New Roman" w:hAnsi="Times New Roman" w:hint="eastAsia"/>
          <w:kern w:val="0"/>
          <w:szCs w:val="22"/>
        </w:rPr>
        <w:t>項目</w:t>
      </w:r>
    </w:p>
    <w:p w14:paraId="7258748F" w14:textId="2E73ADD2" w:rsidR="006A6795" w:rsidRPr="00B5117E" w:rsidRDefault="006A6795">
      <w:pPr>
        <w:rPr>
          <w:rFonts w:ascii="Times New Roman" w:hAnsi="Times New Roman"/>
          <w:kern w:val="0"/>
          <w:szCs w:val="22"/>
        </w:rPr>
      </w:pPr>
      <w:r w:rsidRPr="00B5117E">
        <w:rPr>
          <w:rFonts w:ascii="Times New Roman" w:hAnsi="Times New Roman"/>
          <w:kern w:val="0"/>
          <w:szCs w:val="22"/>
        </w:rPr>
        <w:br w:type="page"/>
      </w:r>
    </w:p>
    <w:p w14:paraId="298DD9F1" w14:textId="543E347D" w:rsidR="00644E63" w:rsidRPr="00B5117E" w:rsidRDefault="00995542" w:rsidP="00164205">
      <w:pPr>
        <w:jc w:val="center"/>
        <w:rPr>
          <w:rFonts w:ascii="ＭＳ ゴシック" w:eastAsia="ＭＳ ゴシック" w:hAnsi="ＭＳ ゴシック"/>
          <w:b/>
          <w:szCs w:val="22"/>
        </w:rPr>
      </w:pPr>
      <w:r>
        <w:rPr>
          <w:rFonts w:ascii="ＭＳ ゴシック" w:eastAsia="ＭＳ ゴシック" w:hAnsi="ＭＳ ゴシック" w:hint="eastAsia"/>
          <w:b/>
          <w:kern w:val="0"/>
          <w:szCs w:val="22"/>
        </w:rPr>
        <w:lastRenderedPageBreak/>
        <w:t>要約</w:t>
      </w:r>
    </w:p>
    <w:p w14:paraId="676C3CB4" w14:textId="70FC44B1" w:rsidR="009D6ECA" w:rsidRPr="00B5117E" w:rsidRDefault="006A6795" w:rsidP="004626B8">
      <w:pPr>
        <w:widowControl w:val="0"/>
        <w:rPr>
          <w:rFonts w:ascii="Times New Roman" w:hAnsi="Times New Roman"/>
          <w:szCs w:val="22"/>
        </w:rPr>
      </w:pPr>
      <w:r w:rsidRPr="00B5117E">
        <w:rPr>
          <w:rFonts w:ascii="Times New Roman" w:hAnsi="Times New Roman" w:hint="eastAsia"/>
          <w:kern w:val="0"/>
          <w:szCs w:val="22"/>
        </w:rPr>
        <w:t>見出しなどの構造化は行わ</w:t>
      </w:r>
      <w:r w:rsidR="00995542">
        <w:rPr>
          <w:rFonts w:ascii="Times New Roman" w:hAnsi="Times New Roman" w:hint="eastAsia"/>
          <w:kern w:val="0"/>
          <w:szCs w:val="22"/>
        </w:rPr>
        <w:t>ない。</w:t>
      </w:r>
      <w:r w:rsidR="00467333" w:rsidRPr="00B5117E">
        <w:rPr>
          <w:rFonts w:ascii="Times New Roman" w:hAnsi="Times New Roman" w:hint="eastAsia"/>
          <w:szCs w:val="22"/>
        </w:rPr>
        <w:t>英文</w:t>
      </w:r>
      <w:r w:rsidRPr="00B5117E">
        <w:rPr>
          <w:rFonts w:ascii="Times New Roman" w:hAnsi="Times New Roman" w:hint="eastAsia"/>
          <w:szCs w:val="22"/>
        </w:rPr>
        <w:t>の</w:t>
      </w:r>
      <w:r w:rsidR="004626B8">
        <w:rPr>
          <w:rFonts w:ascii="Times New Roman" w:hAnsi="Times New Roman" w:hint="eastAsia"/>
          <w:szCs w:val="22"/>
        </w:rPr>
        <w:t>直訳ではなく，</w:t>
      </w:r>
      <w:r w:rsidRPr="00B5117E">
        <w:rPr>
          <w:rFonts w:ascii="Times New Roman" w:hAnsi="Times New Roman" w:hint="eastAsia"/>
          <w:szCs w:val="22"/>
        </w:rPr>
        <w:t>適切な文章となるようにする。</w:t>
      </w:r>
      <w:r w:rsidR="00BB784C" w:rsidRPr="00B5117E">
        <w:rPr>
          <w:rFonts w:ascii="Times New Roman" w:hAnsi="Times New Roman" w:hint="eastAsia"/>
          <w:szCs w:val="22"/>
        </w:rPr>
        <w:t>本文</w:t>
      </w:r>
      <w:r w:rsidR="004626B8">
        <w:rPr>
          <w:rFonts w:ascii="Times New Roman" w:hAnsi="Times New Roman" w:hint="eastAsia"/>
          <w:szCs w:val="22"/>
        </w:rPr>
        <w:t>を</w:t>
      </w:r>
      <w:r w:rsidR="00BB784C" w:rsidRPr="00B5117E">
        <w:rPr>
          <w:rFonts w:ascii="Times New Roman" w:hAnsi="Times New Roman" w:hint="eastAsia"/>
          <w:szCs w:val="22"/>
        </w:rPr>
        <w:t>英語</w:t>
      </w:r>
      <w:r w:rsidR="004626B8">
        <w:rPr>
          <w:rFonts w:ascii="Times New Roman" w:hAnsi="Times New Roman" w:hint="eastAsia"/>
          <w:szCs w:val="22"/>
        </w:rPr>
        <w:t>で書くときにも日本語要約</w:t>
      </w:r>
      <w:r w:rsidR="00AC13AA">
        <w:rPr>
          <w:rFonts w:ascii="Times New Roman" w:hAnsi="Times New Roman" w:hint="eastAsia"/>
          <w:szCs w:val="22"/>
        </w:rPr>
        <w:t>をつける</w:t>
      </w:r>
      <w:r w:rsidR="004626B8">
        <w:rPr>
          <w:rFonts w:ascii="Times New Roman" w:hAnsi="Times New Roman" w:hint="eastAsia"/>
          <w:szCs w:val="22"/>
        </w:rPr>
        <w:t>。</w:t>
      </w:r>
      <w:r w:rsidR="00995542">
        <w:rPr>
          <w:rFonts w:ascii="Times New Roman" w:hAnsi="Times New Roman" w:hint="eastAsia"/>
          <w:kern w:val="0"/>
          <w:szCs w:val="22"/>
        </w:rPr>
        <w:t>採択された場合は，要約も掲載される。</w:t>
      </w:r>
      <w:r w:rsidR="00AC13AA">
        <w:rPr>
          <w:rFonts w:ascii="Times New Roman" w:hAnsi="Times New Roman" w:hint="eastAsia"/>
          <w:kern w:val="0"/>
          <w:szCs w:val="22"/>
        </w:rPr>
        <w:t>日本語</w:t>
      </w:r>
      <w:r w:rsidR="009D6ECA">
        <w:rPr>
          <w:rFonts w:ascii="Times New Roman" w:hAnsi="Times New Roman" w:hint="eastAsia"/>
          <w:kern w:val="0"/>
          <w:szCs w:val="22"/>
        </w:rPr>
        <w:t>キーワードは</w:t>
      </w:r>
      <w:r w:rsidR="00AC13AA">
        <w:rPr>
          <w:rFonts w:ascii="Times New Roman" w:hAnsi="Times New Roman" w:hint="eastAsia"/>
          <w:kern w:val="0"/>
          <w:szCs w:val="22"/>
        </w:rPr>
        <w:t>不要である。</w:t>
      </w:r>
    </w:p>
    <w:p w14:paraId="7BC1C0C5" w14:textId="77777777" w:rsidR="00954E29" w:rsidRPr="00B5117E" w:rsidRDefault="00954E29">
      <w:pPr>
        <w:rPr>
          <w:rFonts w:ascii="Times New Roman" w:hAnsi="Times New Roman"/>
          <w:szCs w:val="22"/>
        </w:rPr>
      </w:pPr>
    </w:p>
    <w:p w14:paraId="7509820C" w14:textId="223D3C31" w:rsidR="00320268" w:rsidRPr="00B5117E" w:rsidRDefault="006A6795" w:rsidP="00833F45">
      <w:pPr>
        <w:rPr>
          <w:rFonts w:ascii="Times New Roman" w:hAnsi="Times New Roman"/>
          <w:szCs w:val="22"/>
        </w:rPr>
      </w:pPr>
      <w:r w:rsidRPr="00B5117E">
        <w:rPr>
          <w:rFonts w:ascii="Times New Roman" w:hAnsi="Times New Roman"/>
          <w:szCs w:val="22"/>
        </w:rPr>
        <w:br w:type="page"/>
      </w:r>
      <w:r w:rsidR="00833F45">
        <w:rPr>
          <w:rFonts w:ascii="Times New Roman" w:hAnsi="Times New Roman" w:hint="eastAsia"/>
          <w:szCs w:val="22"/>
        </w:rPr>
        <w:lastRenderedPageBreak/>
        <w:t xml:space="preserve">　</w:t>
      </w:r>
      <w:r w:rsidR="00320268" w:rsidRPr="00B5117E">
        <w:rPr>
          <w:rFonts w:ascii="Times New Roman" w:hAnsi="Times New Roman" w:hint="eastAsia"/>
          <w:szCs w:val="22"/>
        </w:rPr>
        <w:t>本文は改ページして始める。本文冒頭の見出し（序論，はじめに，緒言など）は</w:t>
      </w:r>
      <w:r w:rsidR="004626B8">
        <w:rPr>
          <w:rFonts w:ascii="Times New Roman" w:hAnsi="Times New Roman" w:hint="eastAsia"/>
          <w:szCs w:val="22"/>
        </w:rPr>
        <w:t>つけない</w:t>
      </w:r>
      <w:r w:rsidR="00320268" w:rsidRPr="00B5117E">
        <w:rPr>
          <w:rFonts w:ascii="Times New Roman" w:hAnsi="Times New Roman" w:hint="eastAsia"/>
          <w:szCs w:val="22"/>
        </w:rPr>
        <w:t>。</w:t>
      </w:r>
      <w:r w:rsidR="00100271">
        <w:rPr>
          <w:rFonts w:ascii="Times New Roman" w:hAnsi="Times New Roman" w:hint="eastAsia"/>
          <w:szCs w:val="22"/>
        </w:rPr>
        <w:t>次に</w:t>
      </w:r>
      <w:r w:rsidR="004626B8">
        <w:rPr>
          <w:rFonts w:ascii="Times New Roman" w:hAnsi="Times New Roman" w:hint="eastAsia"/>
          <w:szCs w:val="22"/>
        </w:rPr>
        <w:t>記載</w:t>
      </w:r>
      <w:r w:rsidR="00100271">
        <w:rPr>
          <w:rFonts w:ascii="Times New Roman" w:hAnsi="Times New Roman" w:hint="eastAsia"/>
          <w:szCs w:val="22"/>
        </w:rPr>
        <w:t>する</w:t>
      </w:r>
      <w:r w:rsidR="004626B8">
        <w:rPr>
          <w:rFonts w:ascii="Times New Roman" w:hAnsi="Times New Roman" w:hint="eastAsia"/>
          <w:szCs w:val="22"/>
        </w:rPr>
        <w:t>以外は，</w:t>
      </w:r>
      <w:r w:rsidR="00467333" w:rsidRPr="00B5117E">
        <w:rPr>
          <w:rFonts w:ascii="Times New Roman" w:hAnsi="Times New Roman" w:hint="eastAsia"/>
          <w:szCs w:val="22"/>
        </w:rPr>
        <w:t>和文の場合は</w:t>
      </w:r>
      <w:r w:rsidR="00995542">
        <w:rPr>
          <w:rFonts w:ascii="Times New Roman" w:hAnsi="Times New Roman" w:hint="eastAsia"/>
          <w:szCs w:val="22"/>
        </w:rPr>
        <w:t>「</w:t>
      </w:r>
      <w:r w:rsidR="00467333" w:rsidRPr="00B5117E">
        <w:rPr>
          <w:rFonts w:ascii="Times New Roman" w:hAnsi="Times New Roman" w:hint="eastAsia"/>
          <w:szCs w:val="22"/>
        </w:rPr>
        <w:t>心理学研究</w:t>
      </w:r>
      <w:r w:rsidR="00995542">
        <w:rPr>
          <w:rFonts w:ascii="Times New Roman" w:hAnsi="Times New Roman" w:hint="eastAsia"/>
          <w:szCs w:val="22"/>
        </w:rPr>
        <w:t>」</w:t>
      </w:r>
      <w:r w:rsidR="00467333" w:rsidRPr="004626B8">
        <w:rPr>
          <w:rFonts w:ascii="Times New Roman" w:hAnsi="Times New Roman" w:hint="eastAsia"/>
          <w:szCs w:val="22"/>
        </w:rPr>
        <w:t>，英文の場合は</w:t>
      </w:r>
      <w:r w:rsidR="00995542" w:rsidRPr="004626B8">
        <w:rPr>
          <w:rFonts w:ascii="Times New Roman" w:hAnsi="Times New Roman" w:hint="eastAsia"/>
          <w:szCs w:val="22"/>
        </w:rPr>
        <w:t>「</w:t>
      </w:r>
      <w:r w:rsidR="00467333" w:rsidRPr="004626B8">
        <w:rPr>
          <w:rFonts w:ascii="Times New Roman" w:hAnsi="Times New Roman" w:hint="eastAsia"/>
          <w:szCs w:val="22"/>
        </w:rPr>
        <w:t>Japanese Psychological Research</w:t>
      </w:r>
      <w:r w:rsidR="00995542" w:rsidRPr="004626B8">
        <w:rPr>
          <w:rFonts w:ascii="Times New Roman" w:hAnsi="Times New Roman" w:hint="eastAsia"/>
          <w:szCs w:val="22"/>
        </w:rPr>
        <w:t>」</w:t>
      </w:r>
      <w:r w:rsidR="00467333" w:rsidRPr="004626B8">
        <w:rPr>
          <w:rFonts w:ascii="Times New Roman" w:hAnsi="Times New Roman" w:hint="eastAsia"/>
          <w:szCs w:val="22"/>
        </w:rPr>
        <w:t>の執筆・投稿の手びき（</w:t>
      </w:r>
      <w:r w:rsidR="004626B8" w:rsidRPr="004626B8">
        <w:rPr>
          <w:rFonts w:ascii="Times New Roman" w:hAnsi="Times New Roman"/>
          <w:szCs w:val="22"/>
        </w:rPr>
        <w:t>https://psych.or.jp/manual</w:t>
      </w:r>
      <w:r w:rsidR="00467333" w:rsidRPr="004626B8">
        <w:rPr>
          <w:rFonts w:ascii="Times New Roman" w:hAnsi="Times New Roman" w:hint="eastAsia"/>
          <w:szCs w:val="22"/>
        </w:rPr>
        <w:t>）に準ずる</w:t>
      </w:r>
      <w:r w:rsidR="00467333" w:rsidRPr="00B5117E">
        <w:rPr>
          <w:rFonts w:ascii="Times New Roman" w:hAnsi="Times New Roman" w:hint="eastAsia"/>
          <w:szCs w:val="22"/>
        </w:rPr>
        <w:t>。</w:t>
      </w:r>
    </w:p>
    <w:p w14:paraId="4411A8E4" w14:textId="77777777" w:rsidR="00320268" w:rsidRPr="00B5117E" w:rsidRDefault="00320268" w:rsidP="00320268">
      <w:pPr>
        <w:widowControl w:val="0"/>
        <w:rPr>
          <w:rFonts w:ascii="Times New Roman" w:hAnsi="Times New Roman"/>
          <w:szCs w:val="22"/>
        </w:rPr>
      </w:pPr>
    </w:p>
    <w:p w14:paraId="6DD9DA6D" w14:textId="77777777" w:rsidR="00320268" w:rsidRPr="00B5117E" w:rsidRDefault="00320268" w:rsidP="00320268">
      <w:pPr>
        <w:widowControl w:val="0"/>
        <w:jc w:val="center"/>
        <w:rPr>
          <w:rFonts w:ascii="ＭＳ ゴシック" w:eastAsia="ＭＳ ゴシック" w:hAnsi="ＭＳ ゴシック"/>
          <w:b/>
          <w:szCs w:val="22"/>
        </w:rPr>
      </w:pPr>
      <w:r w:rsidRPr="00B5117E">
        <w:rPr>
          <w:rFonts w:ascii="ＭＳ ゴシック" w:eastAsia="ＭＳ ゴシック" w:hAnsi="ＭＳ ゴシック" w:hint="eastAsia"/>
          <w:b/>
          <w:szCs w:val="22"/>
        </w:rPr>
        <w:t>中央大見出し</w:t>
      </w:r>
    </w:p>
    <w:p w14:paraId="6B21AF62" w14:textId="77777777" w:rsidR="00320268" w:rsidRPr="00B5117E" w:rsidRDefault="00320268" w:rsidP="00320268">
      <w:pPr>
        <w:widowControl w:val="0"/>
        <w:rPr>
          <w:rFonts w:ascii="Times New Roman" w:hAnsi="Times New Roman"/>
          <w:szCs w:val="22"/>
        </w:rPr>
      </w:pPr>
    </w:p>
    <w:p w14:paraId="5460D611" w14:textId="50E26334" w:rsidR="00320268" w:rsidRPr="00B5117E" w:rsidRDefault="00320268" w:rsidP="00320268">
      <w:pPr>
        <w:widowControl w:val="0"/>
        <w:rPr>
          <w:rFonts w:ascii="ＭＳ ゴシック" w:eastAsia="ＭＳ ゴシック" w:hAnsi="ＭＳ ゴシック"/>
          <w:b/>
          <w:szCs w:val="22"/>
        </w:rPr>
      </w:pPr>
      <w:r w:rsidRPr="00B5117E">
        <w:rPr>
          <w:rFonts w:ascii="ＭＳ ゴシック" w:eastAsia="ＭＳ ゴシック" w:hAnsi="ＭＳ ゴシック" w:hint="eastAsia"/>
          <w:b/>
          <w:szCs w:val="22"/>
        </w:rPr>
        <w:t>横大見出し</w:t>
      </w:r>
    </w:p>
    <w:p w14:paraId="2E2DB097" w14:textId="3F87293D" w:rsidR="00767EEA" w:rsidRDefault="00833F45" w:rsidP="00833F45">
      <w:pPr>
        <w:widowControl w:val="0"/>
        <w:rPr>
          <w:rFonts w:ascii="Times New Roman" w:hAnsi="Times New Roman"/>
          <w:szCs w:val="22"/>
        </w:rPr>
      </w:pPr>
      <w:r>
        <w:rPr>
          <w:rFonts w:ascii="ＭＳ ゴシック" w:eastAsia="ＭＳ ゴシック" w:hAnsi="ＭＳ ゴシック" w:hint="eastAsia"/>
          <w:b/>
          <w:szCs w:val="22"/>
        </w:rPr>
        <w:t xml:space="preserve">　</w:t>
      </w:r>
      <w:r w:rsidR="00320268" w:rsidRPr="00B5117E">
        <w:rPr>
          <w:rFonts w:ascii="ＭＳ ゴシック" w:eastAsia="ＭＳ ゴシック" w:hAnsi="ＭＳ ゴシック" w:hint="eastAsia"/>
          <w:b/>
          <w:szCs w:val="22"/>
        </w:rPr>
        <w:t>横小見出し</w:t>
      </w:r>
      <w:r w:rsidR="00320268" w:rsidRPr="00B5117E">
        <w:rPr>
          <w:rFonts w:ascii="Times New Roman" w:hAnsi="Times New Roman" w:hint="eastAsia"/>
          <w:szCs w:val="22"/>
        </w:rPr>
        <w:t xml:space="preserve">　</w:t>
      </w:r>
      <w:r w:rsidR="00767EEA">
        <w:rPr>
          <w:rFonts w:ascii="Times New Roman" w:hAnsi="Times New Roman" w:hint="eastAsia"/>
          <w:szCs w:val="22"/>
        </w:rPr>
        <w:t>各見出し</w:t>
      </w:r>
      <w:r w:rsidR="0079435E">
        <w:rPr>
          <w:rFonts w:ascii="Times New Roman" w:hAnsi="Times New Roman" w:hint="eastAsia"/>
          <w:szCs w:val="22"/>
        </w:rPr>
        <w:t>に</w:t>
      </w:r>
      <w:r w:rsidR="00767EEA">
        <w:rPr>
          <w:rFonts w:ascii="Times New Roman" w:hAnsi="Times New Roman" w:hint="eastAsia"/>
          <w:szCs w:val="22"/>
        </w:rPr>
        <w:t>は</w:t>
      </w:r>
      <w:r w:rsidR="009D6ECA" w:rsidRPr="009D6ECA">
        <w:rPr>
          <w:rFonts w:ascii="ＭＳ ゴシック" w:eastAsia="ＭＳ ゴシック" w:hAnsi="ＭＳ ゴシック" w:hint="eastAsia"/>
          <w:b/>
          <w:bCs/>
          <w:szCs w:val="22"/>
        </w:rPr>
        <w:t>ゴチックの</w:t>
      </w:r>
      <w:r w:rsidR="00767EEA" w:rsidRPr="009D6ECA">
        <w:rPr>
          <w:rFonts w:ascii="ＭＳ ゴシック" w:eastAsia="ＭＳ ゴシック" w:hAnsi="ＭＳ ゴシック" w:hint="eastAsia"/>
          <w:b/>
          <w:bCs/>
          <w:szCs w:val="22"/>
        </w:rPr>
        <w:t>ボールド</w:t>
      </w:r>
      <w:r w:rsidR="009D6ECA">
        <w:rPr>
          <w:rFonts w:ascii="ＭＳ ゴシック" w:eastAsia="ＭＳ ゴシック" w:hAnsi="ＭＳ ゴシック" w:hint="eastAsia"/>
          <w:b/>
          <w:bCs/>
          <w:szCs w:val="22"/>
        </w:rPr>
        <w:t>体</w:t>
      </w:r>
      <w:r w:rsidR="0079435E">
        <w:rPr>
          <w:rFonts w:ascii="Times New Roman" w:hAnsi="Times New Roman" w:hint="eastAsia"/>
          <w:szCs w:val="22"/>
        </w:rPr>
        <w:t>を使う</w:t>
      </w:r>
      <w:r w:rsidR="00767EEA">
        <w:rPr>
          <w:rFonts w:ascii="Times New Roman" w:hAnsi="Times New Roman" w:hint="eastAsia"/>
          <w:szCs w:val="22"/>
        </w:rPr>
        <w:t>。また，中央大見出し（方法，結果，考察など）は</w:t>
      </w:r>
      <w:r w:rsidR="0079435E">
        <w:rPr>
          <w:rFonts w:ascii="Times New Roman" w:hAnsi="Times New Roman" w:hint="eastAsia"/>
          <w:szCs w:val="22"/>
        </w:rPr>
        <w:t>，</w:t>
      </w:r>
      <w:r w:rsidR="00767EEA">
        <w:rPr>
          <w:rFonts w:ascii="Times New Roman" w:hAnsi="Times New Roman" w:hint="eastAsia"/>
          <w:szCs w:val="22"/>
        </w:rPr>
        <w:t>前後</w:t>
      </w:r>
      <w:r w:rsidR="0079435E">
        <w:rPr>
          <w:rFonts w:ascii="Times New Roman" w:hAnsi="Times New Roman" w:hint="eastAsia"/>
          <w:szCs w:val="22"/>
        </w:rPr>
        <w:t>をそれぞれ</w:t>
      </w:r>
      <w:r w:rsidR="00767EEA">
        <w:rPr>
          <w:rFonts w:ascii="Times New Roman" w:hAnsi="Times New Roman" w:hint="eastAsia"/>
          <w:szCs w:val="22"/>
        </w:rPr>
        <w:t>1</w:t>
      </w:r>
      <w:r w:rsidR="00767EEA">
        <w:rPr>
          <w:rFonts w:ascii="Times New Roman" w:hAnsi="Times New Roman" w:hint="eastAsia"/>
          <w:szCs w:val="22"/>
        </w:rPr>
        <w:t>行</w:t>
      </w:r>
      <w:r w:rsidR="0079435E">
        <w:rPr>
          <w:rFonts w:ascii="Times New Roman" w:hAnsi="Times New Roman" w:hint="eastAsia"/>
          <w:szCs w:val="22"/>
        </w:rPr>
        <w:t>あけて</w:t>
      </w:r>
      <w:r w:rsidR="00767EEA">
        <w:rPr>
          <w:rFonts w:ascii="Times New Roman" w:hAnsi="Times New Roman" w:hint="eastAsia"/>
          <w:szCs w:val="22"/>
        </w:rPr>
        <w:t>中央揃え</w:t>
      </w:r>
      <w:r w:rsidR="0079435E">
        <w:rPr>
          <w:rFonts w:ascii="Times New Roman" w:hAnsi="Times New Roman" w:hint="eastAsia"/>
          <w:szCs w:val="22"/>
        </w:rPr>
        <w:t>にする</w:t>
      </w:r>
      <w:r w:rsidR="00767EEA">
        <w:rPr>
          <w:rFonts w:ascii="Times New Roman" w:hAnsi="Times New Roman" w:hint="eastAsia"/>
          <w:szCs w:val="22"/>
        </w:rPr>
        <w:t>。横小見出しは</w:t>
      </w:r>
      <w:r w:rsidR="0079435E">
        <w:rPr>
          <w:rFonts w:ascii="Times New Roman" w:hAnsi="Times New Roman" w:hint="eastAsia"/>
          <w:szCs w:val="22"/>
        </w:rPr>
        <w:t>，</w:t>
      </w:r>
      <w:r w:rsidR="00767EEA">
        <w:rPr>
          <w:rFonts w:ascii="Times New Roman" w:hAnsi="Times New Roman" w:hint="eastAsia"/>
          <w:szCs w:val="22"/>
        </w:rPr>
        <w:t>前</w:t>
      </w:r>
      <w:r w:rsidR="0079435E">
        <w:rPr>
          <w:rFonts w:ascii="Times New Roman" w:hAnsi="Times New Roman" w:hint="eastAsia"/>
          <w:szCs w:val="22"/>
        </w:rPr>
        <w:t>だけ</w:t>
      </w:r>
      <w:r w:rsidR="00767EEA">
        <w:rPr>
          <w:rFonts w:ascii="Times New Roman" w:hAnsi="Times New Roman" w:hint="eastAsia"/>
          <w:szCs w:val="22"/>
        </w:rPr>
        <w:t>1</w:t>
      </w:r>
      <w:r w:rsidR="00767EEA">
        <w:rPr>
          <w:rFonts w:ascii="Times New Roman" w:hAnsi="Times New Roman" w:hint="eastAsia"/>
          <w:szCs w:val="22"/>
        </w:rPr>
        <w:t>行</w:t>
      </w:r>
      <w:r w:rsidR="00100271">
        <w:rPr>
          <w:rFonts w:ascii="Times New Roman" w:hAnsi="Times New Roman" w:hint="eastAsia"/>
          <w:szCs w:val="22"/>
        </w:rPr>
        <w:t>あけ</w:t>
      </w:r>
      <w:r w:rsidR="0079435E">
        <w:rPr>
          <w:rFonts w:ascii="Times New Roman" w:hAnsi="Times New Roman" w:hint="eastAsia"/>
          <w:szCs w:val="22"/>
        </w:rPr>
        <w:t>て</w:t>
      </w:r>
      <w:r w:rsidR="00767EEA">
        <w:rPr>
          <w:rFonts w:ascii="Times New Roman" w:hAnsi="Times New Roman" w:hint="eastAsia"/>
          <w:szCs w:val="22"/>
        </w:rPr>
        <w:t>左揃え</w:t>
      </w:r>
      <w:r w:rsidR="0079435E">
        <w:rPr>
          <w:rFonts w:ascii="Times New Roman" w:hAnsi="Times New Roman" w:hint="eastAsia"/>
          <w:szCs w:val="22"/>
        </w:rPr>
        <w:t>にする</w:t>
      </w:r>
      <w:r w:rsidR="00767EEA">
        <w:rPr>
          <w:rFonts w:ascii="Times New Roman" w:hAnsi="Times New Roman" w:hint="eastAsia"/>
          <w:szCs w:val="22"/>
        </w:rPr>
        <w:t>。横小見出しは</w:t>
      </w:r>
      <w:r w:rsidR="0079435E">
        <w:rPr>
          <w:rFonts w:ascii="Times New Roman" w:hAnsi="Times New Roman" w:hint="eastAsia"/>
          <w:szCs w:val="22"/>
        </w:rPr>
        <w:t>，前後の行をあけず，</w:t>
      </w:r>
      <w:r w:rsidR="00767EEA">
        <w:rPr>
          <w:rFonts w:ascii="Times New Roman" w:hAnsi="Times New Roman" w:hint="eastAsia"/>
          <w:szCs w:val="22"/>
        </w:rPr>
        <w:t>全角</w:t>
      </w:r>
      <w:r w:rsidR="00767EEA">
        <w:rPr>
          <w:rFonts w:ascii="Times New Roman" w:hAnsi="Times New Roman" w:hint="eastAsia"/>
          <w:szCs w:val="22"/>
        </w:rPr>
        <w:t>1</w:t>
      </w:r>
      <w:r w:rsidR="0079435E">
        <w:rPr>
          <w:rFonts w:ascii="Times New Roman" w:hAnsi="Times New Roman" w:hint="eastAsia"/>
          <w:szCs w:val="22"/>
        </w:rPr>
        <w:t>文字下げて記載する</w:t>
      </w:r>
      <w:r w:rsidR="00767EEA">
        <w:rPr>
          <w:rFonts w:ascii="Times New Roman" w:hAnsi="Times New Roman" w:hint="eastAsia"/>
          <w:szCs w:val="22"/>
        </w:rPr>
        <w:t>。横小見出し後の文は全角</w:t>
      </w:r>
      <w:r w:rsidR="00767EEA">
        <w:rPr>
          <w:rFonts w:ascii="Times New Roman" w:hAnsi="Times New Roman" w:hint="eastAsia"/>
          <w:szCs w:val="22"/>
        </w:rPr>
        <w:t>1</w:t>
      </w:r>
      <w:r w:rsidR="0079435E">
        <w:rPr>
          <w:rFonts w:ascii="Times New Roman" w:hAnsi="Times New Roman" w:hint="eastAsia"/>
          <w:szCs w:val="22"/>
        </w:rPr>
        <w:t>文字</w:t>
      </w:r>
      <w:r w:rsidR="00100271">
        <w:rPr>
          <w:rFonts w:ascii="Times New Roman" w:hAnsi="Times New Roman" w:hint="eastAsia"/>
          <w:szCs w:val="22"/>
        </w:rPr>
        <w:t>あ</w:t>
      </w:r>
      <w:r w:rsidR="00767EEA">
        <w:rPr>
          <w:rFonts w:ascii="Times New Roman" w:hAnsi="Times New Roman" w:hint="eastAsia"/>
          <w:szCs w:val="22"/>
        </w:rPr>
        <w:t>け</w:t>
      </w:r>
      <w:r w:rsidR="00B97E38">
        <w:rPr>
          <w:rFonts w:ascii="Times New Roman" w:hAnsi="Times New Roman" w:hint="eastAsia"/>
          <w:szCs w:val="22"/>
        </w:rPr>
        <w:t>て</w:t>
      </w:r>
      <w:r w:rsidR="00767EEA">
        <w:rPr>
          <w:rFonts w:ascii="Times New Roman" w:hAnsi="Times New Roman" w:hint="eastAsia"/>
          <w:szCs w:val="22"/>
        </w:rPr>
        <w:t>開始する。</w:t>
      </w:r>
    </w:p>
    <w:p w14:paraId="18EBB4EF" w14:textId="758EE82F" w:rsidR="0051144F" w:rsidRDefault="00833F45" w:rsidP="00833F45">
      <w:pPr>
        <w:widowControl w:val="0"/>
        <w:rPr>
          <w:rFonts w:ascii="Times New Roman" w:hAnsi="Times New Roman"/>
          <w:szCs w:val="22"/>
        </w:rPr>
      </w:pPr>
      <w:r>
        <w:rPr>
          <w:rFonts w:ascii="Times New Roman" w:hAnsi="Times New Roman" w:hint="eastAsia"/>
          <w:szCs w:val="22"/>
        </w:rPr>
        <w:t xml:space="preserve">　</w:t>
      </w:r>
      <w:r w:rsidR="00100271" w:rsidRPr="00100271">
        <w:rPr>
          <w:rFonts w:ascii="Times New Roman" w:hAnsi="Times New Roman" w:hint="eastAsia"/>
          <w:szCs w:val="22"/>
        </w:rPr>
        <w:t>一般的</w:t>
      </w:r>
      <w:r w:rsidR="0079435E">
        <w:rPr>
          <w:rFonts w:ascii="Times New Roman" w:hAnsi="Times New Roman" w:hint="eastAsia"/>
          <w:szCs w:val="22"/>
        </w:rPr>
        <w:t>で見やすい</w:t>
      </w:r>
      <w:r w:rsidR="00100271" w:rsidRPr="00100271">
        <w:rPr>
          <w:rFonts w:ascii="Times New Roman" w:hAnsi="Times New Roman" w:hint="eastAsia"/>
          <w:szCs w:val="22"/>
        </w:rPr>
        <w:t>フォント</w:t>
      </w:r>
      <w:r w:rsidR="00100271">
        <w:rPr>
          <w:rFonts w:ascii="Times New Roman" w:hAnsi="Times New Roman" w:hint="eastAsia"/>
          <w:szCs w:val="22"/>
        </w:rPr>
        <w:t>の文字を使用する。</w:t>
      </w:r>
      <w:r w:rsidR="0051144F" w:rsidRPr="00B5117E">
        <w:rPr>
          <w:rFonts w:ascii="Times New Roman" w:hAnsi="Times New Roman" w:hint="eastAsia"/>
          <w:szCs w:val="22"/>
        </w:rPr>
        <w:t>表</w:t>
      </w:r>
      <w:r w:rsidR="00100271">
        <w:rPr>
          <w:rFonts w:ascii="Times New Roman" w:hAnsi="Times New Roman" w:hint="eastAsia"/>
          <w:szCs w:val="22"/>
        </w:rPr>
        <w:t>や図</w:t>
      </w:r>
      <w:r w:rsidR="0051144F" w:rsidRPr="00B5117E">
        <w:rPr>
          <w:rFonts w:ascii="Times New Roman" w:hAnsi="Times New Roman" w:hint="eastAsia"/>
          <w:szCs w:val="22"/>
        </w:rPr>
        <w:t>を</w:t>
      </w:r>
      <w:r w:rsidR="00100271">
        <w:rPr>
          <w:rFonts w:ascii="Times New Roman" w:hAnsi="Times New Roman" w:hint="eastAsia"/>
          <w:szCs w:val="22"/>
        </w:rPr>
        <w:t>引用するときは</w:t>
      </w:r>
      <w:r w:rsidR="0051144F" w:rsidRPr="00B5117E">
        <w:rPr>
          <w:rFonts w:ascii="Times New Roman" w:hAnsi="Times New Roman" w:hint="eastAsia"/>
          <w:szCs w:val="22"/>
        </w:rPr>
        <w:t>，本文中に</w:t>
      </w:r>
      <w:r w:rsidR="0051144F" w:rsidRPr="00B5117E">
        <w:rPr>
          <w:rFonts w:ascii="Times New Roman" w:hAnsi="Times New Roman" w:hint="eastAsia"/>
          <w:szCs w:val="22"/>
        </w:rPr>
        <w:t>T</w:t>
      </w:r>
      <w:r w:rsidR="0051144F" w:rsidRPr="00B5117E">
        <w:rPr>
          <w:rFonts w:ascii="Times New Roman" w:hAnsi="Times New Roman"/>
          <w:szCs w:val="22"/>
        </w:rPr>
        <w:t>able 1</w:t>
      </w:r>
      <w:r w:rsidR="00100271">
        <w:rPr>
          <w:rFonts w:ascii="Times New Roman" w:hAnsi="Times New Roman" w:hint="eastAsia"/>
          <w:szCs w:val="22"/>
        </w:rPr>
        <w:t>，</w:t>
      </w:r>
      <w:r w:rsidR="00100271" w:rsidRPr="00B5117E">
        <w:rPr>
          <w:rFonts w:ascii="Times New Roman" w:hAnsi="Times New Roman" w:hint="eastAsia"/>
          <w:szCs w:val="22"/>
        </w:rPr>
        <w:t>F</w:t>
      </w:r>
      <w:r w:rsidR="00100271" w:rsidRPr="00B5117E">
        <w:rPr>
          <w:rFonts w:ascii="Times New Roman" w:hAnsi="Times New Roman"/>
          <w:szCs w:val="22"/>
        </w:rPr>
        <w:t>igure 1</w:t>
      </w:r>
      <w:r w:rsidR="0051144F" w:rsidRPr="00B5117E">
        <w:rPr>
          <w:rFonts w:ascii="Times New Roman" w:hAnsi="Times New Roman" w:hint="eastAsia"/>
          <w:szCs w:val="22"/>
        </w:rPr>
        <w:t>などと記述し，挿入箇所を以下のように示す。</w:t>
      </w:r>
      <w:r w:rsidR="00543B60">
        <w:rPr>
          <w:rFonts w:ascii="Times New Roman" w:hAnsi="Times New Roman" w:hint="eastAsia"/>
          <w:szCs w:val="22"/>
        </w:rPr>
        <w:t>引用文献</w:t>
      </w:r>
      <w:r w:rsidR="00702072">
        <w:rPr>
          <w:rFonts w:ascii="Times New Roman" w:hAnsi="Times New Roman" w:hint="eastAsia"/>
          <w:szCs w:val="22"/>
        </w:rPr>
        <w:t>に続けて</w:t>
      </w:r>
      <w:r w:rsidR="00100271">
        <w:rPr>
          <w:rFonts w:ascii="Times New Roman" w:hAnsi="Times New Roman" w:hint="eastAsia"/>
          <w:szCs w:val="22"/>
        </w:rPr>
        <w:t>表，図の順で</w:t>
      </w:r>
      <w:r w:rsidR="0051144F" w:rsidRPr="00B5117E">
        <w:rPr>
          <w:rFonts w:ascii="Times New Roman" w:hAnsi="Times New Roman" w:hint="eastAsia"/>
          <w:szCs w:val="22"/>
        </w:rPr>
        <w:t>まとめる。</w:t>
      </w:r>
    </w:p>
    <w:p w14:paraId="2593C3E1" w14:textId="77777777" w:rsidR="00833FCC" w:rsidRPr="00B5117E" w:rsidRDefault="00833FCC" w:rsidP="00833F45">
      <w:pPr>
        <w:widowControl w:val="0"/>
        <w:rPr>
          <w:rFonts w:ascii="Times New Roman" w:hAnsi="Times New Roman"/>
          <w:szCs w:val="22"/>
        </w:rPr>
      </w:pPr>
    </w:p>
    <w:p w14:paraId="35AAD06E" w14:textId="5FBA4645" w:rsidR="00E748FF" w:rsidRPr="00B5117E" w:rsidRDefault="00833FCC" w:rsidP="00E36161">
      <w:pPr>
        <w:widowControl w:val="0"/>
        <w:jc w:val="center"/>
        <w:rPr>
          <w:rFonts w:ascii="Times New Roman" w:hAnsi="Times New Roman"/>
          <w:szCs w:val="22"/>
        </w:rPr>
      </w:pPr>
      <w:r>
        <w:rPr>
          <w:rFonts w:ascii="Times New Roman" w:hAnsi="Times New Roman"/>
          <w:szCs w:val="22"/>
          <w:bdr w:val="single" w:sz="4" w:space="0" w:color="auto"/>
        </w:rPr>
        <w:t xml:space="preserve"> </w:t>
      </w:r>
      <w:r w:rsidRPr="00833FCC">
        <w:rPr>
          <w:rFonts w:ascii="Times New Roman" w:hAnsi="Times New Roman" w:hint="eastAsia"/>
          <w:szCs w:val="22"/>
          <w:bdr w:val="single" w:sz="4" w:space="0" w:color="auto"/>
        </w:rPr>
        <w:t xml:space="preserve">Figure </w:t>
      </w:r>
      <w:r w:rsidRPr="00833FCC">
        <w:rPr>
          <w:rFonts w:ascii="Times New Roman" w:hAnsi="Times New Roman"/>
          <w:szCs w:val="22"/>
          <w:bdr w:val="single" w:sz="4" w:space="0" w:color="auto"/>
        </w:rPr>
        <w:t>1</w:t>
      </w:r>
      <w:r>
        <w:rPr>
          <w:rFonts w:ascii="Times New Roman" w:hAnsi="Times New Roman" w:hint="eastAsia"/>
          <w:szCs w:val="22"/>
          <w:bdr w:val="single" w:sz="4" w:space="0" w:color="auto"/>
        </w:rPr>
        <w:t xml:space="preserve"> </w:t>
      </w:r>
    </w:p>
    <w:p w14:paraId="7FE85F14" w14:textId="77777777" w:rsidR="008A2A2A" w:rsidRDefault="008A2A2A" w:rsidP="008A2A2A">
      <w:pPr>
        <w:pStyle w:val="1"/>
        <w:rPr>
          <w:b/>
          <w:bCs/>
        </w:rPr>
      </w:pPr>
    </w:p>
    <w:p w14:paraId="0B2AE772" w14:textId="6C291A71" w:rsidR="008A2A2A" w:rsidRDefault="008A2A2A" w:rsidP="008A2A2A">
      <w:pPr>
        <w:pStyle w:val="1"/>
        <w:rPr>
          <w:b/>
          <w:bCs/>
        </w:rPr>
      </w:pPr>
      <w:r>
        <w:rPr>
          <w:rFonts w:hint="eastAsia"/>
          <w:b/>
          <w:bCs/>
        </w:rPr>
        <w:t>利益相反</w:t>
      </w:r>
    </w:p>
    <w:p w14:paraId="225DCA72" w14:textId="77777777" w:rsidR="00833FCC" w:rsidRPr="00833FCC" w:rsidRDefault="00833FCC" w:rsidP="00833FCC"/>
    <w:p w14:paraId="07FDC068" w14:textId="515DB04F" w:rsidR="008A2A2A" w:rsidRDefault="00833FCC" w:rsidP="008A2A2A">
      <w:pPr>
        <w:ind w:firstLine="210"/>
      </w:pPr>
      <w:r w:rsidRPr="00833FCC">
        <w:rPr>
          <w:rFonts w:hint="eastAsia"/>
        </w:rPr>
        <w:t>利益相反に関する記述を本文末に追加する。</w:t>
      </w:r>
    </w:p>
    <w:p w14:paraId="2CCB0DE7" w14:textId="77777777" w:rsidR="008A2A2A" w:rsidRPr="003C21FD" w:rsidRDefault="008A2A2A" w:rsidP="008A2A2A">
      <w:pPr>
        <w:rPr>
          <w:rFonts w:ascii="Times New Roman" w:hAnsi="Times New Roman"/>
          <w:szCs w:val="22"/>
        </w:rPr>
      </w:pPr>
      <w:r>
        <w:rPr>
          <w:rFonts w:ascii="Times New Roman" w:hAnsi="Times New Roman" w:hint="eastAsia"/>
          <w:szCs w:val="22"/>
        </w:rPr>
        <w:t>例</w:t>
      </w:r>
      <w:r w:rsidRPr="003C21FD">
        <w:rPr>
          <w:rFonts w:ascii="Times New Roman" w:hAnsi="Times New Roman" w:hint="eastAsia"/>
          <w:szCs w:val="22"/>
        </w:rPr>
        <w:t>・本論文に関して，開示すべき利益相反はない。</w:t>
      </w:r>
    </w:p>
    <w:p w14:paraId="04E132A2" w14:textId="77777777" w:rsidR="008A2A2A" w:rsidRPr="003C21FD" w:rsidRDefault="008A2A2A" w:rsidP="008A2A2A">
      <w:pPr>
        <w:rPr>
          <w:rFonts w:ascii="Times New Roman" w:hAnsi="Times New Roman"/>
          <w:szCs w:val="22"/>
        </w:rPr>
      </w:pPr>
      <w:r>
        <w:rPr>
          <w:rFonts w:ascii="Times New Roman" w:hAnsi="Times New Roman" w:hint="eastAsia"/>
          <w:szCs w:val="22"/>
        </w:rPr>
        <w:t xml:space="preserve">　</w:t>
      </w:r>
      <w:r w:rsidRPr="003C21FD">
        <w:rPr>
          <w:rFonts w:ascii="Times New Roman" w:hAnsi="Times New Roman" w:hint="eastAsia"/>
          <w:szCs w:val="22"/>
        </w:rPr>
        <w:t>・第</w:t>
      </w:r>
      <w:r w:rsidRPr="003C21FD">
        <w:rPr>
          <w:rFonts w:ascii="Times New Roman" w:hAnsi="Times New Roman" w:hint="eastAsia"/>
          <w:szCs w:val="22"/>
        </w:rPr>
        <w:t>1</w:t>
      </w:r>
      <w:r w:rsidRPr="003C21FD">
        <w:rPr>
          <w:rFonts w:ascii="Times New Roman" w:hAnsi="Times New Roman" w:hint="eastAsia"/>
          <w:szCs w:val="22"/>
        </w:rPr>
        <w:t>著者は，「企業名」より，報酬を受理している。</w:t>
      </w:r>
    </w:p>
    <w:p w14:paraId="4E6030EA" w14:textId="77777777" w:rsidR="008A2A2A" w:rsidRPr="003C21FD" w:rsidRDefault="008A2A2A" w:rsidP="008A2A2A">
      <w:pPr>
        <w:rPr>
          <w:rFonts w:ascii="Times New Roman" w:hAnsi="Times New Roman"/>
          <w:szCs w:val="22"/>
        </w:rPr>
      </w:pPr>
      <w:r>
        <w:rPr>
          <w:rFonts w:ascii="Times New Roman" w:hAnsi="Times New Roman" w:hint="eastAsia"/>
          <w:szCs w:val="22"/>
        </w:rPr>
        <w:t xml:space="preserve">　</w:t>
      </w:r>
      <w:r w:rsidRPr="003C21FD">
        <w:rPr>
          <w:rFonts w:ascii="Times New Roman" w:hAnsi="Times New Roman" w:hint="eastAsia"/>
          <w:szCs w:val="22"/>
        </w:rPr>
        <w:t>・本研究は，著者が所属する「企業名」の研究費で，実施された。</w:t>
      </w:r>
    </w:p>
    <w:p w14:paraId="5D33584C" w14:textId="72625CA3" w:rsidR="00C220CF" w:rsidRPr="00B5117E" w:rsidRDefault="00B05466" w:rsidP="00BA7D7A">
      <w:pPr>
        <w:widowControl w:val="0"/>
        <w:jc w:val="center"/>
        <w:rPr>
          <w:rFonts w:ascii="ＭＳ ゴシック" w:eastAsia="ＭＳ ゴシック" w:hAnsi="ＭＳ ゴシック"/>
          <w:b/>
          <w:szCs w:val="22"/>
        </w:rPr>
      </w:pPr>
      <w:r w:rsidRPr="00B5117E">
        <w:rPr>
          <w:rFonts w:ascii="ＭＳ ゴシック" w:eastAsia="ＭＳ ゴシック" w:hAnsi="ＭＳ ゴシック"/>
          <w:b/>
          <w:szCs w:val="22"/>
        </w:rPr>
        <w:lastRenderedPageBreak/>
        <w:t>引用文献</w:t>
      </w:r>
    </w:p>
    <w:p w14:paraId="4E0237BE" w14:textId="0939F7F6" w:rsidR="00CE4633" w:rsidRPr="00B5117E" w:rsidRDefault="00C510D9" w:rsidP="001D773A">
      <w:pPr>
        <w:widowControl w:val="0"/>
        <w:autoSpaceDE w:val="0"/>
        <w:autoSpaceDN w:val="0"/>
        <w:adjustRightInd w:val="0"/>
        <w:ind w:left="531" w:hangingChars="200" w:hanging="531"/>
        <w:rPr>
          <w:rFonts w:ascii="Times New Roman" w:hAnsi="Times New Roman"/>
          <w:szCs w:val="22"/>
        </w:rPr>
      </w:pPr>
      <w:r>
        <w:rPr>
          <w:rFonts w:ascii="Times New Roman" w:hAnsi="Times New Roman" w:hint="eastAsia"/>
          <w:szCs w:val="22"/>
        </w:rPr>
        <w:t>生心</w:t>
      </w:r>
      <w:r w:rsidR="000C199D">
        <w:rPr>
          <w:rFonts w:ascii="Times New Roman" w:hAnsi="Times New Roman" w:hint="eastAsia"/>
          <w:szCs w:val="22"/>
        </w:rPr>
        <w:t xml:space="preserve"> </w:t>
      </w:r>
      <w:r>
        <w:rPr>
          <w:rFonts w:ascii="Times New Roman" w:hAnsi="Times New Roman" w:hint="eastAsia"/>
          <w:szCs w:val="22"/>
        </w:rPr>
        <w:t>太郎</w:t>
      </w:r>
      <w:r w:rsidR="00076C4D" w:rsidRPr="00B5117E">
        <w:rPr>
          <w:rFonts w:ascii="Times New Roman" w:hAnsi="Times New Roman" w:hint="eastAsia"/>
          <w:szCs w:val="22"/>
        </w:rPr>
        <w:t xml:space="preserve"> </w:t>
      </w:r>
      <w:r w:rsidR="00AD3D22" w:rsidRPr="00B5117E">
        <w:rPr>
          <w:rFonts w:ascii="Times New Roman" w:hAnsi="Times New Roman"/>
          <w:szCs w:val="22"/>
        </w:rPr>
        <w:t>(20</w:t>
      </w:r>
      <w:r w:rsidR="00076C4D" w:rsidRPr="00B5117E">
        <w:rPr>
          <w:rFonts w:ascii="Times New Roman" w:hAnsi="Times New Roman" w:hint="eastAsia"/>
          <w:szCs w:val="22"/>
        </w:rPr>
        <w:t>2</w:t>
      </w:r>
      <w:r w:rsidR="00076C4D" w:rsidRPr="00B5117E">
        <w:rPr>
          <w:rFonts w:ascii="Times New Roman" w:hAnsi="Times New Roman"/>
          <w:szCs w:val="22"/>
        </w:rPr>
        <w:t>1</w:t>
      </w:r>
      <w:r w:rsidR="00AD3D22" w:rsidRPr="00B5117E">
        <w:rPr>
          <w:rFonts w:ascii="Times New Roman" w:hAnsi="Times New Roman"/>
          <w:szCs w:val="22"/>
        </w:rPr>
        <w:t xml:space="preserve">). </w:t>
      </w:r>
      <w:r w:rsidR="00076C4D" w:rsidRPr="00B5117E">
        <w:rPr>
          <w:rFonts w:ascii="Times New Roman" w:hAnsi="Times New Roman" w:hint="eastAsia"/>
          <w:szCs w:val="22"/>
        </w:rPr>
        <w:t>日本生理心理学会投稿テンプレート</w:t>
      </w:r>
      <w:r w:rsidR="00076C4D" w:rsidRPr="00B5117E">
        <w:rPr>
          <w:rFonts w:ascii="Times New Roman" w:hAnsi="Times New Roman" w:hint="eastAsia"/>
          <w:szCs w:val="22"/>
        </w:rPr>
        <w:t xml:space="preserve"> </w:t>
      </w:r>
      <w:r w:rsidR="00076C4D" w:rsidRPr="00B5117E">
        <w:rPr>
          <w:rFonts w:ascii="Times New Roman" w:hAnsi="Times New Roman" w:hint="eastAsia"/>
          <w:szCs w:val="22"/>
        </w:rPr>
        <w:t>生理心理学と精神生理学</w:t>
      </w:r>
      <w:r w:rsidR="00AD3D22" w:rsidRPr="00B5117E">
        <w:rPr>
          <w:rFonts w:ascii="Times New Roman" w:hAnsi="Times New Roman"/>
          <w:szCs w:val="22"/>
        </w:rPr>
        <w:t xml:space="preserve">, </w:t>
      </w:r>
      <w:r w:rsidR="00A85AB1" w:rsidRPr="00A85AB1">
        <w:rPr>
          <w:rFonts w:ascii="Times New Roman" w:hAnsi="Times New Roman" w:hint="eastAsia"/>
          <w:i/>
          <w:iCs/>
          <w:szCs w:val="22"/>
        </w:rPr>
        <w:t>巻数</w:t>
      </w:r>
      <w:r w:rsidR="00487D29" w:rsidRPr="00B5117E">
        <w:rPr>
          <w:rFonts w:ascii="Times New Roman" w:hAnsi="Times New Roman"/>
          <w:szCs w:val="22"/>
        </w:rPr>
        <w:t xml:space="preserve">, </w:t>
      </w:r>
      <w:r w:rsidR="004626B8">
        <w:rPr>
          <w:rFonts w:ascii="Times New Roman" w:hAnsi="Times New Roman" w:hint="eastAsia"/>
          <w:szCs w:val="22"/>
        </w:rPr>
        <w:t>先頭</w:t>
      </w:r>
      <w:r w:rsidR="00076C4D" w:rsidRPr="00B5117E">
        <w:rPr>
          <w:rFonts w:ascii="Times New Roman" w:hAnsi="Times New Roman" w:hint="eastAsia"/>
          <w:szCs w:val="22"/>
        </w:rPr>
        <w:t>ページ</w:t>
      </w:r>
      <w:r w:rsidR="00076C4D" w:rsidRPr="00B5117E">
        <w:rPr>
          <w:rFonts w:ascii="Times New Roman" w:hAnsi="Times New Roman"/>
          <w:szCs w:val="22"/>
        </w:rPr>
        <w:t>–</w:t>
      </w:r>
      <w:r w:rsidR="004626B8">
        <w:rPr>
          <w:rFonts w:ascii="Times New Roman" w:hAnsi="Times New Roman" w:hint="eastAsia"/>
          <w:szCs w:val="22"/>
        </w:rPr>
        <w:t>最終</w:t>
      </w:r>
      <w:r w:rsidR="00076C4D" w:rsidRPr="00B5117E">
        <w:rPr>
          <w:rFonts w:ascii="Times New Roman" w:hAnsi="Times New Roman" w:hint="eastAsia"/>
          <w:szCs w:val="22"/>
        </w:rPr>
        <w:t>ページ</w:t>
      </w:r>
      <w:r w:rsidR="00076C4D" w:rsidRPr="00B5117E">
        <w:rPr>
          <w:rFonts w:ascii="Times New Roman" w:hAnsi="Times New Roman" w:hint="eastAsia"/>
          <w:szCs w:val="22"/>
        </w:rPr>
        <w:t>.</w:t>
      </w:r>
      <w:r w:rsidR="0091149C">
        <w:rPr>
          <w:rFonts w:ascii="Times New Roman" w:hAnsi="Times New Roman" w:hint="eastAsia"/>
          <w:szCs w:val="22"/>
        </w:rPr>
        <w:t xml:space="preserve"> </w:t>
      </w:r>
      <w:r w:rsidR="0091149C">
        <w:rPr>
          <w:rFonts w:ascii="Times New Roman" w:hAnsi="Times New Roman"/>
          <w:szCs w:val="22"/>
        </w:rPr>
        <w:t>https://doi.org/xxx/xxx</w:t>
      </w:r>
    </w:p>
    <w:p w14:paraId="462162EB" w14:textId="770D7E38" w:rsidR="00076C4D" w:rsidRPr="00B5117E" w:rsidRDefault="00C510D9" w:rsidP="007E46B6">
      <w:pPr>
        <w:widowControl w:val="0"/>
        <w:autoSpaceDE w:val="0"/>
        <w:autoSpaceDN w:val="0"/>
        <w:adjustRightInd w:val="0"/>
        <w:ind w:left="531" w:hangingChars="200" w:hanging="531"/>
        <w:rPr>
          <w:rFonts w:ascii="Times New Roman" w:hAnsi="Times New Roman"/>
          <w:szCs w:val="22"/>
        </w:rPr>
      </w:pPr>
      <w:r>
        <w:rPr>
          <w:rFonts w:ascii="Times New Roman" w:hAnsi="Times New Roman"/>
          <w:szCs w:val="22"/>
        </w:rPr>
        <w:t xml:space="preserve">Seishin, T. </w:t>
      </w:r>
      <w:r w:rsidR="006C30D3" w:rsidRPr="00B5117E">
        <w:rPr>
          <w:rFonts w:ascii="Times New Roman" w:hAnsi="Times New Roman"/>
          <w:szCs w:val="22"/>
        </w:rPr>
        <w:t>(20</w:t>
      </w:r>
      <w:r w:rsidR="00076C4D" w:rsidRPr="00B5117E">
        <w:rPr>
          <w:rFonts w:ascii="Times New Roman" w:hAnsi="Times New Roman" w:hint="eastAsia"/>
          <w:szCs w:val="22"/>
        </w:rPr>
        <w:t>2</w:t>
      </w:r>
      <w:r w:rsidR="006C30D3" w:rsidRPr="00B5117E">
        <w:rPr>
          <w:rFonts w:ascii="Times New Roman" w:hAnsi="Times New Roman"/>
          <w:szCs w:val="22"/>
        </w:rPr>
        <w:t xml:space="preserve">1). </w:t>
      </w:r>
      <w:r w:rsidR="00076C4D" w:rsidRPr="00B5117E">
        <w:rPr>
          <w:rFonts w:ascii="Times New Roman" w:hAnsi="Times New Roman"/>
          <w:szCs w:val="22"/>
        </w:rPr>
        <w:t>Manuscript template</w:t>
      </w:r>
      <w:r w:rsidR="006C30D3" w:rsidRPr="00B5117E">
        <w:rPr>
          <w:rFonts w:ascii="Times New Roman" w:hAnsi="Times New Roman"/>
          <w:szCs w:val="22"/>
        </w:rPr>
        <w:t xml:space="preserve">. </w:t>
      </w:r>
      <w:r w:rsidR="00076C4D" w:rsidRPr="00B5117E">
        <w:rPr>
          <w:rFonts w:ascii="Times New Roman" w:hAnsi="Times New Roman"/>
          <w:i/>
          <w:szCs w:val="22"/>
        </w:rPr>
        <w:t>Japanese Journal of Physiological Psychology and Psychophysiology</w:t>
      </w:r>
      <w:r w:rsidR="006C30D3" w:rsidRPr="00B5117E">
        <w:rPr>
          <w:rFonts w:ascii="Times New Roman" w:hAnsi="Times New Roman"/>
          <w:szCs w:val="22"/>
        </w:rPr>
        <w:t xml:space="preserve">, </w:t>
      </w:r>
      <w:r w:rsidR="00076C4D" w:rsidRPr="00B5117E">
        <w:rPr>
          <w:rFonts w:ascii="Times New Roman" w:hAnsi="Times New Roman"/>
          <w:i/>
          <w:szCs w:val="22"/>
        </w:rPr>
        <w:t>Volume</w:t>
      </w:r>
      <w:r w:rsidR="006C30D3" w:rsidRPr="00B5117E">
        <w:rPr>
          <w:rFonts w:ascii="Times New Roman" w:hAnsi="Times New Roman"/>
          <w:szCs w:val="22"/>
        </w:rPr>
        <w:t xml:space="preserve">, </w:t>
      </w:r>
      <w:r w:rsidR="00076C4D" w:rsidRPr="00B5117E">
        <w:rPr>
          <w:rFonts w:ascii="Times New Roman" w:hAnsi="Times New Roman"/>
          <w:szCs w:val="22"/>
        </w:rPr>
        <w:t>page–page</w:t>
      </w:r>
      <w:r w:rsidR="006C30D3" w:rsidRPr="00B5117E">
        <w:rPr>
          <w:rFonts w:ascii="Times New Roman" w:hAnsi="Times New Roman"/>
          <w:szCs w:val="22"/>
        </w:rPr>
        <w:t>.</w:t>
      </w:r>
      <w:r w:rsidR="0091149C">
        <w:rPr>
          <w:rFonts w:ascii="Times New Roman" w:hAnsi="Times New Roman"/>
          <w:szCs w:val="22"/>
        </w:rPr>
        <w:t xml:space="preserve"> https://doi.org/xxx/xxx</w:t>
      </w:r>
    </w:p>
    <w:p w14:paraId="3D5E8C1F" w14:textId="26260EE7" w:rsidR="00954E29" w:rsidRDefault="00954E29">
      <w:pPr>
        <w:rPr>
          <w:rFonts w:ascii="Times New Roman" w:hAnsi="Times New Roman"/>
          <w:szCs w:val="22"/>
        </w:rPr>
      </w:pPr>
    </w:p>
    <w:p w14:paraId="1D16746F" w14:textId="0CAA313D" w:rsidR="00DB6EBA" w:rsidRDefault="004626B8">
      <w:pPr>
        <w:rPr>
          <w:rFonts w:ascii="Times New Roman" w:hAnsi="Times New Roman"/>
          <w:szCs w:val="22"/>
        </w:rPr>
      </w:pPr>
      <w:r>
        <w:rPr>
          <w:rFonts w:ascii="Times New Roman" w:hAnsi="Times New Roman"/>
          <w:noProof/>
          <w:szCs w:val="22"/>
        </w:rPr>
        <mc:AlternateContent>
          <mc:Choice Requires="wps">
            <w:drawing>
              <wp:inline distT="0" distB="0" distL="0" distR="0" wp14:anchorId="2CBDFE4B" wp14:editId="04FDCB4F">
                <wp:extent cx="5514975" cy="1304925"/>
                <wp:effectExtent l="0" t="0" r="28575" b="28575"/>
                <wp:docPr id="4" name="四角形: 角を丸くする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14975" cy="1304925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2A7D973" w14:textId="21BE20AC" w:rsidR="004626B8" w:rsidRPr="00B5117E" w:rsidRDefault="004626B8" w:rsidP="004626B8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ind w:left="2"/>
                              <w:rPr>
                                <w:rFonts w:ascii="Times New Roman" w:hAnsi="Times New Roman"/>
                                <w:b/>
                                <w:bCs/>
                                <w:color w:val="FF0000"/>
                                <w:szCs w:val="22"/>
                              </w:rPr>
                            </w:pPr>
                            <w:r>
                              <w:rPr>
                                <w:rFonts w:ascii="Times New Roman" w:hAnsi="Times New Roman" w:hint="eastAsia"/>
                                <w:color w:val="FF0000"/>
                                <w:szCs w:val="22"/>
                              </w:rPr>
                              <w:t>※</w:t>
                            </w:r>
                            <w:r w:rsidRPr="00CA7128">
                              <w:rPr>
                                <w:rFonts w:ascii="Times New Roman" w:hAnsi="Times New Roman" w:hint="eastAsia"/>
                                <w:color w:val="FF0000"/>
                                <w:szCs w:val="22"/>
                              </w:rPr>
                              <w:t>引用文献リストは改ページして作成する。和文の場合は「心理学研究」，英文の場合は「</w:t>
                            </w:r>
                            <w:r w:rsidRPr="00CA7128">
                              <w:rPr>
                                <w:rFonts w:ascii="Times New Roman" w:hAnsi="Times New Roman" w:hint="eastAsia"/>
                                <w:color w:val="FF0000"/>
                                <w:szCs w:val="22"/>
                              </w:rPr>
                              <w:t>Japanese Psychological Research</w:t>
                            </w:r>
                            <w:r w:rsidRPr="00CA7128">
                              <w:rPr>
                                <w:rFonts w:ascii="Times New Roman" w:hAnsi="Times New Roman" w:hint="eastAsia"/>
                                <w:color w:val="FF0000"/>
                                <w:szCs w:val="22"/>
                              </w:rPr>
                              <w:t>」の執筆・投稿の手びき（</w:t>
                            </w:r>
                            <w:r w:rsidRPr="00CA7128">
                              <w:rPr>
                                <w:rFonts w:ascii="Times New Roman" w:hAnsi="Times New Roman"/>
                                <w:color w:val="FF0000"/>
                                <w:szCs w:val="22"/>
                              </w:rPr>
                              <w:t>https://psych.or.jp/manual</w:t>
                            </w:r>
                            <w:r w:rsidRPr="00CA7128">
                              <w:rPr>
                                <w:rFonts w:ascii="Times New Roman" w:hAnsi="Times New Roman" w:hint="eastAsia"/>
                                <w:color w:val="FF0000"/>
                                <w:szCs w:val="22"/>
                              </w:rPr>
                              <w:t>）を参照する。</w:t>
                            </w:r>
                          </w:p>
                          <w:p w14:paraId="5C4DF58E" w14:textId="77777777" w:rsidR="004626B8" w:rsidRPr="004626B8" w:rsidRDefault="004626B8" w:rsidP="004626B8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CBDFE4B" id="四角形: 角を丸くする 4" o:spid="_x0000_s1027" style="width:434.25pt;height:102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" fillcolor="white [3212]" strokecolor="red" strokeweight="1pt">
                <v:stroke joinstyle="miter"/>
                <v:textbox>
                  <w:txbxContent>
                    <w:p w14:paraId="62A7D973" w14:textId="21BE20AC" w:rsidR="004626B8" w:rsidRPr="00B5117E" w:rsidRDefault="004626B8" w:rsidP="004626B8">
                      <w:pPr>
                        <w:widowControl w:val="0"/>
                        <w:autoSpaceDE w:val="0"/>
                        <w:autoSpaceDN w:val="0"/>
                        <w:adjustRightInd w:val="0"/>
                        <w:ind w:left="2"/>
                        <w:rPr>
                          <w:rFonts w:ascii="Times New Roman" w:hAnsi="Times New Roman"/>
                          <w:b/>
                          <w:bCs/>
                          <w:color w:val="FF0000"/>
                          <w:szCs w:val="22"/>
                        </w:rPr>
                      </w:pPr>
                      <w:r>
                        <w:rPr>
                          <w:rFonts w:ascii="Times New Roman" w:hAnsi="Times New Roman" w:hint="eastAsia"/>
                          <w:color w:val="FF0000"/>
                          <w:szCs w:val="22"/>
                        </w:rPr>
                        <w:t>※</w:t>
                      </w:r>
                      <w:r w:rsidRPr="00CA7128">
                        <w:rPr>
                          <w:rFonts w:ascii="Times New Roman" w:hAnsi="Times New Roman" w:hint="eastAsia"/>
                          <w:color w:val="FF0000"/>
                          <w:szCs w:val="22"/>
                        </w:rPr>
                        <w:t>引用文献リストは改ページして作成する。和文の場合は「心理学研究」，英文の場合は「</w:t>
                      </w:r>
                      <w:r w:rsidRPr="00CA7128">
                        <w:rPr>
                          <w:rFonts w:ascii="Times New Roman" w:hAnsi="Times New Roman" w:hint="eastAsia"/>
                          <w:color w:val="FF0000"/>
                          <w:szCs w:val="22"/>
                        </w:rPr>
                        <w:t>Japanese Psychological Research</w:t>
                      </w:r>
                      <w:r w:rsidRPr="00CA7128">
                        <w:rPr>
                          <w:rFonts w:ascii="Times New Roman" w:hAnsi="Times New Roman" w:hint="eastAsia"/>
                          <w:color w:val="FF0000"/>
                          <w:szCs w:val="22"/>
                        </w:rPr>
                        <w:t>」の執筆・投稿の手びき（</w:t>
                      </w:r>
                      <w:r w:rsidRPr="00CA7128">
                        <w:rPr>
                          <w:rFonts w:ascii="Times New Roman" w:hAnsi="Times New Roman"/>
                          <w:color w:val="FF0000"/>
                          <w:szCs w:val="22"/>
                        </w:rPr>
                        <w:t>https://psych.or.jp/manual</w:t>
                      </w:r>
                      <w:r w:rsidRPr="00CA7128">
                        <w:rPr>
                          <w:rFonts w:ascii="Times New Roman" w:hAnsi="Times New Roman" w:hint="eastAsia"/>
                          <w:color w:val="FF0000"/>
                          <w:szCs w:val="22"/>
                        </w:rPr>
                        <w:t>）を参照する。</w:t>
                      </w:r>
                    </w:p>
                    <w:p w14:paraId="5C4DF58E" w14:textId="77777777" w:rsidR="004626B8" w:rsidRPr="004626B8" w:rsidRDefault="004626B8" w:rsidP="004626B8">
                      <w:pPr>
                        <w:jc w:val="center"/>
                      </w:pPr>
                    </w:p>
                  </w:txbxContent>
                </v:textbox>
                <w10:wrap anchorx="page" anchory="page"/>
                <w10:anchorlock/>
              </v:roundrect>
            </w:pict>
          </mc:Fallback>
        </mc:AlternateContent>
      </w:r>
    </w:p>
    <w:p w14:paraId="1B0BAA72" w14:textId="77777777" w:rsidR="00AC13AA" w:rsidRDefault="00AC13AA">
      <w:pPr>
        <w:rPr>
          <w:rFonts w:ascii="Times New Roman" w:hAnsi="Times New Roman"/>
          <w:szCs w:val="22"/>
        </w:rPr>
      </w:pPr>
      <w:r>
        <w:rPr>
          <w:rFonts w:ascii="Times New Roman" w:hAnsi="Times New Roman"/>
          <w:szCs w:val="22"/>
        </w:rPr>
        <w:br w:type="page"/>
      </w:r>
    </w:p>
    <w:p w14:paraId="4D33CB2F" w14:textId="7D713688" w:rsidR="00AC13AA" w:rsidRDefault="00AC13AA" w:rsidP="00AC13AA">
      <w:pPr>
        <w:widowControl w:val="0"/>
        <w:jc w:val="center"/>
        <w:rPr>
          <w:rFonts w:ascii="ＭＳ ゴシック" w:eastAsia="ＭＳ ゴシック" w:hAnsi="ＭＳ ゴシック"/>
          <w:b/>
          <w:szCs w:val="22"/>
        </w:rPr>
      </w:pPr>
      <w:r>
        <w:rPr>
          <w:rFonts w:ascii="ＭＳ ゴシック" w:eastAsia="ＭＳ ゴシック" w:hAnsi="ＭＳ ゴシック" w:hint="eastAsia"/>
          <w:b/>
          <w:szCs w:val="22"/>
        </w:rPr>
        <w:lastRenderedPageBreak/>
        <w:t>脚注</w:t>
      </w:r>
    </w:p>
    <w:p w14:paraId="7B45F02C" w14:textId="0F9CB8BD" w:rsidR="00AC13AA" w:rsidRPr="00AC13AA" w:rsidRDefault="00AC13AA" w:rsidP="00AC13AA">
      <w:pPr>
        <w:widowControl w:val="0"/>
        <w:rPr>
          <w:rFonts w:ascii="ＭＳ 明朝" w:hAnsi="ＭＳ 明朝"/>
          <w:bCs/>
          <w:szCs w:val="22"/>
          <w:vertAlign w:val="superscript"/>
        </w:rPr>
      </w:pPr>
      <w:r w:rsidRPr="00AC13AA">
        <w:rPr>
          <w:rFonts w:ascii="ＭＳ 明朝" w:hAnsi="ＭＳ 明朝" w:hint="eastAsia"/>
          <w:bCs/>
          <w:szCs w:val="22"/>
          <w:vertAlign w:val="superscript"/>
        </w:rPr>
        <w:t>1</w:t>
      </w:r>
      <w:r>
        <w:rPr>
          <w:rFonts w:ascii="Times New Roman" w:hAnsi="Times New Roman" w:hint="eastAsia"/>
          <w:szCs w:val="22"/>
        </w:rPr>
        <w:t>脚注は最小限にとどめる。</w:t>
      </w:r>
    </w:p>
    <w:p w14:paraId="763BA636" w14:textId="31476573" w:rsidR="005E3971" w:rsidRDefault="00076C4D" w:rsidP="00767EEA">
      <w:pPr>
        <w:rPr>
          <w:rFonts w:ascii="Times New Roman" w:hAnsi="Times New Roman"/>
          <w:szCs w:val="22"/>
        </w:rPr>
      </w:pPr>
      <w:r w:rsidRPr="00B5117E">
        <w:rPr>
          <w:rFonts w:ascii="Times New Roman" w:hAnsi="Times New Roman"/>
          <w:szCs w:val="22"/>
        </w:rPr>
        <w:br w:type="page"/>
      </w:r>
    </w:p>
    <w:p w14:paraId="6AA8E847" w14:textId="77777777" w:rsidR="00100271" w:rsidRPr="0091149C" w:rsidRDefault="00100271" w:rsidP="00833F45">
      <w:pPr>
        <w:widowControl w:val="0"/>
        <w:autoSpaceDE w:val="0"/>
        <w:autoSpaceDN w:val="0"/>
        <w:adjustRightInd w:val="0"/>
        <w:ind w:left="533" w:hangingChars="200" w:hanging="533"/>
        <w:rPr>
          <w:rFonts w:ascii="Times New Roman" w:hAnsi="Times New Roman"/>
          <w:b/>
          <w:bCs/>
          <w:szCs w:val="22"/>
        </w:rPr>
      </w:pPr>
      <w:r w:rsidRPr="0091149C">
        <w:rPr>
          <w:rFonts w:ascii="Times New Roman" w:hAnsi="Times New Roman" w:hint="eastAsia"/>
          <w:b/>
          <w:bCs/>
          <w:szCs w:val="22"/>
        </w:rPr>
        <w:lastRenderedPageBreak/>
        <w:t>T</w:t>
      </w:r>
      <w:r w:rsidRPr="0091149C">
        <w:rPr>
          <w:rFonts w:ascii="Times New Roman" w:hAnsi="Times New Roman"/>
          <w:b/>
          <w:bCs/>
          <w:szCs w:val="22"/>
        </w:rPr>
        <w:t>able 1</w:t>
      </w:r>
    </w:p>
    <w:p w14:paraId="6CE3EA32" w14:textId="284C7981" w:rsidR="00100271" w:rsidRDefault="00833F45" w:rsidP="00833F45">
      <w:pPr>
        <w:widowControl w:val="0"/>
        <w:autoSpaceDE w:val="0"/>
        <w:autoSpaceDN w:val="0"/>
        <w:adjustRightInd w:val="0"/>
        <w:ind w:left="531" w:hangingChars="200" w:hanging="531"/>
        <w:rPr>
          <w:rFonts w:ascii="Times New Roman" w:hAnsi="Times New Roman"/>
          <w:i/>
          <w:iCs/>
          <w:szCs w:val="22"/>
        </w:rPr>
      </w:pPr>
      <w:r w:rsidRPr="00833F45">
        <w:rPr>
          <w:rFonts w:ascii="Times New Roman" w:hAnsi="Times New Roman"/>
          <w:i/>
          <w:iCs/>
          <w:szCs w:val="22"/>
        </w:rPr>
        <w:t>A sample table</w:t>
      </w:r>
    </w:p>
    <w:p w14:paraId="51E2424B" w14:textId="482EF592" w:rsidR="00795D76" w:rsidRPr="00795D76" w:rsidRDefault="00795D76" w:rsidP="00833F45">
      <w:pPr>
        <w:widowControl w:val="0"/>
        <w:autoSpaceDE w:val="0"/>
        <w:autoSpaceDN w:val="0"/>
        <w:adjustRightInd w:val="0"/>
        <w:ind w:left="531" w:hangingChars="200" w:hanging="531"/>
        <w:rPr>
          <w:rFonts w:ascii="Times New Roman" w:hAnsi="Times New Roman"/>
          <w:szCs w:val="22"/>
        </w:rPr>
      </w:pPr>
      <w:r w:rsidRPr="00795D76">
        <w:rPr>
          <w:rFonts w:ascii="Times New Roman" w:hAnsi="Times New Roman" w:hint="eastAsia"/>
          <w:szCs w:val="22"/>
        </w:rPr>
        <w:t>表の例</w:t>
      </w:r>
    </w:p>
    <w:tbl>
      <w:tblPr>
        <w:tblStyle w:val="af4"/>
        <w:tblpPr w:leftFromText="142" w:rightFromText="142" w:vertAnchor="text" w:horzAnchor="margin" w:tblpY="280"/>
        <w:tblW w:w="0" w:type="auto"/>
        <w:tblLook w:val="04A0" w:firstRow="1" w:lastRow="0" w:firstColumn="1" w:lastColumn="0" w:noHBand="0" w:noVBand="1"/>
      </w:tblPr>
      <w:tblGrid>
        <w:gridCol w:w="1698"/>
        <w:gridCol w:w="1699"/>
        <w:gridCol w:w="1699"/>
        <w:gridCol w:w="1699"/>
        <w:gridCol w:w="1699"/>
      </w:tblGrid>
      <w:tr w:rsidR="00100271" w14:paraId="53EB3F61" w14:textId="77777777" w:rsidTr="00177966">
        <w:tc>
          <w:tcPr>
            <w:tcW w:w="1698" w:type="dxa"/>
            <w:tcBorders>
              <w:top w:val="single" w:sz="8" w:space="0" w:color="auto"/>
              <w:right w:val="nil"/>
            </w:tcBorders>
          </w:tcPr>
          <w:p w14:paraId="7E9C6A69" w14:textId="77777777" w:rsidR="00100271" w:rsidRDefault="00100271" w:rsidP="00177966">
            <w:pPr>
              <w:rPr>
                <w:rFonts w:ascii="Times New Roman" w:hAnsi="Times New Roman"/>
                <w:szCs w:val="22"/>
              </w:rPr>
            </w:pPr>
          </w:p>
        </w:tc>
        <w:tc>
          <w:tcPr>
            <w:tcW w:w="1699" w:type="dxa"/>
            <w:tcBorders>
              <w:top w:val="single" w:sz="8" w:space="0" w:color="auto"/>
              <w:left w:val="nil"/>
              <w:right w:val="nil"/>
            </w:tcBorders>
          </w:tcPr>
          <w:p w14:paraId="51AB2DDD" w14:textId="77777777" w:rsidR="00100271" w:rsidRDefault="00100271" w:rsidP="00177966">
            <w:pPr>
              <w:rPr>
                <w:rFonts w:ascii="Times New Roman" w:hAnsi="Times New Roman"/>
                <w:szCs w:val="22"/>
              </w:rPr>
            </w:pPr>
          </w:p>
        </w:tc>
        <w:tc>
          <w:tcPr>
            <w:tcW w:w="1699" w:type="dxa"/>
            <w:tcBorders>
              <w:top w:val="single" w:sz="8" w:space="0" w:color="auto"/>
              <w:left w:val="nil"/>
              <w:right w:val="nil"/>
            </w:tcBorders>
          </w:tcPr>
          <w:p w14:paraId="2F0B4A88" w14:textId="77777777" w:rsidR="00100271" w:rsidRDefault="00100271" w:rsidP="00177966">
            <w:pPr>
              <w:rPr>
                <w:rFonts w:ascii="Times New Roman" w:hAnsi="Times New Roman"/>
                <w:szCs w:val="22"/>
              </w:rPr>
            </w:pPr>
          </w:p>
        </w:tc>
        <w:tc>
          <w:tcPr>
            <w:tcW w:w="1699" w:type="dxa"/>
            <w:tcBorders>
              <w:top w:val="single" w:sz="8" w:space="0" w:color="auto"/>
              <w:left w:val="nil"/>
              <w:right w:val="nil"/>
            </w:tcBorders>
          </w:tcPr>
          <w:p w14:paraId="5F3715AD" w14:textId="77777777" w:rsidR="00100271" w:rsidRDefault="00100271" w:rsidP="00177966">
            <w:pPr>
              <w:rPr>
                <w:rFonts w:ascii="Times New Roman" w:hAnsi="Times New Roman"/>
                <w:szCs w:val="22"/>
              </w:rPr>
            </w:pPr>
          </w:p>
        </w:tc>
        <w:tc>
          <w:tcPr>
            <w:tcW w:w="1699" w:type="dxa"/>
            <w:tcBorders>
              <w:top w:val="single" w:sz="8" w:space="0" w:color="auto"/>
              <w:left w:val="nil"/>
              <w:right w:val="nil"/>
            </w:tcBorders>
          </w:tcPr>
          <w:p w14:paraId="5F47789E" w14:textId="77777777" w:rsidR="00100271" w:rsidRDefault="00100271" w:rsidP="00177966">
            <w:pPr>
              <w:rPr>
                <w:rFonts w:ascii="Times New Roman" w:hAnsi="Times New Roman"/>
                <w:szCs w:val="22"/>
              </w:rPr>
            </w:pPr>
          </w:p>
        </w:tc>
      </w:tr>
      <w:tr w:rsidR="00100271" w14:paraId="3E12A3E6" w14:textId="77777777" w:rsidTr="00177966">
        <w:tc>
          <w:tcPr>
            <w:tcW w:w="1698" w:type="dxa"/>
            <w:tcBorders>
              <w:bottom w:val="nil"/>
              <w:right w:val="nil"/>
            </w:tcBorders>
          </w:tcPr>
          <w:p w14:paraId="02EB615B" w14:textId="77777777" w:rsidR="00100271" w:rsidRDefault="00100271" w:rsidP="00177966">
            <w:pPr>
              <w:rPr>
                <w:rFonts w:ascii="Times New Roman" w:hAnsi="Times New Roman"/>
                <w:szCs w:val="22"/>
              </w:rPr>
            </w:pPr>
          </w:p>
        </w:tc>
        <w:tc>
          <w:tcPr>
            <w:tcW w:w="1699" w:type="dxa"/>
            <w:tcBorders>
              <w:left w:val="nil"/>
              <w:bottom w:val="nil"/>
              <w:right w:val="nil"/>
            </w:tcBorders>
          </w:tcPr>
          <w:p w14:paraId="1B028FDE" w14:textId="77777777" w:rsidR="00100271" w:rsidRDefault="00100271" w:rsidP="00177966">
            <w:pPr>
              <w:rPr>
                <w:rFonts w:ascii="Times New Roman" w:hAnsi="Times New Roman"/>
                <w:szCs w:val="22"/>
              </w:rPr>
            </w:pPr>
          </w:p>
        </w:tc>
        <w:tc>
          <w:tcPr>
            <w:tcW w:w="1699" w:type="dxa"/>
            <w:tcBorders>
              <w:left w:val="nil"/>
              <w:bottom w:val="nil"/>
              <w:right w:val="nil"/>
            </w:tcBorders>
          </w:tcPr>
          <w:p w14:paraId="4C55E6C8" w14:textId="77777777" w:rsidR="00100271" w:rsidRDefault="00100271" w:rsidP="00177966">
            <w:pPr>
              <w:rPr>
                <w:rFonts w:ascii="Times New Roman" w:hAnsi="Times New Roman"/>
                <w:szCs w:val="22"/>
              </w:rPr>
            </w:pPr>
          </w:p>
        </w:tc>
        <w:tc>
          <w:tcPr>
            <w:tcW w:w="1699" w:type="dxa"/>
            <w:tcBorders>
              <w:left w:val="nil"/>
              <w:bottom w:val="nil"/>
              <w:right w:val="nil"/>
            </w:tcBorders>
          </w:tcPr>
          <w:p w14:paraId="16835ACE" w14:textId="77777777" w:rsidR="00100271" w:rsidRDefault="00100271" w:rsidP="00177966">
            <w:pPr>
              <w:rPr>
                <w:rFonts w:ascii="Times New Roman" w:hAnsi="Times New Roman"/>
                <w:szCs w:val="22"/>
              </w:rPr>
            </w:pPr>
          </w:p>
        </w:tc>
        <w:tc>
          <w:tcPr>
            <w:tcW w:w="1699" w:type="dxa"/>
            <w:tcBorders>
              <w:left w:val="nil"/>
              <w:bottom w:val="nil"/>
              <w:right w:val="nil"/>
            </w:tcBorders>
          </w:tcPr>
          <w:p w14:paraId="483F43A3" w14:textId="77777777" w:rsidR="00100271" w:rsidRDefault="00100271" w:rsidP="00177966">
            <w:pPr>
              <w:rPr>
                <w:rFonts w:ascii="Times New Roman" w:hAnsi="Times New Roman"/>
                <w:szCs w:val="22"/>
              </w:rPr>
            </w:pPr>
          </w:p>
        </w:tc>
      </w:tr>
      <w:tr w:rsidR="00100271" w14:paraId="24F4B3DD" w14:textId="77777777" w:rsidTr="00177966">
        <w:tc>
          <w:tcPr>
            <w:tcW w:w="1698" w:type="dxa"/>
            <w:tcBorders>
              <w:top w:val="nil"/>
              <w:right w:val="nil"/>
            </w:tcBorders>
          </w:tcPr>
          <w:p w14:paraId="6C2686AB" w14:textId="77777777" w:rsidR="00100271" w:rsidRDefault="00100271" w:rsidP="00177966">
            <w:pPr>
              <w:rPr>
                <w:rFonts w:ascii="Times New Roman" w:hAnsi="Times New Roman"/>
                <w:szCs w:val="22"/>
              </w:rPr>
            </w:pPr>
          </w:p>
        </w:tc>
        <w:tc>
          <w:tcPr>
            <w:tcW w:w="1699" w:type="dxa"/>
            <w:tcBorders>
              <w:top w:val="nil"/>
              <w:left w:val="nil"/>
              <w:right w:val="nil"/>
            </w:tcBorders>
          </w:tcPr>
          <w:p w14:paraId="1D093F57" w14:textId="77777777" w:rsidR="00100271" w:rsidRDefault="00100271" w:rsidP="00177966">
            <w:pPr>
              <w:rPr>
                <w:rFonts w:ascii="Times New Roman" w:hAnsi="Times New Roman"/>
                <w:szCs w:val="22"/>
              </w:rPr>
            </w:pPr>
          </w:p>
        </w:tc>
        <w:tc>
          <w:tcPr>
            <w:tcW w:w="1699" w:type="dxa"/>
            <w:tcBorders>
              <w:top w:val="nil"/>
              <w:left w:val="nil"/>
              <w:right w:val="nil"/>
            </w:tcBorders>
          </w:tcPr>
          <w:p w14:paraId="06CFB1C5" w14:textId="77777777" w:rsidR="00100271" w:rsidRDefault="00100271" w:rsidP="00177966">
            <w:pPr>
              <w:rPr>
                <w:rFonts w:ascii="Times New Roman" w:hAnsi="Times New Roman"/>
                <w:szCs w:val="22"/>
              </w:rPr>
            </w:pPr>
          </w:p>
        </w:tc>
        <w:tc>
          <w:tcPr>
            <w:tcW w:w="1699" w:type="dxa"/>
            <w:tcBorders>
              <w:top w:val="nil"/>
              <w:left w:val="nil"/>
              <w:right w:val="nil"/>
            </w:tcBorders>
          </w:tcPr>
          <w:p w14:paraId="68E378C7" w14:textId="77777777" w:rsidR="00100271" w:rsidRDefault="00100271" w:rsidP="00177966">
            <w:pPr>
              <w:rPr>
                <w:rFonts w:ascii="Times New Roman" w:hAnsi="Times New Roman"/>
                <w:szCs w:val="22"/>
              </w:rPr>
            </w:pPr>
          </w:p>
        </w:tc>
        <w:tc>
          <w:tcPr>
            <w:tcW w:w="1699" w:type="dxa"/>
            <w:tcBorders>
              <w:top w:val="nil"/>
              <w:left w:val="nil"/>
              <w:right w:val="nil"/>
            </w:tcBorders>
          </w:tcPr>
          <w:p w14:paraId="799D5C8E" w14:textId="77777777" w:rsidR="00100271" w:rsidRDefault="00100271" w:rsidP="00177966">
            <w:pPr>
              <w:rPr>
                <w:rFonts w:ascii="Times New Roman" w:hAnsi="Times New Roman"/>
                <w:szCs w:val="22"/>
              </w:rPr>
            </w:pPr>
          </w:p>
        </w:tc>
      </w:tr>
    </w:tbl>
    <w:p w14:paraId="79F1CF80" w14:textId="3B729D10" w:rsidR="00795D76" w:rsidRPr="00795D76" w:rsidRDefault="00795D76" w:rsidP="00795D76">
      <w:pPr>
        <w:widowControl w:val="0"/>
        <w:autoSpaceDE w:val="0"/>
        <w:autoSpaceDN w:val="0"/>
        <w:adjustRightInd w:val="0"/>
        <w:ind w:left="2"/>
        <w:rPr>
          <w:rFonts w:ascii="Times New Roman" w:hAnsi="Times New Roman"/>
          <w:i/>
          <w:iCs/>
          <w:szCs w:val="22"/>
        </w:rPr>
      </w:pPr>
      <w:r w:rsidRPr="00795D76">
        <w:rPr>
          <w:rFonts w:ascii="Times New Roman" w:hAnsi="Times New Roman" w:hint="eastAsia"/>
          <w:i/>
          <w:iCs/>
          <w:szCs w:val="22"/>
        </w:rPr>
        <w:t>Note</w:t>
      </w:r>
      <w:r w:rsidRPr="00795D76">
        <w:rPr>
          <w:rFonts w:ascii="Times New Roman" w:hAnsi="Times New Roman"/>
          <w:i/>
          <w:iCs/>
          <w:szCs w:val="22"/>
        </w:rPr>
        <w:t xml:space="preserve">. </w:t>
      </w:r>
      <w:r>
        <w:rPr>
          <w:rFonts w:ascii="Times New Roman" w:hAnsi="Times New Roman" w:hint="eastAsia"/>
          <w:szCs w:val="22"/>
        </w:rPr>
        <w:t>1</w:t>
      </w:r>
      <w:r>
        <w:rPr>
          <w:rFonts w:ascii="Times New Roman" w:hAnsi="Times New Roman" w:hint="eastAsia"/>
          <w:szCs w:val="22"/>
        </w:rPr>
        <w:t>ページに</w:t>
      </w:r>
      <w:r>
        <w:rPr>
          <w:rFonts w:ascii="Times New Roman" w:hAnsi="Times New Roman" w:hint="eastAsia"/>
          <w:szCs w:val="22"/>
        </w:rPr>
        <w:t>1</w:t>
      </w:r>
      <w:r>
        <w:rPr>
          <w:rFonts w:ascii="Times New Roman" w:hAnsi="Times New Roman" w:hint="eastAsia"/>
          <w:szCs w:val="22"/>
        </w:rPr>
        <w:t>つの表を載せる。縦線は使わない。画像ファイルではなく，数値が読み取れる形で作成する。</w:t>
      </w:r>
    </w:p>
    <w:p w14:paraId="5AA4FDED" w14:textId="0BF17CD4" w:rsidR="00100271" w:rsidRPr="00B5117E" w:rsidRDefault="00100271" w:rsidP="00100271">
      <w:pPr>
        <w:widowControl w:val="0"/>
        <w:autoSpaceDE w:val="0"/>
        <w:autoSpaceDN w:val="0"/>
        <w:adjustRightInd w:val="0"/>
        <w:ind w:left="531" w:hangingChars="200" w:hanging="531"/>
        <w:rPr>
          <w:rFonts w:ascii="Times New Roman" w:hAnsi="Times New Roman"/>
          <w:szCs w:val="22"/>
        </w:rPr>
      </w:pPr>
      <w:r>
        <w:rPr>
          <w:rFonts w:ascii="Times New Roman" w:hAnsi="Times New Roman" w:hint="eastAsia"/>
          <w:szCs w:val="22"/>
        </w:rPr>
        <w:t>注）</w:t>
      </w:r>
      <w:r w:rsidR="00795D76">
        <w:rPr>
          <w:rFonts w:ascii="Times New Roman" w:hAnsi="Times New Roman" w:hint="eastAsia"/>
          <w:szCs w:val="22"/>
        </w:rPr>
        <w:t>日本語で書いてもよいが，「表」ではなく「</w:t>
      </w:r>
      <w:r w:rsidR="00795D76">
        <w:rPr>
          <w:rFonts w:ascii="Times New Roman" w:hAnsi="Times New Roman" w:hint="eastAsia"/>
          <w:szCs w:val="22"/>
        </w:rPr>
        <w:t>Table</w:t>
      </w:r>
      <w:r w:rsidR="00795D76">
        <w:rPr>
          <w:rFonts w:ascii="Times New Roman" w:hAnsi="Times New Roman" w:hint="eastAsia"/>
          <w:szCs w:val="22"/>
        </w:rPr>
        <w:t>」とする。</w:t>
      </w:r>
    </w:p>
    <w:p w14:paraId="18BAB836" w14:textId="572F737D" w:rsidR="00100271" w:rsidRPr="00D7665E" w:rsidRDefault="00D7665E" w:rsidP="00D7665E">
      <w:pPr>
        <w:widowControl w:val="0"/>
        <w:autoSpaceDE w:val="0"/>
        <w:autoSpaceDN w:val="0"/>
        <w:adjustRightInd w:val="0"/>
        <w:ind w:left="2"/>
        <w:rPr>
          <w:rFonts w:ascii="Times New Roman" w:hAnsi="Times New Roman"/>
          <w:i/>
          <w:iCs/>
          <w:szCs w:val="22"/>
        </w:rPr>
      </w:pPr>
      <w:r>
        <w:rPr>
          <w:rFonts w:ascii="Times New Roman" w:hAnsi="Times New Roman" w:hint="eastAsia"/>
          <w:szCs w:val="22"/>
        </w:rPr>
        <w:t>*</w:t>
      </w:r>
      <w:r w:rsidRPr="00795D76">
        <w:rPr>
          <w:rFonts w:ascii="Times New Roman" w:hAnsi="Times New Roman"/>
          <w:i/>
          <w:iCs/>
          <w:szCs w:val="22"/>
        </w:rPr>
        <w:t>p</w:t>
      </w:r>
      <w:r>
        <w:rPr>
          <w:rFonts w:ascii="Times New Roman" w:hAnsi="Times New Roman"/>
          <w:szCs w:val="22"/>
        </w:rPr>
        <w:t xml:space="preserve"> &lt; .05, **</w:t>
      </w:r>
      <w:r w:rsidRPr="00795D76">
        <w:rPr>
          <w:rFonts w:ascii="Times New Roman" w:hAnsi="Times New Roman"/>
          <w:i/>
          <w:iCs/>
          <w:szCs w:val="22"/>
        </w:rPr>
        <w:t>p</w:t>
      </w:r>
      <w:r>
        <w:rPr>
          <w:rFonts w:ascii="Times New Roman" w:hAnsi="Times New Roman"/>
          <w:szCs w:val="22"/>
        </w:rPr>
        <w:t xml:space="preserve"> &lt; .01.</w:t>
      </w:r>
      <w:r w:rsidR="00100271">
        <w:rPr>
          <w:rFonts w:ascii="Times New Roman" w:hAnsi="Times New Roman"/>
          <w:szCs w:val="22"/>
        </w:rPr>
        <w:br w:type="page"/>
      </w:r>
    </w:p>
    <w:p w14:paraId="28D6E373" w14:textId="77777777" w:rsidR="00833F45" w:rsidRPr="0091149C" w:rsidRDefault="00833F45" w:rsidP="00833F45">
      <w:pPr>
        <w:rPr>
          <w:rFonts w:ascii="Times New Roman" w:hAnsi="Times New Roman"/>
          <w:b/>
          <w:bCs/>
          <w:szCs w:val="22"/>
        </w:rPr>
      </w:pPr>
      <w:r w:rsidRPr="0091149C">
        <w:rPr>
          <w:rFonts w:ascii="Times New Roman" w:hAnsi="Times New Roman" w:hint="eastAsia"/>
          <w:b/>
          <w:bCs/>
          <w:szCs w:val="22"/>
        </w:rPr>
        <w:lastRenderedPageBreak/>
        <w:t>F</w:t>
      </w:r>
      <w:r w:rsidRPr="0091149C">
        <w:rPr>
          <w:rFonts w:ascii="Times New Roman" w:hAnsi="Times New Roman"/>
          <w:b/>
          <w:bCs/>
          <w:szCs w:val="22"/>
        </w:rPr>
        <w:t>igure 1</w:t>
      </w:r>
    </w:p>
    <w:p w14:paraId="0A368559" w14:textId="2E27C58A" w:rsidR="005E3971" w:rsidRDefault="00833F45" w:rsidP="00767EEA">
      <w:pPr>
        <w:rPr>
          <w:rFonts w:ascii="Times New Roman" w:hAnsi="Times New Roman"/>
          <w:i/>
          <w:iCs/>
          <w:szCs w:val="22"/>
        </w:rPr>
      </w:pPr>
      <w:r w:rsidRPr="00833F45">
        <w:rPr>
          <w:rFonts w:ascii="Times New Roman" w:hAnsi="Times New Roman"/>
          <w:i/>
          <w:iCs/>
          <w:szCs w:val="22"/>
        </w:rPr>
        <w:t>A sample figure</w:t>
      </w:r>
    </w:p>
    <w:p w14:paraId="195EF952" w14:textId="0F78CBFC" w:rsidR="00795D76" w:rsidRPr="00795D76" w:rsidRDefault="00795D76" w:rsidP="00767EEA">
      <w:pPr>
        <w:rPr>
          <w:rFonts w:ascii="Times New Roman" w:hAnsi="Times New Roman"/>
          <w:szCs w:val="22"/>
        </w:rPr>
      </w:pPr>
      <w:r w:rsidRPr="00795D76">
        <w:rPr>
          <w:rFonts w:ascii="Times New Roman" w:hAnsi="Times New Roman" w:hint="eastAsia"/>
          <w:szCs w:val="22"/>
        </w:rPr>
        <w:t>図の例</w:t>
      </w:r>
    </w:p>
    <w:p w14:paraId="0C5CA1E9" w14:textId="68367F95" w:rsidR="005E3971" w:rsidRDefault="00DB6EBA" w:rsidP="00DB6EBA">
      <w:pPr>
        <w:jc w:val="center"/>
        <w:rPr>
          <w:rFonts w:ascii="Times New Roman" w:hAnsi="Times New Roman"/>
          <w:szCs w:val="22"/>
        </w:rPr>
      </w:pPr>
      <w:r>
        <w:rPr>
          <w:rFonts w:ascii="Times New Roman" w:hAnsi="Times New Roman"/>
          <w:noProof/>
          <w:szCs w:val="22"/>
        </w:rPr>
        <w:drawing>
          <wp:inline distT="0" distB="0" distL="0" distR="0" wp14:anchorId="0DC9608E" wp14:editId="78535D3A">
            <wp:extent cx="4563673" cy="2609850"/>
            <wp:effectExtent l="0" t="0" r="8890" b="0"/>
            <wp:docPr id="2" name="図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図 2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570243" cy="26136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3EB9B7" w14:textId="52D5C813" w:rsidR="00833F45" w:rsidRDefault="00833F45" w:rsidP="00833F45">
      <w:pPr>
        <w:rPr>
          <w:rFonts w:ascii="Times New Roman" w:hAnsi="Times New Roman"/>
          <w:szCs w:val="22"/>
        </w:rPr>
      </w:pPr>
      <w:r w:rsidRPr="00833F45">
        <w:rPr>
          <w:rFonts w:ascii="Times New Roman" w:hAnsi="Times New Roman" w:hint="eastAsia"/>
          <w:i/>
          <w:iCs/>
          <w:szCs w:val="22"/>
        </w:rPr>
        <w:t>N</w:t>
      </w:r>
      <w:r w:rsidRPr="00833F45">
        <w:rPr>
          <w:rFonts w:ascii="Times New Roman" w:hAnsi="Times New Roman"/>
          <w:i/>
          <w:iCs/>
          <w:szCs w:val="22"/>
        </w:rPr>
        <w:t xml:space="preserve">ote. </w:t>
      </w:r>
      <w:r>
        <w:rPr>
          <w:rFonts w:ascii="Times New Roman" w:hAnsi="Times New Roman" w:hint="eastAsia"/>
          <w:szCs w:val="22"/>
        </w:rPr>
        <w:t>1</w:t>
      </w:r>
      <w:r>
        <w:rPr>
          <w:rFonts w:ascii="Times New Roman" w:hAnsi="Times New Roman" w:hint="eastAsia"/>
          <w:szCs w:val="22"/>
        </w:rPr>
        <w:t>ページに</w:t>
      </w:r>
      <w:r>
        <w:rPr>
          <w:rFonts w:ascii="Times New Roman" w:hAnsi="Times New Roman" w:hint="eastAsia"/>
          <w:szCs w:val="22"/>
        </w:rPr>
        <w:t>1</w:t>
      </w:r>
      <w:r>
        <w:rPr>
          <w:rFonts w:ascii="Times New Roman" w:hAnsi="Times New Roman" w:hint="eastAsia"/>
          <w:szCs w:val="22"/>
        </w:rPr>
        <w:t>つの図を載せる。図題は図の</w:t>
      </w:r>
      <w:r w:rsidR="00795D76">
        <w:rPr>
          <w:rFonts w:ascii="Times New Roman" w:hAnsi="Times New Roman" w:hint="eastAsia"/>
          <w:szCs w:val="22"/>
        </w:rPr>
        <w:t>上</w:t>
      </w:r>
      <w:r>
        <w:rPr>
          <w:rFonts w:ascii="Times New Roman" w:hAnsi="Times New Roman" w:hint="eastAsia"/>
          <w:szCs w:val="22"/>
        </w:rPr>
        <w:t>に書く。高解像度の画像ファイルとして貼りつける（</w:t>
      </w:r>
      <w:r>
        <w:rPr>
          <w:rFonts w:ascii="Times New Roman" w:hAnsi="Times New Roman" w:hint="eastAsia"/>
          <w:szCs w:val="22"/>
        </w:rPr>
        <w:t>PNG</w:t>
      </w:r>
      <w:r>
        <w:rPr>
          <w:rFonts w:ascii="Times New Roman" w:hAnsi="Times New Roman" w:hint="eastAsia"/>
          <w:szCs w:val="22"/>
        </w:rPr>
        <w:t>形式を推奨）。</w:t>
      </w:r>
    </w:p>
    <w:p w14:paraId="1CE1F795" w14:textId="77777777" w:rsidR="00E36161" w:rsidRPr="00795D76" w:rsidRDefault="00E36161" w:rsidP="00E36161">
      <w:pPr>
        <w:widowControl w:val="0"/>
        <w:autoSpaceDE w:val="0"/>
        <w:autoSpaceDN w:val="0"/>
        <w:adjustRightInd w:val="0"/>
        <w:ind w:left="531" w:hangingChars="200" w:hanging="531"/>
        <w:rPr>
          <w:rFonts w:ascii="Times New Roman" w:hAnsi="Times New Roman"/>
          <w:szCs w:val="22"/>
        </w:rPr>
      </w:pPr>
      <w:r>
        <w:rPr>
          <w:rFonts w:ascii="Times New Roman" w:hAnsi="Times New Roman" w:hint="eastAsia"/>
          <w:szCs w:val="22"/>
        </w:rPr>
        <w:t>注）日本語で書いてもよいが，「図」ではなく「</w:t>
      </w:r>
      <w:r>
        <w:rPr>
          <w:rFonts w:ascii="Times New Roman" w:hAnsi="Times New Roman" w:hint="eastAsia"/>
          <w:szCs w:val="22"/>
        </w:rPr>
        <w:t>Fig</w:t>
      </w:r>
      <w:r>
        <w:rPr>
          <w:rFonts w:ascii="Times New Roman" w:hAnsi="Times New Roman"/>
          <w:szCs w:val="22"/>
        </w:rPr>
        <w:t>ur</w:t>
      </w:r>
      <w:r>
        <w:rPr>
          <w:rFonts w:ascii="Times New Roman" w:hAnsi="Times New Roman" w:hint="eastAsia"/>
          <w:szCs w:val="22"/>
        </w:rPr>
        <w:t>e</w:t>
      </w:r>
      <w:r>
        <w:rPr>
          <w:rFonts w:ascii="Times New Roman" w:hAnsi="Times New Roman" w:hint="eastAsia"/>
          <w:szCs w:val="22"/>
        </w:rPr>
        <w:t>」とする。</w:t>
      </w:r>
    </w:p>
    <w:p w14:paraId="1680E8A5" w14:textId="11DE786C" w:rsidR="00795D76" w:rsidRPr="0017189B" w:rsidRDefault="00795D76" w:rsidP="00833F45">
      <w:pPr>
        <w:rPr>
          <w:rFonts w:ascii="Times New Roman" w:hAnsi="Times New Roman"/>
          <w:szCs w:val="22"/>
        </w:rPr>
      </w:pPr>
      <w:r>
        <w:rPr>
          <w:rFonts w:ascii="Times New Roman" w:hAnsi="Times New Roman" w:hint="eastAsia"/>
          <w:szCs w:val="22"/>
        </w:rPr>
        <w:t>*</w:t>
      </w:r>
      <w:r w:rsidRPr="00795D76">
        <w:rPr>
          <w:rFonts w:ascii="Times New Roman" w:hAnsi="Times New Roman"/>
          <w:i/>
          <w:iCs/>
          <w:szCs w:val="22"/>
        </w:rPr>
        <w:t>p</w:t>
      </w:r>
      <w:r>
        <w:rPr>
          <w:rFonts w:ascii="Times New Roman" w:hAnsi="Times New Roman"/>
          <w:szCs w:val="22"/>
        </w:rPr>
        <w:t xml:space="preserve"> &lt; .05, **</w:t>
      </w:r>
      <w:r w:rsidRPr="00795D76">
        <w:rPr>
          <w:rFonts w:ascii="Times New Roman" w:hAnsi="Times New Roman"/>
          <w:i/>
          <w:iCs/>
          <w:szCs w:val="22"/>
        </w:rPr>
        <w:t>p</w:t>
      </w:r>
      <w:r>
        <w:rPr>
          <w:rFonts w:ascii="Times New Roman" w:hAnsi="Times New Roman"/>
          <w:szCs w:val="22"/>
        </w:rPr>
        <w:t xml:space="preserve"> &lt; .01.</w:t>
      </w:r>
    </w:p>
    <w:sectPr w:rsidR="00795D76" w:rsidRPr="0017189B" w:rsidSect="00124232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 w:code="9"/>
      <w:pgMar w:top="1985" w:right="1701" w:bottom="1701" w:left="1701" w:header="851" w:footer="992" w:gutter="0"/>
      <w:lnNumType w:countBy="1"/>
      <w:pgNumType w:start="1"/>
      <w:cols w:space="425"/>
      <w:docGrid w:type="linesAndChars" w:linePitch="526" w:charSpace="936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C2BBC9" w14:textId="77777777" w:rsidR="009B4CC7" w:rsidRDefault="009B4CC7">
      <w:r>
        <w:separator/>
      </w:r>
    </w:p>
  </w:endnote>
  <w:endnote w:type="continuationSeparator" w:id="0">
    <w:p w14:paraId="7C41F2E5" w14:textId="77777777" w:rsidR="009B4CC7" w:rsidRDefault="009B4C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BIZ UDPゴシック">
    <w:panose1 w:val="020B0400000000000000"/>
    <w:charset w:val="80"/>
    <w:family w:val="modern"/>
    <w:pitch w:val="variable"/>
    <w:sig w:usb0="E00002F7" w:usb1="2AC7EDF8" w:usb2="00000012" w:usb3="00000000" w:csb0="0002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D42D83" w14:textId="77777777" w:rsidR="00D2371C" w:rsidRDefault="00D2371C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2A7B13" w14:textId="77777777" w:rsidR="00D2371C" w:rsidRDefault="00D2371C">
    <w:pPr>
      <w:pStyle w:val="a5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F652AB" w14:textId="77777777" w:rsidR="00D2371C" w:rsidRDefault="00D2371C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C7D49B" w14:textId="77777777" w:rsidR="009B4CC7" w:rsidRDefault="009B4CC7">
      <w:r>
        <w:separator/>
      </w:r>
    </w:p>
  </w:footnote>
  <w:footnote w:type="continuationSeparator" w:id="0">
    <w:p w14:paraId="04505558" w14:textId="77777777" w:rsidR="009B4CC7" w:rsidRDefault="009B4CC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308FFB" w14:textId="77777777" w:rsidR="00D2371C" w:rsidRDefault="00D2371C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A303AB" w14:textId="2CA2BB89" w:rsidR="003D0D3C" w:rsidRPr="00E575EB" w:rsidRDefault="00E575EB" w:rsidP="00E575EB">
    <w:pPr>
      <w:pStyle w:val="a3"/>
      <w:tabs>
        <w:tab w:val="clear" w:pos="8504"/>
      </w:tabs>
      <w:jc w:val="right"/>
    </w:pPr>
    <w:r>
      <w:fldChar w:fldCharType="begin"/>
    </w:r>
    <w:r>
      <w:instrText>PAGE   \* MERGEFORMAT</w:instrText>
    </w:r>
    <w:r>
      <w:fldChar w:fldCharType="separate"/>
    </w:r>
    <w:r w:rsidR="004B20CB" w:rsidRPr="004B20CB">
      <w:rPr>
        <w:noProof/>
        <w:lang w:val="ja-JP"/>
      </w:rPr>
      <w:t>1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7872F2" w14:textId="77777777" w:rsidR="00D2371C" w:rsidRDefault="00D2371C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805513F"/>
    <w:multiLevelType w:val="hybridMultilevel"/>
    <w:tmpl w:val="CF1AAE20"/>
    <w:lvl w:ilvl="0" w:tplc="73D63410">
      <w:numFmt w:val="bullet"/>
      <w:lvlText w:val="・"/>
      <w:lvlJc w:val="left"/>
      <w:pPr>
        <w:tabs>
          <w:tab w:val="num" w:pos="360"/>
        </w:tabs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7CC6178F"/>
    <w:multiLevelType w:val="hybridMultilevel"/>
    <w:tmpl w:val="59E06AC6"/>
    <w:lvl w:ilvl="0" w:tplc="0409000F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</w:lvl>
    <w:lvl w:ilvl="1" w:tplc="04090017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9DAC405C">
      <w:numFmt w:val="bullet"/>
      <w:lvlText w:val="※"/>
      <w:lvlJc w:val="left"/>
      <w:pPr>
        <w:tabs>
          <w:tab w:val="num" w:pos="1200"/>
        </w:tabs>
        <w:ind w:left="1200" w:hanging="360"/>
      </w:pPr>
      <w:rPr>
        <w:rFonts w:ascii="ＭＳ 明朝" w:eastAsia="ＭＳ 明朝" w:hAnsi="ＭＳ 明朝" w:cs="Times New Roman" w:hint="eastAsia"/>
      </w:rPr>
    </w:lvl>
    <w:lvl w:ilvl="3" w:tplc="0409000F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num w:numId="1" w16cid:durableId="5250477">
    <w:abstractNumId w:val="1"/>
  </w:num>
  <w:num w:numId="2" w16cid:durableId="207376715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embedSystemFonts/>
  <w:bordersDoNotSurroundHeader/>
  <w:bordersDoNotSurroundFooter/>
  <w:activeWritingStyle w:appName="MSWord" w:lang="en-US" w:vendorID="64" w:dllVersion="6" w:nlCheck="1" w:checkStyle="1"/>
  <w:activeWritingStyle w:appName="MSWord" w:lang="ja-JP" w:vendorID="64" w:dllVersion="6" w:nlCheck="1" w:checkStyle="1"/>
  <w:activeWritingStyle w:appName="MSWord" w:lang="ja-JP" w:vendorID="64" w:dllVersion="0" w:nlCheck="1" w:checkStyle="1"/>
  <w:activeWritingStyle w:appName="MSWord" w:lang="en-US" w:vendorID="64" w:dllVersion="0" w:nlCheck="1" w:checkStyle="0"/>
  <w:activeWritingStyle w:appName="MSWord" w:lang="en-US" w:vendorID="64" w:dllVersion="4096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840"/>
  <w:drawingGridHorizontalSpacing w:val="133"/>
  <w:drawingGridVerticalSpacing w:val="263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0NDMzM7Iwt7QwMDBR0lEKTi0uzszPAykwMqkFADvevsotAAAA"/>
  </w:docVars>
  <w:rsids>
    <w:rsidRoot w:val="007E3972"/>
    <w:rsid w:val="000000E6"/>
    <w:rsid w:val="000006A1"/>
    <w:rsid w:val="0000133F"/>
    <w:rsid w:val="00002C93"/>
    <w:rsid w:val="000035EB"/>
    <w:rsid w:val="0000384E"/>
    <w:rsid w:val="00003870"/>
    <w:rsid w:val="00003A95"/>
    <w:rsid w:val="00004665"/>
    <w:rsid w:val="000049A3"/>
    <w:rsid w:val="00004E59"/>
    <w:rsid w:val="000055E1"/>
    <w:rsid w:val="000058B8"/>
    <w:rsid w:val="00005B9E"/>
    <w:rsid w:val="000067B6"/>
    <w:rsid w:val="00010AD5"/>
    <w:rsid w:val="00011817"/>
    <w:rsid w:val="00011C84"/>
    <w:rsid w:val="00011EF5"/>
    <w:rsid w:val="000127B4"/>
    <w:rsid w:val="00012E77"/>
    <w:rsid w:val="00014791"/>
    <w:rsid w:val="000148D9"/>
    <w:rsid w:val="00014CC0"/>
    <w:rsid w:val="00015BE4"/>
    <w:rsid w:val="00017E53"/>
    <w:rsid w:val="000200BD"/>
    <w:rsid w:val="000204BF"/>
    <w:rsid w:val="000206A5"/>
    <w:rsid w:val="00021324"/>
    <w:rsid w:val="00021843"/>
    <w:rsid w:val="00024366"/>
    <w:rsid w:val="00024863"/>
    <w:rsid w:val="00024AB8"/>
    <w:rsid w:val="00025373"/>
    <w:rsid w:val="00026128"/>
    <w:rsid w:val="000273F3"/>
    <w:rsid w:val="000326DF"/>
    <w:rsid w:val="00032FAF"/>
    <w:rsid w:val="00034CB1"/>
    <w:rsid w:val="00035E8D"/>
    <w:rsid w:val="0003632B"/>
    <w:rsid w:val="00037CAB"/>
    <w:rsid w:val="00040009"/>
    <w:rsid w:val="0004023D"/>
    <w:rsid w:val="000405D0"/>
    <w:rsid w:val="00040A66"/>
    <w:rsid w:val="00040E94"/>
    <w:rsid w:val="00041655"/>
    <w:rsid w:val="0004214F"/>
    <w:rsid w:val="000431FA"/>
    <w:rsid w:val="000439EF"/>
    <w:rsid w:val="00044249"/>
    <w:rsid w:val="000445A1"/>
    <w:rsid w:val="000454E3"/>
    <w:rsid w:val="00047A18"/>
    <w:rsid w:val="00050084"/>
    <w:rsid w:val="000500D5"/>
    <w:rsid w:val="0005048D"/>
    <w:rsid w:val="000505B4"/>
    <w:rsid w:val="00050C78"/>
    <w:rsid w:val="00050D85"/>
    <w:rsid w:val="0005214C"/>
    <w:rsid w:val="000531DD"/>
    <w:rsid w:val="00053459"/>
    <w:rsid w:val="00055C35"/>
    <w:rsid w:val="00055EBD"/>
    <w:rsid w:val="00056226"/>
    <w:rsid w:val="00061052"/>
    <w:rsid w:val="00061354"/>
    <w:rsid w:val="00061FA4"/>
    <w:rsid w:val="00062229"/>
    <w:rsid w:val="000628D6"/>
    <w:rsid w:val="00062C88"/>
    <w:rsid w:val="00063480"/>
    <w:rsid w:val="00063F1C"/>
    <w:rsid w:val="00063F9D"/>
    <w:rsid w:val="00064292"/>
    <w:rsid w:val="00064633"/>
    <w:rsid w:val="00064FA8"/>
    <w:rsid w:val="0006570B"/>
    <w:rsid w:val="00065976"/>
    <w:rsid w:val="00065DB4"/>
    <w:rsid w:val="00066304"/>
    <w:rsid w:val="0006657D"/>
    <w:rsid w:val="00070E46"/>
    <w:rsid w:val="000714A9"/>
    <w:rsid w:val="0007195B"/>
    <w:rsid w:val="000719D0"/>
    <w:rsid w:val="00071DCC"/>
    <w:rsid w:val="00072137"/>
    <w:rsid w:val="00075222"/>
    <w:rsid w:val="0007688F"/>
    <w:rsid w:val="00076C4D"/>
    <w:rsid w:val="00077446"/>
    <w:rsid w:val="00081958"/>
    <w:rsid w:val="00082432"/>
    <w:rsid w:val="00082A57"/>
    <w:rsid w:val="00082F25"/>
    <w:rsid w:val="00083355"/>
    <w:rsid w:val="00084DA0"/>
    <w:rsid w:val="000856D8"/>
    <w:rsid w:val="00086E77"/>
    <w:rsid w:val="000900F3"/>
    <w:rsid w:val="00090BD8"/>
    <w:rsid w:val="00091F70"/>
    <w:rsid w:val="00095375"/>
    <w:rsid w:val="00095939"/>
    <w:rsid w:val="00095C30"/>
    <w:rsid w:val="00096E18"/>
    <w:rsid w:val="000A0490"/>
    <w:rsid w:val="000A0BC7"/>
    <w:rsid w:val="000A160B"/>
    <w:rsid w:val="000A1849"/>
    <w:rsid w:val="000A2A6C"/>
    <w:rsid w:val="000A2C7A"/>
    <w:rsid w:val="000A3187"/>
    <w:rsid w:val="000A4E3A"/>
    <w:rsid w:val="000A569F"/>
    <w:rsid w:val="000A59E4"/>
    <w:rsid w:val="000A5AEC"/>
    <w:rsid w:val="000A710E"/>
    <w:rsid w:val="000A7DDF"/>
    <w:rsid w:val="000A7FA0"/>
    <w:rsid w:val="000B0421"/>
    <w:rsid w:val="000B1783"/>
    <w:rsid w:val="000B1AE1"/>
    <w:rsid w:val="000B2110"/>
    <w:rsid w:val="000B2ECF"/>
    <w:rsid w:val="000B360B"/>
    <w:rsid w:val="000B3914"/>
    <w:rsid w:val="000B3A74"/>
    <w:rsid w:val="000B50F9"/>
    <w:rsid w:val="000B5A84"/>
    <w:rsid w:val="000B5C5D"/>
    <w:rsid w:val="000B5E0D"/>
    <w:rsid w:val="000C02E3"/>
    <w:rsid w:val="000C05D8"/>
    <w:rsid w:val="000C08AD"/>
    <w:rsid w:val="000C16BF"/>
    <w:rsid w:val="000C17DE"/>
    <w:rsid w:val="000C1984"/>
    <w:rsid w:val="000C199D"/>
    <w:rsid w:val="000C2232"/>
    <w:rsid w:val="000C3F7F"/>
    <w:rsid w:val="000C4F05"/>
    <w:rsid w:val="000C570A"/>
    <w:rsid w:val="000C5BBF"/>
    <w:rsid w:val="000C7107"/>
    <w:rsid w:val="000C7D1E"/>
    <w:rsid w:val="000D0311"/>
    <w:rsid w:val="000D05D4"/>
    <w:rsid w:val="000D0DA9"/>
    <w:rsid w:val="000D1835"/>
    <w:rsid w:val="000D1865"/>
    <w:rsid w:val="000D5286"/>
    <w:rsid w:val="000D57CE"/>
    <w:rsid w:val="000D5F8D"/>
    <w:rsid w:val="000D61DC"/>
    <w:rsid w:val="000D64BC"/>
    <w:rsid w:val="000D7112"/>
    <w:rsid w:val="000E0C94"/>
    <w:rsid w:val="000E2203"/>
    <w:rsid w:val="000E275D"/>
    <w:rsid w:val="000E2B34"/>
    <w:rsid w:val="000E2B68"/>
    <w:rsid w:val="000E3AD1"/>
    <w:rsid w:val="000E4F81"/>
    <w:rsid w:val="000E6065"/>
    <w:rsid w:val="000F0AB8"/>
    <w:rsid w:val="000F0B0E"/>
    <w:rsid w:val="000F1186"/>
    <w:rsid w:val="000F187D"/>
    <w:rsid w:val="000F4399"/>
    <w:rsid w:val="000F49B1"/>
    <w:rsid w:val="000F5657"/>
    <w:rsid w:val="000F720F"/>
    <w:rsid w:val="000F7A0B"/>
    <w:rsid w:val="00100271"/>
    <w:rsid w:val="0010085C"/>
    <w:rsid w:val="00100D0D"/>
    <w:rsid w:val="00102699"/>
    <w:rsid w:val="001028E7"/>
    <w:rsid w:val="001038E5"/>
    <w:rsid w:val="00103C3B"/>
    <w:rsid w:val="00103FC4"/>
    <w:rsid w:val="00105584"/>
    <w:rsid w:val="00106223"/>
    <w:rsid w:val="00106BAE"/>
    <w:rsid w:val="00106C22"/>
    <w:rsid w:val="00106FA6"/>
    <w:rsid w:val="001079C9"/>
    <w:rsid w:val="00107CB7"/>
    <w:rsid w:val="00107ED2"/>
    <w:rsid w:val="001111BA"/>
    <w:rsid w:val="00111E7B"/>
    <w:rsid w:val="00113125"/>
    <w:rsid w:val="00113C4B"/>
    <w:rsid w:val="00115D70"/>
    <w:rsid w:val="001178AA"/>
    <w:rsid w:val="001205E7"/>
    <w:rsid w:val="00120662"/>
    <w:rsid w:val="001213C0"/>
    <w:rsid w:val="001228F5"/>
    <w:rsid w:val="00122B27"/>
    <w:rsid w:val="00123C09"/>
    <w:rsid w:val="00124232"/>
    <w:rsid w:val="001244D3"/>
    <w:rsid w:val="001251B1"/>
    <w:rsid w:val="00125C5E"/>
    <w:rsid w:val="00125D5C"/>
    <w:rsid w:val="00126FE0"/>
    <w:rsid w:val="00131D20"/>
    <w:rsid w:val="00132011"/>
    <w:rsid w:val="00132C93"/>
    <w:rsid w:val="0013323C"/>
    <w:rsid w:val="00134137"/>
    <w:rsid w:val="001346AC"/>
    <w:rsid w:val="00135417"/>
    <w:rsid w:val="001357C7"/>
    <w:rsid w:val="00137324"/>
    <w:rsid w:val="00137B84"/>
    <w:rsid w:val="00137BE3"/>
    <w:rsid w:val="001401D1"/>
    <w:rsid w:val="00140774"/>
    <w:rsid w:val="00140839"/>
    <w:rsid w:val="001423E5"/>
    <w:rsid w:val="00143374"/>
    <w:rsid w:val="00145178"/>
    <w:rsid w:val="0014528A"/>
    <w:rsid w:val="001463B0"/>
    <w:rsid w:val="00146FCD"/>
    <w:rsid w:val="00147104"/>
    <w:rsid w:val="001473D1"/>
    <w:rsid w:val="001502B3"/>
    <w:rsid w:val="001508BA"/>
    <w:rsid w:val="00151B67"/>
    <w:rsid w:val="00152249"/>
    <w:rsid w:val="00152E22"/>
    <w:rsid w:val="00153122"/>
    <w:rsid w:val="001537BE"/>
    <w:rsid w:val="0015450A"/>
    <w:rsid w:val="0015477D"/>
    <w:rsid w:val="00156E59"/>
    <w:rsid w:val="001578AD"/>
    <w:rsid w:val="00160079"/>
    <w:rsid w:val="0016181C"/>
    <w:rsid w:val="00163A42"/>
    <w:rsid w:val="00163E41"/>
    <w:rsid w:val="00163E8C"/>
    <w:rsid w:val="00164205"/>
    <w:rsid w:val="00164B5A"/>
    <w:rsid w:val="00164C56"/>
    <w:rsid w:val="00164E80"/>
    <w:rsid w:val="001653C5"/>
    <w:rsid w:val="001663CE"/>
    <w:rsid w:val="001667FD"/>
    <w:rsid w:val="0016684C"/>
    <w:rsid w:val="001669A8"/>
    <w:rsid w:val="0016712D"/>
    <w:rsid w:val="00167184"/>
    <w:rsid w:val="00167406"/>
    <w:rsid w:val="00167A3A"/>
    <w:rsid w:val="0017037F"/>
    <w:rsid w:val="0017189B"/>
    <w:rsid w:val="0017241E"/>
    <w:rsid w:val="001728CE"/>
    <w:rsid w:val="00172BFD"/>
    <w:rsid w:val="00173778"/>
    <w:rsid w:val="001743F0"/>
    <w:rsid w:val="00174976"/>
    <w:rsid w:val="0017570F"/>
    <w:rsid w:val="00175F07"/>
    <w:rsid w:val="001764A8"/>
    <w:rsid w:val="001768A6"/>
    <w:rsid w:val="001768FF"/>
    <w:rsid w:val="0018001E"/>
    <w:rsid w:val="001823A9"/>
    <w:rsid w:val="00182ADA"/>
    <w:rsid w:val="00183FB8"/>
    <w:rsid w:val="0018421C"/>
    <w:rsid w:val="001846AF"/>
    <w:rsid w:val="00184F0A"/>
    <w:rsid w:val="00185238"/>
    <w:rsid w:val="001852EF"/>
    <w:rsid w:val="00185A09"/>
    <w:rsid w:val="00185D13"/>
    <w:rsid w:val="00186532"/>
    <w:rsid w:val="001871F9"/>
    <w:rsid w:val="00187776"/>
    <w:rsid w:val="00190592"/>
    <w:rsid w:val="0019144E"/>
    <w:rsid w:val="0019163C"/>
    <w:rsid w:val="001916BD"/>
    <w:rsid w:val="00192198"/>
    <w:rsid w:val="001921E3"/>
    <w:rsid w:val="0019284A"/>
    <w:rsid w:val="00194EED"/>
    <w:rsid w:val="00195DAB"/>
    <w:rsid w:val="00196089"/>
    <w:rsid w:val="001969C6"/>
    <w:rsid w:val="00196EDD"/>
    <w:rsid w:val="00197756"/>
    <w:rsid w:val="001A153A"/>
    <w:rsid w:val="001A238A"/>
    <w:rsid w:val="001A23F7"/>
    <w:rsid w:val="001A28F0"/>
    <w:rsid w:val="001A309F"/>
    <w:rsid w:val="001A3251"/>
    <w:rsid w:val="001A392A"/>
    <w:rsid w:val="001A48A8"/>
    <w:rsid w:val="001A73C9"/>
    <w:rsid w:val="001B0AAF"/>
    <w:rsid w:val="001B15B0"/>
    <w:rsid w:val="001B15F8"/>
    <w:rsid w:val="001B1D94"/>
    <w:rsid w:val="001B3446"/>
    <w:rsid w:val="001B36B4"/>
    <w:rsid w:val="001B49FA"/>
    <w:rsid w:val="001B6C24"/>
    <w:rsid w:val="001B7705"/>
    <w:rsid w:val="001C0733"/>
    <w:rsid w:val="001C151F"/>
    <w:rsid w:val="001C1B90"/>
    <w:rsid w:val="001C2177"/>
    <w:rsid w:val="001C2528"/>
    <w:rsid w:val="001C2574"/>
    <w:rsid w:val="001C31ED"/>
    <w:rsid w:val="001C3575"/>
    <w:rsid w:val="001C5226"/>
    <w:rsid w:val="001C6233"/>
    <w:rsid w:val="001C62DA"/>
    <w:rsid w:val="001C6AEB"/>
    <w:rsid w:val="001D0945"/>
    <w:rsid w:val="001D0C21"/>
    <w:rsid w:val="001D2098"/>
    <w:rsid w:val="001D2938"/>
    <w:rsid w:val="001D3832"/>
    <w:rsid w:val="001D5482"/>
    <w:rsid w:val="001D565C"/>
    <w:rsid w:val="001D60B7"/>
    <w:rsid w:val="001D70E0"/>
    <w:rsid w:val="001D773A"/>
    <w:rsid w:val="001E0C32"/>
    <w:rsid w:val="001E14E3"/>
    <w:rsid w:val="001E1DB0"/>
    <w:rsid w:val="001E1FF8"/>
    <w:rsid w:val="001E25FE"/>
    <w:rsid w:val="001E285D"/>
    <w:rsid w:val="001E357B"/>
    <w:rsid w:val="001E413B"/>
    <w:rsid w:val="001E50ED"/>
    <w:rsid w:val="001E5565"/>
    <w:rsid w:val="001E61D4"/>
    <w:rsid w:val="001E64E7"/>
    <w:rsid w:val="001E6955"/>
    <w:rsid w:val="001E78FF"/>
    <w:rsid w:val="001E7B2C"/>
    <w:rsid w:val="001E7F56"/>
    <w:rsid w:val="001F1B12"/>
    <w:rsid w:val="001F1C13"/>
    <w:rsid w:val="001F39CD"/>
    <w:rsid w:val="001F4F8A"/>
    <w:rsid w:val="001F7204"/>
    <w:rsid w:val="001F7F85"/>
    <w:rsid w:val="0020040A"/>
    <w:rsid w:val="00200533"/>
    <w:rsid w:val="0020116A"/>
    <w:rsid w:val="002013C2"/>
    <w:rsid w:val="0020152B"/>
    <w:rsid w:val="002020E4"/>
    <w:rsid w:val="00202A23"/>
    <w:rsid w:val="0020304F"/>
    <w:rsid w:val="00204757"/>
    <w:rsid w:val="00204A5A"/>
    <w:rsid w:val="00206014"/>
    <w:rsid w:val="0020638B"/>
    <w:rsid w:val="00207E72"/>
    <w:rsid w:val="00210343"/>
    <w:rsid w:val="00210980"/>
    <w:rsid w:val="002115AE"/>
    <w:rsid w:val="002118CC"/>
    <w:rsid w:val="00211FCF"/>
    <w:rsid w:val="00213C6C"/>
    <w:rsid w:val="00213D46"/>
    <w:rsid w:val="0021527C"/>
    <w:rsid w:val="00215C59"/>
    <w:rsid w:val="00215CAB"/>
    <w:rsid w:val="00215ECE"/>
    <w:rsid w:val="002167A5"/>
    <w:rsid w:val="0021695A"/>
    <w:rsid w:val="00217310"/>
    <w:rsid w:val="00217B17"/>
    <w:rsid w:val="00217B60"/>
    <w:rsid w:val="002203EB"/>
    <w:rsid w:val="00220C32"/>
    <w:rsid w:val="00221C01"/>
    <w:rsid w:val="00222642"/>
    <w:rsid w:val="00222E99"/>
    <w:rsid w:val="002238C0"/>
    <w:rsid w:val="0022455E"/>
    <w:rsid w:val="002248CD"/>
    <w:rsid w:val="00224AB7"/>
    <w:rsid w:val="00225343"/>
    <w:rsid w:val="0022536B"/>
    <w:rsid w:val="00225A81"/>
    <w:rsid w:val="00225F4D"/>
    <w:rsid w:val="002268B0"/>
    <w:rsid w:val="00226D42"/>
    <w:rsid w:val="00226E22"/>
    <w:rsid w:val="00226EF9"/>
    <w:rsid w:val="002270AF"/>
    <w:rsid w:val="002303E2"/>
    <w:rsid w:val="002307FE"/>
    <w:rsid w:val="00230B58"/>
    <w:rsid w:val="00231C8A"/>
    <w:rsid w:val="00232626"/>
    <w:rsid w:val="002326F1"/>
    <w:rsid w:val="002332E2"/>
    <w:rsid w:val="0023351F"/>
    <w:rsid w:val="00233B15"/>
    <w:rsid w:val="00235AFC"/>
    <w:rsid w:val="00235EB2"/>
    <w:rsid w:val="00236F18"/>
    <w:rsid w:val="00240E8D"/>
    <w:rsid w:val="00242039"/>
    <w:rsid w:val="00242747"/>
    <w:rsid w:val="0024299E"/>
    <w:rsid w:val="00242BCB"/>
    <w:rsid w:val="0024355F"/>
    <w:rsid w:val="00243E0A"/>
    <w:rsid w:val="00243E25"/>
    <w:rsid w:val="00244921"/>
    <w:rsid w:val="00246901"/>
    <w:rsid w:val="00246C4B"/>
    <w:rsid w:val="00250BF8"/>
    <w:rsid w:val="00251003"/>
    <w:rsid w:val="00251821"/>
    <w:rsid w:val="00251864"/>
    <w:rsid w:val="002519A1"/>
    <w:rsid w:val="00252671"/>
    <w:rsid w:val="002533A1"/>
    <w:rsid w:val="002536CB"/>
    <w:rsid w:val="00253795"/>
    <w:rsid w:val="00253A79"/>
    <w:rsid w:val="00253CD6"/>
    <w:rsid w:val="00256AF7"/>
    <w:rsid w:val="00256F45"/>
    <w:rsid w:val="00257950"/>
    <w:rsid w:val="002600D9"/>
    <w:rsid w:val="00260ACE"/>
    <w:rsid w:val="002617A3"/>
    <w:rsid w:val="00262D7B"/>
    <w:rsid w:val="002647C8"/>
    <w:rsid w:val="00264973"/>
    <w:rsid w:val="0026579B"/>
    <w:rsid w:val="002668CD"/>
    <w:rsid w:val="00267B32"/>
    <w:rsid w:val="002707EB"/>
    <w:rsid w:val="00271A5E"/>
    <w:rsid w:val="002724E6"/>
    <w:rsid w:val="00272FFF"/>
    <w:rsid w:val="002744D3"/>
    <w:rsid w:val="00274A80"/>
    <w:rsid w:val="00274B9D"/>
    <w:rsid w:val="00274F48"/>
    <w:rsid w:val="00276391"/>
    <w:rsid w:val="002769E2"/>
    <w:rsid w:val="00276EA0"/>
    <w:rsid w:val="002804C2"/>
    <w:rsid w:val="00280C21"/>
    <w:rsid w:val="00282598"/>
    <w:rsid w:val="0028735B"/>
    <w:rsid w:val="00291242"/>
    <w:rsid w:val="00292D9F"/>
    <w:rsid w:val="00293260"/>
    <w:rsid w:val="00294C0C"/>
    <w:rsid w:val="0029546A"/>
    <w:rsid w:val="002957FA"/>
    <w:rsid w:val="00296272"/>
    <w:rsid w:val="00296371"/>
    <w:rsid w:val="00296F82"/>
    <w:rsid w:val="002972DE"/>
    <w:rsid w:val="00297A75"/>
    <w:rsid w:val="002A113B"/>
    <w:rsid w:val="002A32EC"/>
    <w:rsid w:val="002A397A"/>
    <w:rsid w:val="002A3E97"/>
    <w:rsid w:val="002A41CF"/>
    <w:rsid w:val="002A448A"/>
    <w:rsid w:val="002A4D4D"/>
    <w:rsid w:val="002A5671"/>
    <w:rsid w:val="002A56CE"/>
    <w:rsid w:val="002A6905"/>
    <w:rsid w:val="002A6B0A"/>
    <w:rsid w:val="002A778C"/>
    <w:rsid w:val="002B020D"/>
    <w:rsid w:val="002B2BA0"/>
    <w:rsid w:val="002B340C"/>
    <w:rsid w:val="002B4846"/>
    <w:rsid w:val="002B4C55"/>
    <w:rsid w:val="002B4C72"/>
    <w:rsid w:val="002B5558"/>
    <w:rsid w:val="002B7363"/>
    <w:rsid w:val="002C0235"/>
    <w:rsid w:val="002C0C52"/>
    <w:rsid w:val="002C1D95"/>
    <w:rsid w:val="002C27FE"/>
    <w:rsid w:val="002C417E"/>
    <w:rsid w:val="002C4592"/>
    <w:rsid w:val="002C488E"/>
    <w:rsid w:val="002C5C9D"/>
    <w:rsid w:val="002C65C0"/>
    <w:rsid w:val="002C6A82"/>
    <w:rsid w:val="002C71B4"/>
    <w:rsid w:val="002D024D"/>
    <w:rsid w:val="002D0EC3"/>
    <w:rsid w:val="002D1278"/>
    <w:rsid w:val="002D14C4"/>
    <w:rsid w:val="002D1DD4"/>
    <w:rsid w:val="002D340B"/>
    <w:rsid w:val="002D4BB9"/>
    <w:rsid w:val="002D587E"/>
    <w:rsid w:val="002D58BC"/>
    <w:rsid w:val="002D5A26"/>
    <w:rsid w:val="002D5B63"/>
    <w:rsid w:val="002D5DC8"/>
    <w:rsid w:val="002D6905"/>
    <w:rsid w:val="002D69D3"/>
    <w:rsid w:val="002D71AD"/>
    <w:rsid w:val="002E0290"/>
    <w:rsid w:val="002E15FE"/>
    <w:rsid w:val="002E1771"/>
    <w:rsid w:val="002E17EC"/>
    <w:rsid w:val="002E1C93"/>
    <w:rsid w:val="002E2621"/>
    <w:rsid w:val="002E292C"/>
    <w:rsid w:val="002E3760"/>
    <w:rsid w:val="002E397F"/>
    <w:rsid w:val="002E3F74"/>
    <w:rsid w:val="002E468B"/>
    <w:rsid w:val="002E4694"/>
    <w:rsid w:val="002E4994"/>
    <w:rsid w:val="002E57C3"/>
    <w:rsid w:val="002E7215"/>
    <w:rsid w:val="002E7A0B"/>
    <w:rsid w:val="002E7DD3"/>
    <w:rsid w:val="002F02AF"/>
    <w:rsid w:val="002F052C"/>
    <w:rsid w:val="002F08A7"/>
    <w:rsid w:val="002F232C"/>
    <w:rsid w:val="002F25B7"/>
    <w:rsid w:val="002F4010"/>
    <w:rsid w:val="002F4879"/>
    <w:rsid w:val="002F4B87"/>
    <w:rsid w:val="002F554D"/>
    <w:rsid w:val="002F626C"/>
    <w:rsid w:val="002F6D82"/>
    <w:rsid w:val="00300719"/>
    <w:rsid w:val="00300B4C"/>
    <w:rsid w:val="00300F20"/>
    <w:rsid w:val="003016B7"/>
    <w:rsid w:val="003023B7"/>
    <w:rsid w:val="00302DBA"/>
    <w:rsid w:val="00302FE9"/>
    <w:rsid w:val="0030368C"/>
    <w:rsid w:val="00303E42"/>
    <w:rsid w:val="0030457C"/>
    <w:rsid w:val="0030482E"/>
    <w:rsid w:val="00305CC9"/>
    <w:rsid w:val="003062D6"/>
    <w:rsid w:val="003070F6"/>
    <w:rsid w:val="00307501"/>
    <w:rsid w:val="0031043A"/>
    <w:rsid w:val="00310941"/>
    <w:rsid w:val="00310A8F"/>
    <w:rsid w:val="00312AAD"/>
    <w:rsid w:val="00314D27"/>
    <w:rsid w:val="003160AE"/>
    <w:rsid w:val="00316239"/>
    <w:rsid w:val="00316430"/>
    <w:rsid w:val="0031659F"/>
    <w:rsid w:val="00316C28"/>
    <w:rsid w:val="00317696"/>
    <w:rsid w:val="003177C3"/>
    <w:rsid w:val="00320268"/>
    <w:rsid w:val="0032039D"/>
    <w:rsid w:val="00320439"/>
    <w:rsid w:val="003204AC"/>
    <w:rsid w:val="0032069B"/>
    <w:rsid w:val="003209DC"/>
    <w:rsid w:val="003214E5"/>
    <w:rsid w:val="00322B1F"/>
    <w:rsid w:val="00322CDF"/>
    <w:rsid w:val="00323180"/>
    <w:rsid w:val="00323682"/>
    <w:rsid w:val="003245B3"/>
    <w:rsid w:val="00330494"/>
    <w:rsid w:val="00330528"/>
    <w:rsid w:val="00330E4D"/>
    <w:rsid w:val="003315F4"/>
    <w:rsid w:val="00331939"/>
    <w:rsid w:val="00331E7F"/>
    <w:rsid w:val="003347A4"/>
    <w:rsid w:val="00335CD9"/>
    <w:rsid w:val="0034009D"/>
    <w:rsid w:val="00340F13"/>
    <w:rsid w:val="00341315"/>
    <w:rsid w:val="00342519"/>
    <w:rsid w:val="00342FFB"/>
    <w:rsid w:val="00343155"/>
    <w:rsid w:val="003454A1"/>
    <w:rsid w:val="00345FD5"/>
    <w:rsid w:val="0034652D"/>
    <w:rsid w:val="003467DE"/>
    <w:rsid w:val="00347F2B"/>
    <w:rsid w:val="0035091A"/>
    <w:rsid w:val="003509BD"/>
    <w:rsid w:val="0035158C"/>
    <w:rsid w:val="00351723"/>
    <w:rsid w:val="003523E1"/>
    <w:rsid w:val="003526A9"/>
    <w:rsid w:val="0035281B"/>
    <w:rsid w:val="0035394D"/>
    <w:rsid w:val="00353DFC"/>
    <w:rsid w:val="003540A2"/>
    <w:rsid w:val="003542DB"/>
    <w:rsid w:val="0035464A"/>
    <w:rsid w:val="00355025"/>
    <w:rsid w:val="00355D04"/>
    <w:rsid w:val="00356546"/>
    <w:rsid w:val="00357659"/>
    <w:rsid w:val="003576A8"/>
    <w:rsid w:val="00357921"/>
    <w:rsid w:val="00357A13"/>
    <w:rsid w:val="00360408"/>
    <w:rsid w:val="0036268C"/>
    <w:rsid w:val="00362A8D"/>
    <w:rsid w:val="00362DF9"/>
    <w:rsid w:val="003638F1"/>
    <w:rsid w:val="00363B62"/>
    <w:rsid w:val="00363C31"/>
    <w:rsid w:val="00364672"/>
    <w:rsid w:val="00365433"/>
    <w:rsid w:val="00367B3B"/>
    <w:rsid w:val="00367D70"/>
    <w:rsid w:val="0037138D"/>
    <w:rsid w:val="00371BE5"/>
    <w:rsid w:val="003722E4"/>
    <w:rsid w:val="0037253D"/>
    <w:rsid w:val="003726A2"/>
    <w:rsid w:val="00373920"/>
    <w:rsid w:val="00374E45"/>
    <w:rsid w:val="0037544D"/>
    <w:rsid w:val="00375C4A"/>
    <w:rsid w:val="00376353"/>
    <w:rsid w:val="00376E7B"/>
    <w:rsid w:val="00380787"/>
    <w:rsid w:val="0038099F"/>
    <w:rsid w:val="00380FD7"/>
    <w:rsid w:val="003818C9"/>
    <w:rsid w:val="00384A5F"/>
    <w:rsid w:val="003869E1"/>
    <w:rsid w:val="00386FEE"/>
    <w:rsid w:val="00390F1E"/>
    <w:rsid w:val="00391ED7"/>
    <w:rsid w:val="003922AA"/>
    <w:rsid w:val="00392B0B"/>
    <w:rsid w:val="003943B8"/>
    <w:rsid w:val="00395407"/>
    <w:rsid w:val="003954B3"/>
    <w:rsid w:val="0039591A"/>
    <w:rsid w:val="00397569"/>
    <w:rsid w:val="00397FD5"/>
    <w:rsid w:val="003A042E"/>
    <w:rsid w:val="003A05F3"/>
    <w:rsid w:val="003A08AC"/>
    <w:rsid w:val="003A0B77"/>
    <w:rsid w:val="003A0D24"/>
    <w:rsid w:val="003A200F"/>
    <w:rsid w:val="003A3A0E"/>
    <w:rsid w:val="003A47C8"/>
    <w:rsid w:val="003A4CA6"/>
    <w:rsid w:val="003A71B8"/>
    <w:rsid w:val="003A7FE0"/>
    <w:rsid w:val="003B1E73"/>
    <w:rsid w:val="003B2003"/>
    <w:rsid w:val="003B23A2"/>
    <w:rsid w:val="003B23B9"/>
    <w:rsid w:val="003B3439"/>
    <w:rsid w:val="003B3714"/>
    <w:rsid w:val="003B3FDE"/>
    <w:rsid w:val="003B45E2"/>
    <w:rsid w:val="003B606E"/>
    <w:rsid w:val="003B72E8"/>
    <w:rsid w:val="003C01B6"/>
    <w:rsid w:val="003C095C"/>
    <w:rsid w:val="003C0CA5"/>
    <w:rsid w:val="003C1584"/>
    <w:rsid w:val="003C21FD"/>
    <w:rsid w:val="003C3D78"/>
    <w:rsid w:val="003C5944"/>
    <w:rsid w:val="003C688F"/>
    <w:rsid w:val="003C7039"/>
    <w:rsid w:val="003C7828"/>
    <w:rsid w:val="003C7B0B"/>
    <w:rsid w:val="003C7CCE"/>
    <w:rsid w:val="003D012B"/>
    <w:rsid w:val="003D065D"/>
    <w:rsid w:val="003D0A71"/>
    <w:rsid w:val="003D0B08"/>
    <w:rsid w:val="003D0D3C"/>
    <w:rsid w:val="003D37B8"/>
    <w:rsid w:val="003D39F1"/>
    <w:rsid w:val="003D43EA"/>
    <w:rsid w:val="003D47D4"/>
    <w:rsid w:val="003D4850"/>
    <w:rsid w:val="003D4E35"/>
    <w:rsid w:val="003D53F3"/>
    <w:rsid w:val="003D590D"/>
    <w:rsid w:val="003D6E08"/>
    <w:rsid w:val="003D71C2"/>
    <w:rsid w:val="003E1073"/>
    <w:rsid w:val="003E4244"/>
    <w:rsid w:val="003E42D0"/>
    <w:rsid w:val="003E4923"/>
    <w:rsid w:val="003E4B68"/>
    <w:rsid w:val="003E5752"/>
    <w:rsid w:val="003E588D"/>
    <w:rsid w:val="003E660B"/>
    <w:rsid w:val="003E6AC8"/>
    <w:rsid w:val="003E7718"/>
    <w:rsid w:val="003F04DB"/>
    <w:rsid w:val="003F0A82"/>
    <w:rsid w:val="003F0B9B"/>
    <w:rsid w:val="003F0D68"/>
    <w:rsid w:val="003F128A"/>
    <w:rsid w:val="003F1312"/>
    <w:rsid w:val="003F17D2"/>
    <w:rsid w:val="003F183F"/>
    <w:rsid w:val="003F2007"/>
    <w:rsid w:val="003F20CA"/>
    <w:rsid w:val="003F25DD"/>
    <w:rsid w:val="003F376E"/>
    <w:rsid w:val="003F39A2"/>
    <w:rsid w:val="003F5D8F"/>
    <w:rsid w:val="003F6853"/>
    <w:rsid w:val="003F6CFC"/>
    <w:rsid w:val="003F794A"/>
    <w:rsid w:val="00400579"/>
    <w:rsid w:val="00403CA6"/>
    <w:rsid w:val="00404987"/>
    <w:rsid w:val="00404CB6"/>
    <w:rsid w:val="00404CEE"/>
    <w:rsid w:val="00404F43"/>
    <w:rsid w:val="00407027"/>
    <w:rsid w:val="00407AEE"/>
    <w:rsid w:val="00407CAA"/>
    <w:rsid w:val="00410001"/>
    <w:rsid w:val="00410D43"/>
    <w:rsid w:val="004134B6"/>
    <w:rsid w:val="00414ECB"/>
    <w:rsid w:val="00415406"/>
    <w:rsid w:val="00415CDD"/>
    <w:rsid w:val="004162EA"/>
    <w:rsid w:val="004163E3"/>
    <w:rsid w:val="004215D8"/>
    <w:rsid w:val="004225C6"/>
    <w:rsid w:val="00424A68"/>
    <w:rsid w:val="00424E49"/>
    <w:rsid w:val="00425248"/>
    <w:rsid w:val="00425BD4"/>
    <w:rsid w:val="00425D30"/>
    <w:rsid w:val="00432129"/>
    <w:rsid w:val="0043251B"/>
    <w:rsid w:val="00433038"/>
    <w:rsid w:val="00433F5E"/>
    <w:rsid w:val="00434023"/>
    <w:rsid w:val="0043425A"/>
    <w:rsid w:val="00435C55"/>
    <w:rsid w:val="00435FDF"/>
    <w:rsid w:val="004363AA"/>
    <w:rsid w:val="00440FBC"/>
    <w:rsid w:val="00441332"/>
    <w:rsid w:val="00442A4C"/>
    <w:rsid w:val="00442F2D"/>
    <w:rsid w:val="00443A2D"/>
    <w:rsid w:val="0044493B"/>
    <w:rsid w:val="00444D82"/>
    <w:rsid w:val="004476B5"/>
    <w:rsid w:val="00450592"/>
    <w:rsid w:val="004511C5"/>
    <w:rsid w:val="0045180C"/>
    <w:rsid w:val="00452AAD"/>
    <w:rsid w:val="004545FC"/>
    <w:rsid w:val="004546EB"/>
    <w:rsid w:val="00455287"/>
    <w:rsid w:val="004565CF"/>
    <w:rsid w:val="0045680E"/>
    <w:rsid w:val="00457950"/>
    <w:rsid w:val="00460648"/>
    <w:rsid w:val="00461351"/>
    <w:rsid w:val="004624E4"/>
    <w:rsid w:val="004626B8"/>
    <w:rsid w:val="00462A4B"/>
    <w:rsid w:val="00462CA4"/>
    <w:rsid w:val="0046332C"/>
    <w:rsid w:val="004636D7"/>
    <w:rsid w:val="004667B7"/>
    <w:rsid w:val="00467333"/>
    <w:rsid w:val="00467DD2"/>
    <w:rsid w:val="00467EB8"/>
    <w:rsid w:val="00470196"/>
    <w:rsid w:val="00470A9B"/>
    <w:rsid w:val="00470B9B"/>
    <w:rsid w:val="00472213"/>
    <w:rsid w:val="00472D51"/>
    <w:rsid w:val="004736D2"/>
    <w:rsid w:val="0047513D"/>
    <w:rsid w:val="00475B4E"/>
    <w:rsid w:val="004762A2"/>
    <w:rsid w:val="00477424"/>
    <w:rsid w:val="00477C4A"/>
    <w:rsid w:val="00477CAB"/>
    <w:rsid w:val="00480947"/>
    <w:rsid w:val="00481074"/>
    <w:rsid w:val="00481AE5"/>
    <w:rsid w:val="004824CF"/>
    <w:rsid w:val="004824D9"/>
    <w:rsid w:val="0048269E"/>
    <w:rsid w:val="004858A1"/>
    <w:rsid w:val="00485CFB"/>
    <w:rsid w:val="00485ED9"/>
    <w:rsid w:val="0048641A"/>
    <w:rsid w:val="004867F1"/>
    <w:rsid w:val="0048770C"/>
    <w:rsid w:val="00487788"/>
    <w:rsid w:val="004878D9"/>
    <w:rsid w:val="00487ADA"/>
    <w:rsid w:val="00487D29"/>
    <w:rsid w:val="00487E78"/>
    <w:rsid w:val="00490C25"/>
    <w:rsid w:val="00490E46"/>
    <w:rsid w:val="004916FD"/>
    <w:rsid w:val="00495C87"/>
    <w:rsid w:val="00496D08"/>
    <w:rsid w:val="00496E57"/>
    <w:rsid w:val="004A0240"/>
    <w:rsid w:val="004A1113"/>
    <w:rsid w:val="004A1C78"/>
    <w:rsid w:val="004A4329"/>
    <w:rsid w:val="004A498F"/>
    <w:rsid w:val="004A4A81"/>
    <w:rsid w:val="004A58C3"/>
    <w:rsid w:val="004A6C42"/>
    <w:rsid w:val="004B1481"/>
    <w:rsid w:val="004B20CB"/>
    <w:rsid w:val="004B2468"/>
    <w:rsid w:val="004B32BB"/>
    <w:rsid w:val="004B3C32"/>
    <w:rsid w:val="004B3D23"/>
    <w:rsid w:val="004B454C"/>
    <w:rsid w:val="004B5D8A"/>
    <w:rsid w:val="004B6707"/>
    <w:rsid w:val="004B6E9F"/>
    <w:rsid w:val="004C11FE"/>
    <w:rsid w:val="004C203B"/>
    <w:rsid w:val="004C2E18"/>
    <w:rsid w:val="004C2EEA"/>
    <w:rsid w:val="004C3CBF"/>
    <w:rsid w:val="004C57E4"/>
    <w:rsid w:val="004C5F56"/>
    <w:rsid w:val="004C604D"/>
    <w:rsid w:val="004C6981"/>
    <w:rsid w:val="004C6A51"/>
    <w:rsid w:val="004C6EC3"/>
    <w:rsid w:val="004C6FBC"/>
    <w:rsid w:val="004C7C73"/>
    <w:rsid w:val="004D046A"/>
    <w:rsid w:val="004D126D"/>
    <w:rsid w:val="004D13C9"/>
    <w:rsid w:val="004D25C6"/>
    <w:rsid w:val="004D2F69"/>
    <w:rsid w:val="004D3345"/>
    <w:rsid w:val="004D348C"/>
    <w:rsid w:val="004D3629"/>
    <w:rsid w:val="004D4E33"/>
    <w:rsid w:val="004D6C8A"/>
    <w:rsid w:val="004D7811"/>
    <w:rsid w:val="004E011B"/>
    <w:rsid w:val="004E06FE"/>
    <w:rsid w:val="004E1532"/>
    <w:rsid w:val="004E1A4E"/>
    <w:rsid w:val="004E2199"/>
    <w:rsid w:val="004E40AD"/>
    <w:rsid w:val="004E4547"/>
    <w:rsid w:val="004E4E63"/>
    <w:rsid w:val="004E536D"/>
    <w:rsid w:val="004E59F2"/>
    <w:rsid w:val="004E63B7"/>
    <w:rsid w:val="004F0F9E"/>
    <w:rsid w:val="004F2CB3"/>
    <w:rsid w:val="004F3E66"/>
    <w:rsid w:val="004F4368"/>
    <w:rsid w:val="004F5198"/>
    <w:rsid w:val="004F5E4D"/>
    <w:rsid w:val="004F671E"/>
    <w:rsid w:val="004F6B4B"/>
    <w:rsid w:val="0050113A"/>
    <w:rsid w:val="005016F9"/>
    <w:rsid w:val="005033D7"/>
    <w:rsid w:val="005038A0"/>
    <w:rsid w:val="00503B14"/>
    <w:rsid w:val="00506422"/>
    <w:rsid w:val="00506B4D"/>
    <w:rsid w:val="00507366"/>
    <w:rsid w:val="005075C1"/>
    <w:rsid w:val="0051144F"/>
    <w:rsid w:val="00511CEE"/>
    <w:rsid w:val="00512981"/>
    <w:rsid w:val="00512B4C"/>
    <w:rsid w:val="00513058"/>
    <w:rsid w:val="00513131"/>
    <w:rsid w:val="005152A4"/>
    <w:rsid w:val="00515988"/>
    <w:rsid w:val="00515F3B"/>
    <w:rsid w:val="0051620C"/>
    <w:rsid w:val="00517D85"/>
    <w:rsid w:val="005205AF"/>
    <w:rsid w:val="00520CC4"/>
    <w:rsid w:val="00521359"/>
    <w:rsid w:val="00521910"/>
    <w:rsid w:val="00521FE6"/>
    <w:rsid w:val="005223B3"/>
    <w:rsid w:val="00522AB2"/>
    <w:rsid w:val="00522DFD"/>
    <w:rsid w:val="005233DA"/>
    <w:rsid w:val="005235C8"/>
    <w:rsid w:val="00524019"/>
    <w:rsid w:val="00524F2E"/>
    <w:rsid w:val="005250DD"/>
    <w:rsid w:val="00525AB6"/>
    <w:rsid w:val="00526340"/>
    <w:rsid w:val="00530CA8"/>
    <w:rsid w:val="0053162E"/>
    <w:rsid w:val="0053213E"/>
    <w:rsid w:val="00532524"/>
    <w:rsid w:val="00537591"/>
    <w:rsid w:val="00537E6A"/>
    <w:rsid w:val="0054102B"/>
    <w:rsid w:val="005415F2"/>
    <w:rsid w:val="005418E5"/>
    <w:rsid w:val="00542B17"/>
    <w:rsid w:val="00543B60"/>
    <w:rsid w:val="00543D65"/>
    <w:rsid w:val="00544DA3"/>
    <w:rsid w:val="00545D30"/>
    <w:rsid w:val="00545F2E"/>
    <w:rsid w:val="005468E4"/>
    <w:rsid w:val="0055108A"/>
    <w:rsid w:val="00551443"/>
    <w:rsid w:val="0055180F"/>
    <w:rsid w:val="00551C76"/>
    <w:rsid w:val="00552930"/>
    <w:rsid w:val="00552D0F"/>
    <w:rsid w:val="00553FAE"/>
    <w:rsid w:val="00554180"/>
    <w:rsid w:val="0055445B"/>
    <w:rsid w:val="00554491"/>
    <w:rsid w:val="0055581F"/>
    <w:rsid w:val="005560B1"/>
    <w:rsid w:val="00556BA4"/>
    <w:rsid w:val="00556DF4"/>
    <w:rsid w:val="00557CA4"/>
    <w:rsid w:val="00557F36"/>
    <w:rsid w:val="00560134"/>
    <w:rsid w:val="00560E94"/>
    <w:rsid w:val="005611FE"/>
    <w:rsid w:val="005612A1"/>
    <w:rsid w:val="005630D1"/>
    <w:rsid w:val="005649D1"/>
    <w:rsid w:val="00564AF7"/>
    <w:rsid w:val="0056608F"/>
    <w:rsid w:val="005674A0"/>
    <w:rsid w:val="00570262"/>
    <w:rsid w:val="0057032F"/>
    <w:rsid w:val="00571888"/>
    <w:rsid w:val="0057305D"/>
    <w:rsid w:val="00573803"/>
    <w:rsid w:val="0057399B"/>
    <w:rsid w:val="00573D1D"/>
    <w:rsid w:val="00573F2F"/>
    <w:rsid w:val="00574338"/>
    <w:rsid w:val="00575997"/>
    <w:rsid w:val="00576DB8"/>
    <w:rsid w:val="00577043"/>
    <w:rsid w:val="005772C1"/>
    <w:rsid w:val="0057737D"/>
    <w:rsid w:val="0057791C"/>
    <w:rsid w:val="00577A43"/>
    <w:rsid w:val="00577B19"/>
    <w:rsid w:val="00580E76"/>
    <w:rsid w:val="00581293"/>
    <w:rsid w:val="00581D95"/>
    <w:rsid w:val="00582555"/>
    <w:rsid w:val="00583238"/>
    <w:rsid w:val="00584516"/>
    <w:rsid w:val="005847B5"/>
    <w:rsid w:val="00584956"/>
    <w:rsid w:val="0058545F"/>
    <w:rsid w:val="005856E1"/>
    <w:rsid w:val="00585812"/>
    <w:rsid w:val="00585D57"/>
    <w:rsid w:val="00591446"/>
    <w:rsid w:val="0059174B"/>
    <w:rsid w:val="00592D67"/>
    <w:rsid w:val="0059337F"/>
    <w:rsid w:val="00593BAD"/>
    <w:rsid w:val="005940AF"/>
    <w:rsid w:val="005944FA"/>
    <w:rsid w:val="0059462C"/>
    <w:rsid w:val="00595619"/>
    <w:rsid w:val="0059646C"/>
    <w:rsid w:val="00596521"/>
    <w:rsid w:val="00596C24"/>
    <w:rsid w:val="00596FEF"/>
    <w:rsid w:val="005A0863"/>
    <w:rsid w:val="005A0B9D"/>
    <w:rsid w:val="005A1134"/>
    <w:rsid w:val="005A135F"/>
    <w:rsid w:val="005A23F8"/>
    <w:rsid w:val="005A2860"/>
    <w:rsid w:val="005A2AE7"/>
    <w:rsid w:val="005A2B72"/>
    <w:rsid w:val="005A37FF"/>
    <w:rsid w:val="005A5032"/>
    <w:rsid w:val="005A539B"/>
    <w:rsid w:val="005A554C"/>
    <w:rsid w:val="005B1083"/>
    <w:rsid w:val="005B1844"/>
    <w:rsid w:val="005B221D"/>
    <w:rsid w:val="005B24F2"/>
    <w:rsid w:val="005B2B75"/>
    <w:rsid w:val="005B2BF5"/>
    <w:rsid w:val="005B2C79"/>
    <w:rsid w:val="005B577B"/>
    <w:rsid w:val="005B5DBC"/>
    <w:rsid w:val="005B67ED"/>
    <w:rsid w:val="005B68FE"/>
    <w:rsid w:val="005B7022"/>
    <w:rsid w:val="005B715D"/>
    <w:rsid w:val="005B7881"/>
    <w:rsid w:val="005C0E25"/>
    <w:rsid w:val="005C1371"/>
    <w:rsid w:val="005C2335"/>
    <w:rsid w:val="005C28F7"/>
    <w:rsid w:val="005C3070"/>
    <w:rsid w:val="005C3740"/>
    <w:rsid w:val="005C3ED2"/>
    <w:rsid w:val="005C4101"/>
    <w:rsid w:val="005C4199"/>
    <w:rsid w:val="005C5228"/>
    <w:rsid w:val="005C5D49"/>
    <w:rsid w:val="005C60D8"/>
    <w:rsid w:val="005C7186"/>
    <w:rsid w:val="005D0466"/>
    <w:rsid w:val="005D0D27"/>
    <w:rsid w:val="005D1043"/>
    <w:rsid w:val="005D191C"/>
    <w:rsid w:val="005D1FF5"/>
    <w:rsid w:val="005D2440"/>
    <w:rsid w:val="005D3242"/>
    <w:rsid w:val="005D3777"/>
    <w:rsid w:val="005D3882"/>
    <w:rsid w:val="005D3FCA"/>
    <w:rsid w:val="005D637D"/>
    <w:rsid w:val="005D6730"/>
    <w:rsid w:val="005D6A8F"/>
    <w:rsid w:val="005D7612"/>
    <w:rsid w:val="005E0338"/>
    <w:rsid w:val="005E03D1"/>
    <w:rsid w:val="005E062E"/>
    <w:rsid w:val="005E1031"/>
    <w:rsid w:val="005E10BB"/>
    <w:rsid w:val="005E19ED"/>
    <w:rsid w:val="005E3971"/>
    <w:rsid w:val="005E45EB"/>
    <w:rsid w:val="005E4E0D"/>
    <w:rsid w:val="005E5821"/>
    <w:rsid w:val="005E5844"/>
    <w:rsid w:val="005E69D5"/>
    <w:rsid w:val="005E6D51"/>
    <w:rsid w:val="005E7570"/>
    <w:rsid w:val="005E78F6"/>
    <w:rsid w:val="005E7D0E"/>
    <w:rsid w:val="005F0347"/>
    <w:rsid w:val="005F1150"/>
    <w:rsid w:val="005F323F"/>
    <w:rsid w:val="005F335D"/>
    <w:rsid w:val="005F386E"/>
    <w:rsid w:val="005F3D53"/>
    <w:rsid w:val="005F453C"/>
    <w:rsid w:val="005F4576"/>
    <w:rsid w:val="005F493B"/>
    <w:rsid w:val="005F4C05"/>
    <w:rsid w:val="005F5A84"/>
    <w:rsid w:val="005F607D"/>
    <w:rsid w:val="005F6BE2"/>
    <w:rsid w:val="005F7B94"/>
    <w:rsid w:val="0060058D"/>
    <w:rsid w:val="0060129D"/>
    <w:rsid w:val="00601C66"/>
    <w:rsid w:val="00604D2B"/>
    <w:rsid w:val="0060530F"/>
    <w:rsid w:val="0060596A"/>
    <w:rsid w:val="00605E48"/>
    <w:rsid w:val="00605F0E"/>
    <w:rsid w:val="0060624B"/>
    <w:rsid w:val="00606D11"/>
    <w:rsid w:val="00606FDC"/>
    <w:rsid w:val="00607063"/>
    <w:rsid w:val="00607306"/>
    <w:rsid w:val="00610756"/>
    <w:rsid w:val="00610A18"/>
    <w:rsid w:val="00611071"/>
    <w:rsid w:val="00611145"/>
    <w:rsid w:val="00611B72"/>
    <w:rsid w:val="00612666"/>
    <w:rsid w:val="00612CD1"/>
    <w:rsid w:val="00613A3B"/>
    <w:rsid w:val="00614782"/>
    <w:rsid w:val="00615A4A"/>
    <w:rsid w:val="0061666C"/>
    <w:rsid w:val="00617ED1"/>
    <w:rsid w:val="00620C54"/>
    <w:rsid w:val="00620E33"/>
    <w:rsid w:val="006213AE"/>
    <w:rsid w:val="00621E12"/>
    <w:rsid w:val="00622F75"/>
    <w:rsid w:val="006230B4"/>
    <w:rsid w:val="0062370D"/>
    <w:rsid w:val="006238BD"/>
    <w:rsid w:val="00624469"/>
    <w:rsid w:val="006249B8"/>
    <w:rsid w:val="006265E0"/>
    <w:rsid w:val="006269C6"/>
    <w:rsid w:val="00626F54"/>
    <w:rsid w:val="00627FF2"/>
    <w:rsid w:val="006306DF"/>
    <w:rsid w:val="0063077E"/>
    <w:rsid w:val="00630E58"/>
    <w:rsid w:val="006324B1"/>
    <w:rsid w:val="00633B8B"/>
    <w:rsid w:val="006344B3"/>
    <w:rsid w:val="0063496E"/>
    <w:rsid w:val="00634EF6"/>
    <w:rsid w:val="006352FB"/>
    <w:rsid w:val="0063582C"/>
    <w:rsid w:val="00636339"/>
    <w:rsid w:val="006363EE"/>
    <w:rsid w:val="00636CDD"/>
    <w:rsid w:val="0063767E"/>
    <w:rsid w:val="0064015D"/>
    <w:rsid w:val="00640BD2"/>
    <w:rsid w:val="00640BD7"/>
    <w:rsid w:val="0064186E"/>
    <w:rsid w:val="00641C3E"/>
    <w:rsid w:val="006422ED"/>
    <w:rsid w:val="00642684"/>
    <w:rsid w:val="00642899"/>
    <w:rsid w:val="00642FE1"/>
    <w:rsid w:val="00643082"/>
    <w:rsid w:val="006430F7"/>
    <w:rsid w:val="00643D81"/>
    <w:rsid w:val="0064437C"/>
    <w:rsid w:val="00644E63"/>
    <w:rsid w:val="006456A6"/>
    <w:rsid w:val="006456AF"/>
    <w:rsid w:val="00647282"/>
    <w:rsid w:val="00647A51"/>
    <w:rsid w:val="00650B6B"/>
    <w:rsid w:val="00651FFC"/>
    <w:rsid w:val="006525AC"/>
    <w:rsid w:val="00652CD9"/>
    <w:rsid w:val="006532C0"/>
    <w:rsid w:val="006537AD"/>
    <w:rsid w:val="00653888"/>
    <w:rsid w:val="0065414E"/>
    <w:rsid w:val="00654B10"/>
    <w:rsid w:val="00664E18"/>
    <w:rsid w:val="00665E57"/>
    <w:rsid w:val="006665A3"/>
    <w:rsid w:val="00666D06"/>
    <w:rsid w:val="006672AA"/>
    <w:rsid w:val="00667CAB"/>
    <w:rsid w:val="00667E66"/>
    <w:rsid w:val="00670645"/>
    <w:rsid w:val="00670977"/>
    <w:rsid w:val="00670B6F"/>
    <w:rsid w:val="006711D8"/>
    <w:rsid w:val="00671A58"/>
    <w:rsid w:val="00671BC1"/>
    <w:rsid w:val="00671E38"/>
    <w:rsid w:val="00674728"/>
    <w:rsid w:val="0067546E"/>
    <w:rsid w:val="00675F51"/>
    <w:rsid w:val="00677407"/>
    <w:rsid w:val="0067770D"/>
    <w:rsid w:val="00680567"/>
    <w:rsid w:val="00682193"/>
    <w:rsid w:val="00682F76"/>
    <w:rsid w:val="00682FCA"/>
    <w:rsid w:val="0068393A"/>
    <w:rsid w:val="006843A6"/>
    <w:rsid w:val="0068460B"/>
    <w:rsid w:val="00685188"/>
    <w:rsid w:val="0068578D"/>
    <w:rsid w:val="00686451"/>
    <w:rsid w:val="00687FB7"/>
    <w:rsid w:val="00690AB5"/>
    <w:rsid w:val="006911C5"/>
    <w:rsid w:val="0069197B"/>
    <w:rsid w:val="006927F8"/>
    <w:rsid w:val="00692921"/>
    <w:rsid w:val="00693A0A"/>
    <w:rsid w:val="00693D41"/>
    <w:rsid w:val="0069551A"/>
    <w:rsid w:val="006957AC"/>
    <w:rsid w:val="00695D9B"/>
    <w:rsid w:val="006969A4"/>
    <w:rsid w:val="00696F09"/>
    <w:rsid w:val="00697B7C"/>
    <w:rsid w:val="00697FCB"/>
    <w:rsid w:val="006A1F0F"/>
    <w:rsid w:val="006A2291"/>
    <w:rsid w:val="006A243D"/>
    <w:rsid w:val="006A25AA"/>
    <w:rsid w:val="006A26D8"/>
    <w:rsid w:val="006A27B2"/>
    <w:rsid w:val="006A31AC"/>
    <w:rsid w:val="006A36D7"/>
    <w:rsid w:val="006A3909"/>
    <w:rsid w:val="006A40DC"/>
    <w:rsid w:val="006A49ED"/>
    <w:rsid w:val="006A4A6A"/>
    <w:rsid w:val="006A4F1A"/>
    <w:rsid w:val="006A4F8C"/>
    <w:rsid w:val="006A6795"/>
    <w:rsid w:val="006A6E79"/>
    <w:rsid w:val="006A761D"/>
    <w:rsid w:val="006B1306"/>
    <w:rsid w:val="006B16C9"/>
    <w:rsid w:val="006B25E0"/>
    <w:rsid w:val="006B26B0"/>
    <w:rsid w:val="006B27BA"/>
    <w:rsid w:val="006B2B8F"/>
    <w:rsid w:val="006B2FB8"/>
    <w:rsid w:val="006B4136"/>
    <w:rsid w:val="006B42AD"/>
    <w:rsid w:val="006B45DF"/>
    <w:rsid w:val="006B5811"/>
    <w:rsid w:val="006B5C2A"/>
    <w:rsid w:val="006B77D9"/>
    <w:rsid w:val="006C0054"/>
    <w:rsid w:val="006C063C"/>
    <w:rsid w:val="006C103D"/>
    <w:rsid w:val="006C20E2"/>
    <w:rsid w:val="006C2FEF"/>
    <w:rsid w:val="006C30D3"/>
    <w:rsid w:val="006C34D9"/>
    <w:rsid w:val="006C3ADE"/>
    <w:rsid w:val="006C5A63"/>
    <w:rsid w:val="006C5B94"/>
    <w:rsid w:val="006C6633"/>
    <w:rsid w:val="006C6693"/>
    <w:rsid w:val="006C68C9"/>
    <w:rsid w:val="006C6A44"/>
    <w:rsid w:val="006C706E"/>
    <w:rsid w:val="006C7E84"/>
    <w:rsid w:val="006D06BA"/>
    <w:rsid w:val="006D14A6"/>
    <w:rsid w:val="006D162A"/>
    <w:rsid w:val="006D194C"/>
    <w:rsid w:val="006D1C59"/>
    <w:rsid w:val="006D1FC4"/>
    <w:rsid w:val="006D2902"/>
    <w:rsid w:val="006D32FE"/>
    <w:rsid w:val="006D33CF"/>
    <w:rsid w:val="006D35F0"/>
    <w:rsid w:val="006D5B15"/>
    <w:rsid w:val="006D5D3A"/>
    <w:rsid w:val="006D67F9"/>
    <w:rsid w:val="006D717D"/>
    <w:rsid w:val="006D7DBE"/>
    <w:rsid w:val="006E02EA"/>
    <w:rsid w:val="006E1976"/>
    <w:rsid w:val="006E3BA5"/>
    <w:rsid w:val="006E3EDC"/>
    <w:rsid w:val="006E5DD8"/>
    <w:rsid w:val="006E696B"/>
    <w:rsid w:val="006E6B5C"/>
    <w:rsid w:val="006E7317"/>
    <w:rsid w:val="006E75B6"/>
    <w:rsid w:val="006E7749"/>
    <w:rsid w:val="006E7A03"/>
    <w:rsid w:val="006F0E9D"/>
    <w:rsid w:val="006F0EFA"/>
    <w:rsid w:val="006F0FDE"/>
    <w:rsid w:val="006F110F"/>
    <w:rsid w:val="006F1130"/>
    <w:rsid w:val="006F2455"/>
    <w:rsid w:val="006F2FE0"/>
    <w:rsid w:val="006F3AC1"/>
    <w:rsid w:val="006F4999"/>
    <w:rsid w:val="006F56AF"/>
    <w:rsid w:val="006F6122"/>
    <w:rsid w:val="006F6177"/>
    <w:rsid w:val="006F6190"/>
    <w:rsid w:val="006F6BD0"/>
    <w:rsid w:val="006F7734"/>
    <w:rsid w:val="006F7815"/>
    <w:rsid w:val="006F7C48"/>
    <w:rsid w:val="0070030D"/>
    <w:rsid w:val="00702072"/>
    <w:rsid w:val="007027FC"/>
    <w:rsid w:val="007032B1"/>
    <w:rsid w:val="0070336B"/>
    <w:rsid w:val="00703713"/>
    <w:rsid w:val="00705156"/>
    <w:rsid w:val="00705F0B"/>
    <w:rsid w:val="007062DB"/>
    <w:rsid w:val="0070692D"/>
    <w:rsid w:val="00706CA3"/>
    <w:rsid w:val="00707E3C"/>
    <w:rsid w:val="00710405"/>
    <w:rsid w:val="00711C42"/>
    <w:rsid w:val="00713ACE"/>
    <w:rsid w:val="00713C6D"/>
    <w:rsid w:val="00714812"/>
    <w:rsid w:val="0071490D"/>
    <w:rsid w:val="0071560B"/>
    <w:rsid w:val="00716343"/>
    <w:rsid w:val="00717206"/>
    <w:rsid w:val="007203C1"/>
    <w:rsid w:val="007206AF"/>
    <w:rsid w:val="007206F4"/>
    <w:rsid w:val="00722717"/>
    <w:rsid w:val="00723CFE"/>
    <w:rsid w:val="00724B19"/>
    <w:rsid w:val="007250E9"/>
    <w:rsid w:val="007252D5"/>
    <w:rsid w:val="007278F2"/>
    <w:rsid w:val="007303EA"/>
    <w:rsid w:val="007303ED"/>
    <w:rsid w:val="0073088D"/>
    <w:rsid w:val="007314A2"/>
    <w:rsid w:val="007318D4"/>
    <w:rsid w:val="0073205E"/>
    <w:rsid w:val="0073235E"/>
    <w:rsid w:val="007323F9"/>
    <w:rsid w:val="007326A4"/>
    <w:rsid w:val="007329E6"/>
    <w:rsid w:val="00733FD4"/>
    <w:rsid w:val="00735D0F"/>
    <w:rsid w:val="00735EF9"/>
    <w:rsid w:val="00737806"/>
    <w:rsid w:val="00740110"/>
    <w:rsid w:val="007403F9"/>
    <w:rsid w:val="0074069A"/>
    <w:rsid w:val="00741924"/>
    <w:rsid w:val="0074210F"/>
    <w:rsid w:val="00742315"/>
    <w:rsid w:val="007427BA"/>
    <w:rsid w:val="00743041"/>
    <w:rsid w:val="007432BF"/>
    <w:rsid w:val="00743720"/>
    <w:rsid w:val="00743774"/>
    <w:rsid w:val="00743BA0"/>
    <w:rsid w:val="00743FC2"/>
    <w:rsid w:val="007440A9"/>
    <w:rsid w:val="0074439D"/>
    <w:rsid w:val="00744C88"/>
    <w:rsid w:val="0074565F"/>
    <w:rsid w:val="00746B96"/>
    <w:rsid w:val="00746C5F"/>
    <w:rsid w:val="0074712A"/>
    <w:rsid w:val="007472A6"/>
    <w:rsid w:val="00747E5C"/>
    <w:rsid w:val="00750AEE"/>
    <w:rsid w:val="007514B7"/>
    <w:rsid w:val="00751DC3"/>
    <w:rsid w:val="00752E4F"/>
    <w:rsid w:val="00753895"/>
    <w:rsid w:val="00753A79"/>
    <w:rsid w:val="00753C5E"/>
    <w:rsid w:val="00754D89"/>
    <w:rsid w:val="00754F58"/>
    <w:rsid w:val="00756543"/>
    <w:rsid w:val="00760343"/>
    <w:rsid w:val="00760F14"/>
    <w:rsid w:val="007617CD"/>
    <w:rsid w:val="007641BE"/>
    <w:rsid w:val="0076436F"/>
    <w:rsid w:val="007646ED"/>
    <w:rsid w:val="00764F86"/>
    <w:rsid w:val="007652DE"/>
    <w:rsid w:val="00765A64"/>
    <w:rsid w:val="00767806"/>
    <w:rsid w:val="00767EEA"/>
    <w:rsid w:val="00770468"/>
    <w:rsid w:val="00770C2D"/>
    <w:rsid w:val="00770D03"/>
    <w:rsid w:val="00771C20"/>
    <w:rsid w:val="00772032"/>
    <w:rsid w:val="00772477"/>
    <w:rsid w:val="00773437"/>
    <w:rsid w:val="0077388F"/>
    <w:rsid w:val="007739F7"/>
    <w:rsid w:val="0077442B"/>
    <w:rsid w:val="0077484E"/>
    <w:rsid w:val="007749FC"/>
    <w:rsid w:val="00775501"/>
    <w:rsid w:val="00775D65"/>
    <w:rsid w:val="007765FA"/>
    <w:rsid w:val="0077711D"/>
    <w:rsid w:val="007800A4"/>
    <w:rsid w:val="007800C6"/>
    <w:rsid w:val="00780443"/>
    <w:rsid w:val="007810ED"/>
    <w:rsid w:val="00782200"/>
    <w:rsid w:val="00782269"/>
    <w:rsid w:val="0078245D"/>
    <w:rsid w:val="007839C7"/>
    <w:rsid w:val="00784847"/>
    <w:rsid w:val="00786064"/>
    <w:rsid w:val="0078681E"/>
    <w:rsid w:val="00786D43"/>
    <w:rsid w:val="0078701F"/>
    <w:rsid w:val="0078737B"/>
    <w:rsid w:val="00790031"/>
    <w:rsid w:val="00791464"/>
    <w:rsid w:val="007917ED"/>
    <w:rsid w:val="00791CCD"/>
    <w:rsid w:val="00792ADE"/>
    <w:rsid w:val="00792E25"/>
    <w:rsid w:val="00792FAA"/>
    <w:rsid w:val="00793B78"/>
    <w:rsid w:val="00793E8B"/>
    <w:rsid w:val="0079435E"/>
    <w:rsid w:val="007945AA"/>
    <w:rsid w:val="007947FE"/>
    <w:rsid w:val="00794E24"/>
    <w:rsid w:val="00795711"/>
    <w:rsid w:val="00795A0B"/>
    <w:rsid w:val="00795D76"/>
    <w:rsid w:val="007969E2"/>
    <w:rsid w:val="00797015"/>
    <w:rsid w:val="0079780F"/>
    <w:rsid w:val="007A02F3"/>
    <w:rsid w:val="007A0F88"/>
    <w:rsid w:val="007A12F1"/>
    <w:rsid w:val="007A1E12"/>
    <w:rsid w:val="007A392A"/>
    <w:rsid w:val="007A3FDA"/>
    <w:rsid w:val="007A4AD9"/>
    <w:rsid w:val="007A6414"/>
    <w:rsid w:val="007A658A"/>
    <w:rsid w:val="007A6702"/>
    <w:rsid w:val="007A6955"/>
    <w:rsid w:val="007A6E65"/>
    <w:rsid w:val="007A7B18"/>
    <w:rsid w:val="007B0498"/>
    <w:rsid w:val="007B0830"/>
    <w:rsid w:val="007B0DDD"/>
    <w:rsid w:val="007B1228"/>
    <w:rsid w:val="007B128E"/>
    <w:rsid w:val="007B1328"/>
    <w:rsid w:val="007B1848"/>
    <w:rsid w:val="007B1935"/>
    <w:rsid w:val="007B1BF4"/>
    <w:rsid w:val="007B2F17"/>
    <w:rsid w:val="007B31B4"/>
    <w:rsid w:val="007B380F"/>
    <w:rsid w:val="007B475A"/>
    <w:rsid w:val="007B4ED4"/>
    <w:rsid w:val="007B4F18"/>
    <w:rsid w:val="007B5664"/>
    <w:rsid w:val="007B6E7A"/>
    <w:rsid w:val="007B7091"/>
    <w:rsid w:val="007B7742"/>
    <w:rsid w:val="007C15A8"/>
    <w:rsid w:val="007C4534"/>
    <w:rsid w:val="007C6E9F"/>
    <w:rsid w:val="007C774B"/>
    <w:rsid w:val="007D0373"/>
    <w:rsid w:val="007D0A76"/>
    <w:rsid w:val="007D0C1B"/>
    <w:rsid w:val="007D0E69"/>
    <w:rsid w:val="007D3469"/>
    <w:rsid w:val="007D3FD4"/>
    <w:rsid w:val="007D5A78"/>
    <w:rsid w:val="007D70DC"/>
    <w:rsid w:val="007D745A"/>
    <w:rsid w:val="007E036F"/>
    <w:rsid w:val="007E1826"/>
    <w:rsid w:val="007E20FD"/>
    <w:rsid w:val="007E263A"/>
    <w:rsid w:val="007E2655"/>
    <w:rsid w:val="007E2CBC"/>
    <w:rsid w:val="007E387C"/>
    <w:rsid w:val="007E3972"/>
    <w:rsid w:val="007E3AF1"/>
    <w:rsid w:val="007E41A9"/>
    <w:rsid w:val="007E46B6"/>
    <w:rsid w:val="007E4FC8"/>
    <w:rsid w:val="007E66E9"/>
    <w:rsid w:val="007E67F5"/>
    <w:rsid w:val="007E69A2"/>
    <w:rsid w:val="007E69EC"/>
    <w:rsid w:val="007E6A15"/>
    <w:rsid w:val="007E738F"/>
    <w:rsid w:val="007E74A3"/>
    <w:rsid w:val="007E7E74"/>
    <w:rsid w:val="007F044D"/>
    <w:rsid w:val="007F0A24"/>
    <w:rsid w:val="007F0CA1"/>
    <w:rsid w:val="007F1419"/>
    <w:rsid w:val="007F1A3A"/>
    <w:rsid w:val="007F2636"/>
    <w:rsid w:val="007F2ADC"/>
    <w:rsid w:val="007F2D6D"/>
    <w:rsid w:val="007F367C"/>
    <w:rsid w:val="007F4BC2"/>
    <w:rsid w:val="007F4D8C"/>
    <w:rsid w:val="007F69A0"/>
    <w:rsid w:val="007F7833"/>
    <w:rsid w:val="00800C07"/>
    <w:rsid w:val="008010AB"/>
    <w:rsid w:val="008014D2"/>
    <w:rsid w:val="008017CF"/>
    <w:rsid w:val="00801838"/>
    <w:rsid w:val="00802DF7"/>
    <w:rsid w:val="00804D74"/>
    <w:rsid w:val="00806935"/>
    <w:rsid w:val="0080715D"/>
    <w:rsid w:val="008075D3"/>
    <w:rsid w:val="00810021"/>
    <w:rsid w:val="0081066A"/>
    <w:rsid w:val="00811CE3"/>
    <w:rsid w:val="00812D02"/>
    <w:rsid w:val="0081303B"/>
    <w:rsid w:val="00813094"/>
    <w:rsid w:val="00814E23"/>
    <w:rsid w:val="00815EFE"/>
    <w:rsid w:val="00816844"/>
    <w:rsid w:val="00817D9D"/>
    <w:rsid w:val="0082129F"/>
    <w:rsid w:val="00824AC9"/>
    <w:rsid w:val="00826933"/>
    <w:rsid w:val="00826F48"/>
    <w:rsid w:val="00827779"/>
    <w:rsid w:val="00830473"/>
    <w:rsid w:val="00831242"/>
    <w:rsid w:val="00831300"/>
    <w:rsid w:val="008324B5"/>
    <w:rsid w:val="00832623"/>
    <w:rsid w:val="00833030"/>
    <w:rsid w:val="00833401"/>
    <w:rsid w:val="00833B6B"/>
    <w:rsid w:val="00833F45"/>
    <w:rsid w:val="00833FCC"/>
    <w:rsid w:val="00835051"/>
    <w:rsid w:val="00835104"/>
    <w:rsid w:val="008352EF"/>
    <w:rsid w:val="00835D78"/>
    <w:rsid w:val="00836035"/>
    <w:rsid w:val="008402A0"/>
    <w:rsid w:val="00840DCA"/>
    <w:rsid w:val="008439B7"/>
    <w:rsid w:val="008442C5"/>
    <w:rsid w:val="008445C8"/>
    <w:rsid w:val="00844925"/>
    <w:rsid w:val="00846EA3"/>
    <w:rsid w:val="00847171"/>
    <w:rsid w:val="00847B11"/>
    <w:rsid w:val="00847FB9"/>
    <w:rsid w:val="00850CF0"/>
    <w:rsid w:val="008511E2"/>
    <w:rsid w:val="0085278A"/>
    <w:rsid w:val="00852AD7"/>
    <w:rsid w:val="008546D7"/>
    <w:rsid w:val="00854A3E"/>
    <w:rsid w:val="008567B5"/>
    <w:rsid w:val="008570FF"/>
    <w:rsid w:val="008577EE"/>
    <w:rsid w:val="00857919"/>
    <w:rsid w:val="00857BBB"/>
    <w:rsid w:val="00860694"/>
    <w:rsid w:val="00860E38"/>
    <w:rsid w:val="00861698"/>
    <w:rsid w:val="00861B34"/>
    <w:rsid w:val="00862020"/>
    <w:rsid w:val="00862D7A"/>
    <w:rsid w:val="00864EE4"/>
    <w:rsid w:val="00870050"/>
    <w:rsid w:val="0087206B"/>
    <w:rsid w:val="00873F3C"/>
    <w:rsid w:val="00874167"/>
    <w:rsid w:val="008746E7"/>
    <w:rsid w:val="008748CE"/>
    <w:rsid w:val="00875828"/>
    <w:rsid w:val="008764CF"/>
    <w:rsid w:val="0087671A"/>
    <w:rsid w:val="00876FB9"/>
    <w:rsid w:val="00883D6C"/>
    <w:rsid w:val="0088431C"/>
    <w:rsid w:val="008849C1"/>
    <w:rsid w:val="0088689B"/>
    <w:rsid w:val="00890421"/>
    <w:rsid w:val="0089080D"/>
    <w:rsid w:val="0089086F"/>
    <w:rsid w:val="00890C96"/>
    <w:rsid w:val="008910BF"/>
    <w:rsid w:val="00891B52"/>
    <w:rsid w:val="00892137"/>
    <w:rsid w:val="00892BA8"/>
    <w:rsid w:val="00892C0D"/>
    <w:rsid w:val="00893532"/>
    <w:rsid w:val="00895044"/>
    <w:rsid w:val="00895864"/>
    <w:rsid w:val="00895C49"/>
    <w:rsid w:val="00895D8B"/>
    <w:rsid w:val="00896169"/>
    <w:rsid w:val="0089633E"/>
    <w:rsid w:val="00896418"/>
    <w:rsid w:val="00896F18"/>
    <w:rsid w:val="00897384"/>
    <w:rsid w:val="0089750B"/>
    <w:rsid w:val="008977BA"/>
    <w:rsid w:val="008977C3"/>
    <w:rsid w:val="00897DB1"/>
    <w:rsid w:val="00897DD4"/>
    <w:rsid w:val="00897F59"/>
    <w:rsid w:val="008A02E5"/>
    <w:rsid w:val="008A0435"/>
    <w:rsid w:val="008A0A02"/>
    <w:rsid w:val="008A16E5"/>
    <w:rsid w:val="008A1A34"/>
    <w:rsid w:val="008A2923"/>
    <w:rsid w:val="008A2A2A"/>
    <w:rsid w:val="008A2BC2"/>
    <w:rsid w:val="008A38A5"/>
    <w:rsid w:val="008A41FB"/>
    <w:rsid w:val="008A4685"/>
    <w:rsid w:val="008A4FEF"/>
    <w:rsid w:val="008A53CA"/>
    <w:rsid w:val="008A5483"/>
    <w:rsid w:val="008A6404"/>
    <w:rsid w:val="008A6F10"/>
    <w:rsid w:val="008A7032"/>
    <w:rsid w:val="008A78D7"/>
    <w:rsid w:val="008A7B98"/>
    <w:rsid w:val="008B0042"/>
    <w:rsid w:val="008B08E2"/>
    <w:rsid w:val="008B0ADA"/>
    <w:rsid w:val="008B1ECF"/>
    <w:rsid w:val="008B281B"/>
    <w:rsid w:val="008B2EC2"/>
    <w:rsid w:val="008B41B1"/>
    <w:rsid w:val="008B4F67"/>
    <w:rsid w:val="008B523F"/>
    <w:rsid w:val="008B63AD"/>
    <w:rsid w:val="008B654B"/>
    <w:rsid w:val="008B67CB"/>
    <w:rsid w:val="008B69AA"/>
    <w:rsid w:val="008B6A90"/>
    <w:rsid w:val="008B72FF"/>
    <w:rsid w:val="008B7F5E"/>
    <w:rsid w:val="008C1AD0"/>
    <w:rsid w:val="008C1EC1"/>
    <w:rsid w:val="008C2595"/>
    <w:rsid w:val="008C2A66"/>
    <w:rsid w:val="008C343C"/>
    <w:rsid w:val="008C3855"/>
    <w:rsid w:val="008C4FA9"/>
    <w:rsid w:val="008C7186"/>
    <w:rsid w:val="008C7969"/>
    <w:rsid w:val="008D1DA1"/>
    <w:rsid w:val="008D2AF0"/>
    <w:rsid w:val="008D2C51"/>
    <w:rsid w:val="008D335C"/>
    <w:rsid w:val="008D4228"/>
    <w:rsid w:val="008D4AD6"/>
    <w:rsid w:val="008D7F49"/>
    <w:rsid w:val="008E004E"/>
    <w:rsid w:val="008E05A0"/>
    <w:rsid w:val="008E070A"/>
    <w:rsid w:val="008E0896"/>
    <w:rsid w:val="008E0FDD"/>
    <w:rsid w:val="008E1A37"/>
    <w:rsid w:val="008E3FEB"/>
    <w:rsid w:val="008E4178"/>
    <w:rsid w:val="008E5668"/>
    <w:rsid w:val="008E605E"/>
    <w:rsid w:val="008E72A6"/>
    <w:rsid w:val="008F0058"/>
    <w:rsid w:val="008F0114"/>
    <w:rsid w:val="008F05FB"/>
    <w:rsid w:val="008F0E49"/>
    <w:rsid w:val="008F0FE3"/>
    <w:rsid w:val="008F197C"/>
    <w:rsid w:val="008F49CD"/>
    <w:rsid w:val="008F4AEE"/>
    <w:rsid w:val="008F6167"/>
    <w:rsid w:val="008F6821"/>
    <w:rsid w:val="00901732"/>
    <w:rsid w:val="00901D6F"/>
    <w:rsid w:val="009025A7"/>
    <w:rsid w:val="00902AAB"/>
    <w:rsid w:val="00902D40"/>
    <w:rsid w:val="0090330B"/>
    <w:rsid w:val="0090341B"/>
    <w:rsid w:val="0090360B"/>
    <w:rsid w:val="0090398C"/>
    <w:rsid w:val="009047D2"/>
    <w:rsid w:val="0090490B"/>
    <w:rsid w:val="00904DC0"/>
    <w:rsid w:val="00905261"/>
    <w:rsid w:val="009053AA"/>
    <w:rsid w:val="00905A66"/>
    <w:rsid w:val="0090621B"/>
    <w:rsid w:val="00906D21"/>
    <w:rsid w:val="00906D8E"/>
    <w:rsid w:val="00906FFE"/>
    <w:rsid w:val="009072CC"/>
    <w:rsid w:val="00910038"/>
    <w:rsid w:val="00910294"/>
    <w:rsid w:val="00910E54"/>
    <w:rsid w:val="0091115C"/>
    <w:rsid w:val="0091149C"/>
    <w:rsid w:val="00911BA2"/>
    <w:rsid w:val="00912958"/>
    <w:rsid w:val="00913893"/>
    <w:rsid w:val="00914CB3"/>
    <w:rsid w:val="00915910"/>
    <w:rsid w:val="00915BA0"/>
    <w:rsid w:val="00915E16"/>
    <w:rsid w:val="0092005A"/>
    <w:rsid w:val="0092025A"/>
    <w:rsid w:val="00920F78"/>
    <w:rsid w:val="00921897"/>
    <w:rsid w:val="00921AC8"/>
    <w:rsid w:val="00922931"/>
    <w:rsid w:val="00922B75"/>
    <w:rsid w:val="0092427C"/>
    <w:rsid w:val="00924A47"/>
    <w:rsid w:val="009254D5"/>
    <w:rsid w:val="00925704"/>
    <w:rsid w:val="00925778"/>
    <w:rsid w:val="00926529"/>
    <w:rsid w:val="00927710"/>
    <w:rsid w:val="00927B12"/>
    <w:rsid w:val="0093088F"/>
    <w:rsid w:val="00931C9C"/>
    <w:rsid w:val="00931E9F"/>
    <w:rsid w:val="009324A9"/>
    <w:rsid w:val="0093395B"/>
    <w:rsid w:val="00933C39"/>
    <w:rsid w:val="00933D74"/>
    <w:rsid w:val="00934129"/>
    <w:rsid w:val="009346AA"/>
    <w:rsid w:val="00934D35"/>
    <w:rsid w:val="0093562D"/>
    <w:rsid w:val="00935C05"/>
    <w:rsid w:val="009365D6"/>
    <w:rsid w:val="0093780E"/>
    <w:rsid w:val="00940BCB"/>
    <w:rsid w:val="009415E3"/>
    <w:rsid w:val="00941CD2"/>
    <w:rsid w:val="00941E81"/>
    <w:rsid w:val="00942861"/>
    <w:rsid w:val="009434C5"/>
    <w:rsid w:val="00944524"/>
    <w:rsid w:val="00944B90"/>
    <w:rsid w:val="00944C38"/>
    <w:rsid w:val="00946076"/>
    <w:rsid w:val="00946219"/>
    <w:rsid w:val="0094748E"/>
    <w:rsid w:val="00951583"/>
    <w:rsid w:val="00951812"/>
    <w:rsid w:val="00953FA2"/>
    <w:rsid w:val="009540E1"/>
    <w:rsid w:val="00954E29"/>
    <w:rsid w:val="009552CD"/>
    <w:rsid w:val="0095566F"/>
    <w:rsid w:val="0095628F"/>
    <w:rsid w:val="00957D75"/>
    <w:rsid w:val="00960996"/>
    <w:rsid w:val="00960BE1"/>
    <w:rsid w:val="00960D2F"/>
    <w:rsid w:val="00962037"/>
    <w:rsid w:val="009623DF"/>
    <w:rsid w:val="00962E48"/>
    <w:rsid w:val="00962EA9"/>
    <w:rsid w:val="00964460"/>
    <w:rsid w:val="009664B6"/>
    <w:rsid w:val="009666A8"/>
    <w:rsid w:val="009670B9"/>
    <w:rsid w:val="00967575"/>
    <w:rsid w:val="009677C8"/>
    <w:rsid w:val="00970001"/>
    <w:rsid w:val="009708DA"/>
    <w:rsid w:val="00970B0D"/>
    <w:rsid w:val="00970F10"/>
    <w:rsid w:val="009714E5"/>
    <w:rsid w:val="00971F0B"/>
    <w:rsid w:val="00972A4A"/>
    <w:rsid w:val="00973E67"/>
    <w:rsid w:val="009740F7"/>
    <w:rsid w:val="0097438F"/>
    <w:rsid w:val="0097478B"/>
    <w:rsid w:val="009747BD"/>
    <w:rsid w:val="009750A2"/>
    <w:rsid w:val="009759D3"/>
    <w:rsid w:val="009759F0"/>
    <w:rsid w:val="00976EBF"/>
    <w:rsid w:val="0097765F"/>
    <w:rsid w:val="00977A93"/>
    <w:rsid w:val="00977B4A"/>
    <w:rsid w:val="00980C76"/>
    <w:rsid w:val="00981D70"/>
    <w:rsid w:val="00981EF9"/>
    <w:rsid w:val="00985989"/>
    <w:rsid w:val="009870E1"/>
    <w:rsid w:val="00987B75"/>
    <w:rsid w:val="00991615"/>
    <w:rsid w:val="00991BBF"/>
    <w:rsid w:val="00991FE9"/>
    <w:rsid w:val="0099212C"/>
    <w:rsid w:val="009925B5"/>
    <w:rsid w:val="0099277F"/>
    <w:rsid w:val="0099290D"/>
    <w:rsid w:val="00993177"/>
    <w:rsid w:val="00993BFB"/>
    <w:rsid w:val="00994015"/>
    <w:rsid w:val="009945EB"/>
    <w:rsid w:val="00995407"/>
    <w:rsid w:val="00995542"/>
    <w:rsid w:val="00995C85"/>
    <w:rsid w:val="009965DF"/>
    <w:rsid w:val="009A004B"/>
    <w:rsid w:val="009A13A7"/>
    <w:rsid w:val="009A1B2A"/>
    <w:rsid w:val="009A2882"/>
    <w:rsid w:val="009A3437"/>
    <w:rsid w:val="009A380C"/>
    <w:rsid w:val="009A3B5D"/>
    <w:rsid w:val="009A3EE0"/>
    <w:rsid w:val="009A42F7"/>
    <w:rsid w:val="009A49BF"/>
    <w:rsid w:val="009A4C68"/>
    <w:rsid w:val="009A4E88"/>
    <w:rsid w:val="009A512A"/>
    <w:rsid w:val="009A5D6C"/>
    <w:rsid w:val="009A62C3"/>
    <w:rsid w:val="009A7659"/>
    <w:rsid w:val="009A7A92"/>
    <w:rsid w:val="009A7DC9"/>
    <w:rsid w:val="009B0760"/>
    <w:rsid w:val="009B0A2C"/>
    <w:rsid w:val="009B11B4"/>
    <w:rsid w:val="009B15B6"/>
    <w:rsid w:val="009B226E"/>
    <w:rsid w:val="009B3C4B"/>
    <w:rsid w:val="009B4CC7"/>
    <w:rsid w:val="009B5783"/>
    <w:rsid w:val="009B5B31"/>
    <w:rsid w:val="009B7C31"/>
    <w:rsid w:val="009B7DEC"/>
    <w:rsid w:val="009C0232"/>
    <w:rsid w:val="009C0DA0"/>
    <w:rsid w:val="009C2887"/>
    <w:rsid w:val="009C2CF1"/>
    <w:rsid w:val="009C3701"/>
    <w:rsid w:val="009C3724"/>
    <w:rsid w:val="009C3799"/>
    <w:rsid w:val="009C4548"/>
    <w:rsid w:val="009C4627"/>
    <w:rsid w:val="009C5D5D"/>
    <w:rsid w:val="009C6E82"/>
    <w:rsid w:val="009C7A59"/>
    <w:rsid w:val="009C7F36"/>
    <w:rsid w:val="009D0CAF"/>
    <w:rsid w:val="009D0CDA"/>
    <w:rsid w:val="009D0E23"/>
    <w:rsid w:val="009D106F"/>
    <w:rsid w:val="009D1405"/>
    <w:rsid w:val="009D1528"/>
    <w:rsid w:val="009D17C3"/>
    <w:rsid w:val="009D1A73"/>
    <w:rsid w:val="009D24F2"/>
    <w:rsid w:val="009D335E"/>
    <w:rsid w:val="009D3564"/>
    <w:rsid w:val="009D41D4"/>
    <w:rsid w:val="009D426B"/>
    <w:rsid w:val="009D586C"/>
    <w:rsid w:val="009D600C"/>
    <w:rsid w:val="009D62EF"/>
    <w:rsid w:val="009D678D"/>
    <w:rsid w:val="009D67B8"/>
    <w:rsid w:val="009D6ECA"/>
    <w:rsid w:val="009D7392"/>
    <w:rsid w:val="009E0BF5"/>
    <w:rsid w:val="009E2264"/>
    <w:rsid w:val="009E27AB"/>
    <w:rsid w:val="009E2CCC"/>
    <w:rsid w:val="009E3B04"/>
    <w:rsid w:val="009E4529"/>
    <w:rsid w:val="009E45C4"/>
    <w:rsid w:val="009E51C9"/>
    <w:rsid w:val="009E5F7C"/>
    <w:rsid w:val="009E6092"/>
    <w:rsid w:val="009F07E9"/>
    <w:rsid w:val="009F199D"/>
    <w:rsid w:val="009F1AE5"/>
    <w:rsid w:val="009F22C3"/>
    <w:rsid w:val="009F289D"/>
    <w:rsid w:val="009F31BF"/>
    <w:rsid w:val="009F38C1"/>
    <w:rsid w:val="009F3939"/>
    <w:rsid w:val="009F3F4F"/>
    <w:rsid w:val="009F4712"/>
    <w:rsid w:val="009F4A3A"/>
    <w:rsid w:val="009F4D6C"/>
    <w:rsid w:val="009F5892"/>
    <w:rsid w:val="009F6A6B"/>
    <w:rsid w:val="009F6CB8"/>
    <w:rsid w:val="009F75C6"/>
    <w:rsid w:val="009F7A18"/>
    <w:rsid w:val="00A00271"/>
    <w:rsid w:val="00A00C42"/>
    <w:rsid w:val="00A01716"/>
    <w:rsid w:val="00A01ADC"/>
    <w:rsid w:val="00A02563"/>
    <w:rsid w:val="00A04C2C"/>
    <w:rsid w:val="00A04E32"/>
    <w:rsid w:val="00A05647"/>
    <w:rsid w:val="00A056F8"/>
    <w:rsid w:val="00A06DED"/>
    <w:rsid w:val="00A07A02"/>
    <w:rsid w:val="00A07CD6"/>
    <w:rsid w:val="00A10357"/>
    <w:rsid w:val="00A10EC8"/>
    <w:rsid w:val="00A10EE5"/>
    <w:rsid w:val="00A11314"/>
    <w:rsid w:val="00A12B8D"/>
    <w:rsid w:val="00A13694"/>
    <w:rsid w:val="00A13BCF"/>
    <w:rsid w:val="00A143FF"/>
    <w:rsid w:val="00A15037"/>
    <w:rsid w:val="00A15651"/>
    <w:rsid w:val="00A15FDE"/>
    <w:rsid w:val="00A16C04"/>
    <w:rsid w:val="00A203B5"/>
    <w:rsid w:val="00A204E6"/>
    <w:rsid w:val="00A2073D"/>
    <w:rsid w:val="00A23031"/>
    <w:rsid w:val="00A23E63"/>
    <w:rsid w:val="00A26862"/>
    <w:rsid w:val="00A269F5"/>
    <w:rsid w:val="00A27D65"/>
    <w:rsid w:val="00A27EB5"/>
    <w:rsid w:val="00A3037F"/>
    <w:rsid w:val="00A309EE"/>
    <w:rsid w:val="00A31956"/>
    <w:rsid w:val="00A322C9"/>
    <w:rsid w:val="00A330C7"/>
    <w:rsid w:val="00A34024"/>
    <w:rsid w:val="00A345F7"/>
    <w:rsid w:val="00A3471E"/>
    <w:rsid w:val="00A34DAD"/>
    <w:rsid w:val="00A352A0"/>
    <w:rsid w:val="00A35668"/>
    <w:rsid w:val="00A35ACD"/>
    <w:rsid w:val="00A36229"/>
    <w:rsid w:val="00A369E0"/>
    <w:rsid w:val="00A36CFD"/>
    <w:rsid w:val="00A36F1E"/>
    <w:rsid w:val="00A36F6D"/>
    <w:rsid w:val="00A40A83"/>
    <w:rsid w:val="00A40FFA"/>
    <w:rsid w:val="00A424A8"/>
    <w:rsid w:val="00A43512"/>
    <w:rsid w:val="00A449FE"/>
    <w:rsid w:val="00A46029"/>
    <w:rsid w:val="00A4670F"/>
    <w:rsid w:val="00A467F5"/>
    <w:rsid w:val="00A471DC"/>
    <w:rsid w:val="00A47547"/>
    <w:rsid w:val="00A47D2E"/>
    <w:rsid w:val="00A50C7B"/>
    <w:rsid w:val="00A50DCF"/>
    <w:rsid w:val="00A51D19"/>
    <w:rsid w:val="00A52BA1"/>
    <w:rsid w:val="00A53E15"/>
    <w:rsid w:val="00A5427E"/>
    <w:rsid w:val="00A54B15"/>
    <w:rsid w:val="00A54C60"/>
    <w:rsid w:val="00A55313"/>
    <w:rsid w:val="00A5585B"/>
    <w:rsid w:val="00A5591B"/>
    <w:rsid w:val="00A56389"/>
    <w:rsid w:val="00A60A99"/>
    <w:rsid w:val="00A6198D"/>
    <w:rsid w:val="00A61C21"/>
    <w:rsid w:val="00A6320C"/>
    <w:rsid w:val="00A6340B"/>
    <w:rsid w:val="00A63541"/>
    <w:rsid w:val="00A635F0"/>
    <w:rsid w:val="00A63C7C"/>
    <w:rsid w:val="00A63F1D"/>
    <w:rsid w:val="00A641F9"/>
    <w:rsid w:val="00A651AB"/>
    <w:rsid w:val="00A65773"/>
    <w:rsid w:val="00A67A0E"/>
    <w:rsid w:val="00A70198"/>
    <w:rsid w:val="00A7070C"/>
    <w:rsid w:val="00A70B3C"/>
    <w:rsid w:val="00A70C0C"/>
    <w:rsid w:val="00A71335"/>
    <w:rsid w:val="00A71DC4"/>
    <w:rsid w:val="00A722D1"/>
    <w:rsid w:val="00A72789"/>
    <w:rsid w:val="00A7320E"/>
    <w:rsid w:val="00A73677"/>
    <w:rsid w:val="00A73C97"/>
    <w:rsid w:val="00A73D0C"/>
    <w:rsid w:val="00A74154"/>
    <w:rsid w:val="00A7469F"/>
    <w:rsid w:val="00A747CB"/>
    <w:rsid w:val="00A74808"/>
    <w:rsid w:val="00A74C34"/>
    <w:rsid w:val="00A76DA3"/>
    <w:rsid w:val="00A776A5"/>
    <w:rsid w:val="00A77BBC"/>
    <w:rsid w:val="00A77FA6"/>
    <w:rsid w:val="00A8095E"/>
    <w:rsid w:val="00A819CF"/>
    <w:rsid w:val="00A81FD8"/>
    <w:rsid w:val="00A82191"/>
    <w:rsid w:val="00A832B9"/>
    <w:rsid w:val="00A84745"/>
    <w:rsid w:val="00A84805"/>
    <w:rsid w:val="00A84B8E"/>
    <w:rsid w:val="00A84D31"/>
    <w:rsid w:val="00A84FE5"/>
    <w:rsid w:val="00A8501A"/>
    <w:rsid w:val="00A85AB1"/>
    <w:rsid w:val="00A868B3"/>
    <w:rsid w:val="00A8697D"/>
    <w:rsid w:val="00A877F1"/>
    <w:rsid w:val="00A90BC1"/>
    <w:rsid w:val="00A90E0B"/>
    <w:rsid w:val="00A920A8"/>
    <w:rsid w:val="00A928EC"/>
    <w:rsid w:val="00A92B39"/>
    <w:rsid w:val="00A941AF"/>
    <w:rsid w:val="00A95154"/>
    <w:rsid w:val="00A95F7B"/>
    <w:rsid w:val="00A96243"/>
    <w:rsid w:val="00A967F7"/>
    <w:rsid w:val="00A96981"/>
    <w:rsid w:val="00A97491"/>
    <w:rsid w:val="00A97AF5"/>
    <w:rsid w:val="00A97C6C"/>
    <w:rsid w:val="00AA0546"/>
    <w:rsid w:val="00AA0A3A"/>
    <w:rsid w:val="00AA1901"/>
    <w:rsid w:val="00AA218F"/>
    <w:rsid w:val="00AA2C94"/>
    <w:rsid w:val="00AA2D16"/>
    <w:rsid w:val="00AA3732"/>
    <w:rsid w:val="00AA4B68"/>
    <w:rsid w:val="00AA538B"/>
    <w:rsid w:val="00AA73B4"/>
    <w:rsid w:val="00AA7A7F"/>
    <w:rsid w:val="00AA7F38"/>
    <w:rsid w:val="00AB0F66"/>
    <w:rsid w:val="00AB2502"/>
    <w:rsid w:val="00AB2534"/>
    <w:rsid w:val="00AB27E3"/>
    <w:rsid w:val="00AB3721"/>
    <w:rsid w:val="00AB4658"/>
    <w:rsid w:val="00AB6A89"/>
    <w:rsid w:val="00AB7D1D"/>
    <w:rsid w:val="00AC0274"/>
    <w:rsid w:val="00AC03EF"/>
    <w:rsid w:val="00AC0DA7"/>
    <w:rsid w:val="00AC13AA"/>
    <w:rsid w:val="00AC24E2"/>
    <w:rsid w:val="00AC417A"/>
    <w:rsid w:val="00AC4CCB"/>
    <w:rsid w:val="00AC5178"/>
    <w:rsid w:val="00AC5AA3"/>
    <w:rsid w:val="00AC6FAC"/>
    <w:rsid w:val="00AC78DE"/>
    <w:rsid w:val="00AC7DCE"/>
    <w:rsid w:val="00AD1A02"/>
    <w:rsid w:val="00AD2DAE"/>
    <w:rsid w:val="00AD306F"/>
    <w:rsid w:val="00AD3D22"/>
    <w:rsid w:val="00AD414C"/>
    <w:rsid w:val="00AD4822"/>
    <w:rsid w:val="00AD4953"/>
    <w:rsid w:val="00AD4E1D"/>
    <w:rsid w:val="00AD5DCF"/>
    <w:rsid w:val="00AD6B4F"/>
    <w:rsid w:val="00AD7C5C"/>
    <w:rsid w:val="00AD7E35"/>
    <w:rsid w:val="00AE03E5"/>
    <w:rsid w:val="00AE092D"/>
    <w:rsid w:val="00AE0E99"/>
    <w:rsid w:val="00AE1C25"/>
    <w:rsid w:val="00AE28C2"/>
    <w:rsid w:val="00AE2B6F"/>
    <w:rsid w:val="00AE30BD"/>
    <w:rsid w:val="00AE3682"/>
    <w:rsid w:val="00AE402A"/>
    <w:rsid w:val="00AE492D"/>
    <w:rsid w:val="00AE50F6"/>
    <w:rsid w:val="00AE604C"/>
    <w:rsid w:val="00AE6952"/>
    <w:rsid w:val="00AE6C38"/>
    <w:rsid w:val="00AE710A"/>
    <w:rsid w:val="00AE7BBE"/>
    <w:rsid w:val="00AF1F0B"/>
    <w:rsid w:val="00AF3753"/>
    <w:rsid w:val="00AF439B"/>
    <w:rsid w:val="00AF4BAB"/>
    <w:rsid w:val="00AF5EE2"/>
    <w:rsid w:val="00AF6C53"/>
    <w:rsid w:val="00AF7A9A"/>
    <w:rsid w:val="00B01144"/>
    <w:rsid w:val="00B01B31"/>
    <w:rsid w:val="00B01D72"/>
    <w:rsid w:val="00B02298"/>
    <w:rsid w:val="00B022E3"/>
    <w:rsid w:val="00B02BBE"/>
    <w:rsid w:val="00B03020"/>
    <w:rsid w:val="00B038AA"/>
    <w:rsid w:val="00B048EF"/>
    <w:rsid w:val="00B05466"/>
    <w:rsid w:val="00B06131"/>
    <w:rsid w:val="00B07643"/>
    <w:rsid w:val="00B077C2"/>
    <w:rsid w:val="00B079A5"/>
    <w:rsid w:val="00B107D2"/>
    <w:rsid w:val="00B10EBE"/>
    <w:rsid w:val="00B10FD9"/>
    <w:rsid w:val="00B1126A"/>
    <w:rsid w:val="00B11EC4"/>
    <w:rsid w:val="00B13121"/>
    <w:rsid w:val="00B1365C"/>
    <w:rsid w:val="00B13897"/>
    <w:rsid w:val="00B138A8"/>
    <w:rsid w:val="00B13FCB"/>
    <w:rsid w:val="00B142F7"/>
    <w:rsid w:val="00B14901"/>
    <w:rsid w:val="00B14C88"/>
    <w:rsid w:val="00B154CE"/>
    <w:rsid w:val="00B17791"/>
    <w:rsid w:val="00B20B36"/>
    <w:rsid w:val="00B21169"/>
    <w:rsid w:val="00B2123E"/>
    <w:rsid w:val="00B22530"/>
    <w:rsid w:val="00B23866"/>
    <w:rsid w:val="00B23F7D"/>
    <w:rsid w:val="00B24653"/>
    <w:rsid w:val="00B2497E"/>
    <w:rsid w:val="00B24A1E"/>
    <w:rsid w:val="00B2575A"/>
    <w:rsid w:val="00B25E87"/>
    <w:rsid w:val="00B2647B"/>
    <w:rsid w:val="00B26952"/>
    <w:rsid w:val="00B27120"/>
    <w:rsid w:val="00B27489"/>
    <w:rsid w:val="00B30835"/>
    <w:rsid w:val="00B3095F"/>
    <w:rsid w:val="00B33200"/>
    <w:rsid w:val="00B33AE9"/>
    <w:rsid w:val="00B33C7D"/>
    <w:rsid w:val="00B340B0"/>
    <w:rsid w:val="00B34493"/>
    <w:rsid w:val="00B35F40"/>
    <w:rsid w:val="00B370AF"/>
    <w:rsid w:val="00B404AB"/>
    <w:rsid w:val="00B40BDD"/>
    <w:rsid w:val="00B44601"/>
    <w:rsid w:val="00B45E00"/>
    <w:rsid w:val="00B46A36"/>
    <w:rsid w:val="00B47C0E"/>
    <w:rsid w:val="00B50216"/>
    <w:rsid w:val="00B5117E"/>
    <w:rsid w:val="00B51588"/>
    <w:rsid w:val="00B51B96"/>
    <w:rsid w:val="00B525E9"/>
    <w:rsid w:val="00B52E5B"/>
    <w:rsid w:val="00B53313"/>
    <w:rsid w:val="00B53B6E"/>
    <w:rsid w:val="00B54288"/>
    <w:rsid w:val="00B543B7"/>
    <w:rsid w:val="00B558A5"/>
    <w:rsid w:val="00B55EC6"/>
    <w:rsid w:val="00B60CB8"/>
    <w:rsid w:val="00B60CC6"/>
    <w:rsid w:val="00B61B21"/>
    <w:rsid w:val="00B61E2E"/>
    <w:rsid w:val="00B623F0"/>
    <w:rsid w:val="00B635B8"/>
    <w:rsid w:val="00B64C48"/>
    <w:rsid w:val="00B65424"/>
    <w:rsid w:val="00B665CB"/>
    <w:rsid w:val="00B66FAE"/>
    <w:rsid w:val="00B707F8"/>
    <w:rsid w:val="00B70C42"/>
    <w:rsid w:val="00B70D59"/>
    <w:rsid w:val="00B716EC"/>
    <w:rsid w:val="00B71F7C"/>
    <w:rsid w:val="00B730FC"/>
    <w:rsid w:val="00B73FDA"/>
    <w:rsid w:val="00B7517B"/>
    <w:rsid w:val="00B75323"/>
    <w:rsid w:val="00B75B61"/>
    <w:rsid w:val="00B75CC6"/>
    <w:rsid w:val="00B76454"/>
    <w:rsid w:val="00B76845"/>
    <w:rsid w:val="00B76D7A"/>
    <w:rsid w:val="00B77F6F"/>
    <w:rsid w:val="00B806AF"/>
    <w:rsid w:val="00B811BC"/>
    <w:rsid w:val="00B82B91"/>
    <w:rsid w:val="00B82E37"/>
    <w:rsid w:val="00B82F86"/>
    <w:rsid w:val="00B830BC"/>
    <w:rsid w:val="00B83C6A"/>
    <w:rsid w:val="00B844BF"/>
    <w:rsid w:val="00B8512A"/>
    <w:rsid w:val="00B85DFF"/>
    <w:rsid w:val="00B867AD"/>
    <w:rsid w:val="00B87C4E"/>
    <w:rsid w:val="00B87CF6"/>
    <w:rsid w:val="00B90513"/>
    <w:rsid w:val="00B90B87"/>
    <w:rsid w:val="00B90EF8"/>
    <w:rsid w:val="00B9125D"/>
    <w:rsid w:val="00B929EA"/>
    <w:rsid w:val="00B93353"/>
    <w:rsid w:val="00B93FEE"/>
    <w:rsid w:val="00B95021"/>
    <w:rsid w:val="00B951D9"/>
    <w:rsid w:val="00B96CCB"/>
    <w:rsid w:val="00B97AE2"/>
    <w:rsid w:val="00B97E38"/>
    <w:rsid w:val="00BA0843"/>
    <w:rsid w:val="00BA15F7"/>
    <w:rsid w:val="00BA27FD"/>
    <w:rsid w:val="00BA3C53"/>
    <w:rsid w:val="00BA531E"/>
    <w:rsid w:val="00BA68AE"/>
    <w:rsid w:val="00BA6F6C"/>
    <w:rsid w:val="00BA79D1"/>
    <w:rsid w:val="00BA7D64"/>
    <w:rsid w:val="00BA7D7A"/>
    <w:rsid w:val="00BB088B"/>
    <w:rsid w:val="00BB29F1"/>
    <w:rsid w:val="00BB3032"/>
    <w:rsid w:val="00BB443D"/>
    <w:rsid w:val="00BB44D6"/>
    <w:rsid w:val="00BB46B9"/>
    <w:rsid w:val="00BB493A"/>
    <w:rsid w:val="00BB57A4"/>
    <w:rsid w:val="00BB5823"/>
    <w:rsid w:val="00BB602F"/>
    <w:rsid w:val="00BB6123"/>
    <w:rsid w:val="00BB678A"/>
    <w:rsid w:val="00BB72B3"/>
    <w:rsid w:val="00BB784C"/>
    <w:rsid w:val="00BB79AB"/>
    <w:rsid w:val="00BC0A94"/>
    <w:rsid w:val="00BC1F76"/>
    <w:rsid w:val="00BC5BE8"/>
    <w:rsid w:val="00BC60E2"/>
    <w:rsid w:val="00BC61A3"/>
    <w:rsid w:val="00BC6D64"/>
    <w:rsid w:val="00BC6DFD"/>
    <w:rsid w:val="00BC6EBF"/>
    <w:rsid w:val="00BC7405"/>
    <w:rsid w:val="00BC7D30"/>
    <w:rsid w:val="00BD0420"/>
    <w:rsid w:val="00BD057D"/>
    <w:rsid w:val="00BD0BBA"/>
    <w:rsid w:val="00BD0E32"/>
    <w:rsid w:val="00BD178D"/>
    <w:rsid w:val="00BD1CC3"/>
    <w:rsid w:val="00BD1E4B"/>
    <w:rsid w:val="00BD1F8C"/>
    <w:rsid w:val="00BD2435"/>
    <w:rsid w:val="00BD26CC"/>
    <w:rsid w:val="00BD3105"/>
    <w:rsid w:val="00BD33D2"/>
    <w:rsid w:val="00BD3F40"/>
    <w:rsid w:val="00BD46C1"/>
    <w:rsid w:val="00BD5028"/>
    <w:rsid w:val="00BD5EC8"/>
    <w:rsid w:val="00BD6A86"/>
    <w:rsid w:val="00BD71F0"/>
    <w:rsid w:val="00BD739C"/>
    <w:rsid w:val="00BE219B"/>
    <w:rsid w:val="00BE22D0"/>
    <w:rsid w:val="00BE27DC"/>
    <w:rsid w:val="00BE2CB8"/>
    <w:rsid w:val="00BE3961"/>
    <w:rsid w:val="00BE44D9"/>
    <w:rsid w:val="00BE4E38"/>
    <w:rsid w:val="00BE4F48"/>
    <w:rsid w:val="00BE62FE"/>
    <w:rsid w:val="00BE63E2"/>
    <w:rsid w:val="00BE6644"/>
    <w:rsid w:val="00BE7013"/>
    <w:rsid w:val="00BE74EE"/>
    <w:rsid w:val="00BF02F8"/>
    <w:rsid w:val="00BF0832"/>
    <w:rsid w:val="00BF0C5D"/>
    <w:rsid w:val="00BF0CE3"/>
    <w:rsid w:val="00BF208A"/>
    <w:rsid w:val="00BF280E"/>
    <w:rsid w:val="00BF31E6"/>
    <w:rsid w:val="00BF3AFA"/>
    <w:rsid w:val="00BF4B42"/>
    <w:rsid w:val="00BF4D58"/>
    <w:rsid w:val="00BF5261"/>
    <w:rsid w:val="00BF581D"/>
    <w:rsid w:val="00BF5C23"/>
    <w:rsid w:val="00BF5D48"/>
    <w:rsid w:val="00BF6CCC"/>
    <w:rsid w:val="00BF72B8"/>
    <w:rsid w:val="00C0015A"/>
    <w:rsid w:val="00C00E3C"/>
    <w:rsid w:val="00C01175"/>
    <w:rsid w:val="00C01A49"/>
    <w:rsid w:val="00C01B68"/>
    <w:rsid w:val="00C03AE4"/>
    <w:rsid w:val="00C04BA5"/>
    <w:rsid w:val="00C054C7"/>
    <w:rsid w:val="00C10BC2"/>
    <w:rsid w:val="00C12DE7"/>
    <w:rsid w:val="00C135E9"/>
    <w:rsid w:val="00C143DD"/>
    <w:rsid w:val="00C14796"/>
    <w:rsid w:val="00C15BCF"/>
    <w:rsid w:val="00C16562"/>
    <w:rsid w:val="00C1779D"/>
    <w:rsid w:val="00C2005C"/>
    <w:rsid w:val="00C20BBF"/>
    <w:rsid w:val="00C20CE3"/>
    <w:rsid w:val="00C2125C"/>
    <w:rsid w:val="00C220CF"/>
    <w:rsid w:val="00C2397E"/>
    <w:rsid w:val="00C23E36"/>
    <w:rsid w:val="00C23EF3"/>
    <w:rsid w:val="00C243F9"/>
    <w:rsid w:val="00C2460A"/>
    <w:rsid w:val="00C249B1"/>
    <w:rsid w:val="00C24AAE"/>
    <w:rsid w:val="00C25212"/>
    <w:rsid w:val="00C26462"/>
    <w:rsid w:val="00C268C3"/>
    <w:rsid w:val="00C270BC"/>
    <w:rsid w:val="00C27471"/>
    <w:rsid w:val="00C308E3"/>
    <w:rsid w:val="00C336A5"/>
    <w:rsid w:val="00C3449B"/>
    <w:rsid w:val="00C3464C"/>
    <w:rsid w:val="00C35296"/>
    <w:rsid w:val="00C35E4F"/>
    <w:rsid w:val="00C36808"/>
    <w:rsid w:val="00C37319"/>
    <w:rsid w:val="00C37367"/>
    <w:rsid w:val="00C37D61"/>
    <w:rsid w:val="00C42162"/>
    <w:rsid w:val="00C43E21"/>
    <w:rsid w:val="00C45D50"/>
    <w:rsid w:val="00C46AD9"/>
    <w:rsid w:val="00C47A40"/>
    <w:rsid w:val="00C47E69"/>
    <w:rsid w:val="00C509D7"/>
    <w:rsid w:val="00C50A27"/>
    <w:rsid w:val="00C510D9"/>
    <w:rsid w:val="00C51667"/>
    <w:rsid w:val="00C52428"/>
    <w:rsid w:val="00C52D7F"/>
    <w:rsid w:val="00C53507"/>
    <w:rsid w:val="00C53C39"/>
    <w:rsid w:val="00C5580C"/>
    <w:rsid w:val="00C566B4"/>
    <w:rsid w:val="00C57F86"/>
    <w:rsid w:val="00C614C4"/>
    <w:rsid w:val="00C62D14"/>
    <w:rsid w:val="00C64256"/>
    <w:rsid w:val="00C64C67"/>
    <w:rsid w:val="00C650DE"/>
    <w:rsid w:val="00C65BD0"/>
    <w:rsid w:val="00C66E39"/>
    <w:rsid w:val="00C66F12"/>
    <w:rsid w:val="00C67B53"/>
    <w:rsid w:val="00C70622"/>
    <w:rsid w:val="00C70A85"/>
    <w:rsid w:val="00C714A4"/>
    <w:rsid w:val="00C7182E"/>
    <w:rsid w:val="00C71A30"/>
    <w:rsid w:val="00C7325A"/>
    <w:rsid w:val="00C73DCF"/>
    <w:rsid w:val="00C742CE"/>
    <w:rsid w:val="00C7471F"/>
    <w:rsid w:val="00C74F3F"/>
    <w:rsid w:val="00C7551A"/>
    <w:rsid w:val="00C7576A"/>
    <w:rsid w:val="00C75A14"/>
    <w:rsid w:val="00C76460"/>
    <w:rsid w:val="00C7672C"/>
    <w:rsid w:val="00C80C95"/>
    <w:rsid w:val="00C81E39"/>
    <w:rsid w:val="00C81F88"/>
    <w:rsid w:val="00C8251C"/>
    <w:rsid w:val="00C82C6B"/>
    <w:rsid w:val="00C848D1"/>
    <w:rsid w:val="00C85B8B"/>
    <w:rsid w:val="00C8634B"/>
    <w:rsid w:val="00C86431"/>
    <w:rsid w:val="00C87405"/>
    <w:rsid w:val="00C8760D"/>
    <w:rsid w:val="00C90575"/>
    <w:rsid w:val="00C90AA4"/>
    <w:rsid w:val="00C913DC"/>
    <w:rsid w:val="00C9150E"/>
    <w:rsid w:val="00C91981"/>
    <w:rsid w:val="00C91EC7"/>
    <w:rsid w:val="00C92A02"/>
    <w:rsid w:val="00C94558"/>
    <w:rsid w:val="00C9478D"/>
    <w:rsid w:val="00C9523E"/>
    <w:rsid w:val="00C958D3"/>
    <w:rsid w:val="00C95D35"/>
    <w:rsid w:val="00C97726"/>
    <w:rsid w:val="00C9777A"/>
    <w:rsid w:val="00C97D4D"/>
    <w:rsid w:val="00CA010F"/>
    <w:rsid w:val="00CA06E0"/>
    <w:rsid w:val="00CA13B5"/>
    <w:rsid w:val="00CA1601"/>
    <w:rsid w:val="00CA1DDD"/>
    <w:rsid w:val="00CA23F6"/>
    <w:rsid w:val="00CA25F1"/>
    <w:rsid w:val="00CA27BD"/>
    <w:rsid w:val="00CA363F"/>
    <w:rsid w:val="00CA3A56"/>
    <w:rsid w:val="00CA3F5F"/>
    <w:rsid w:val="00CA49A6"/>
    <w:rsid w:val="00CA5967"/>
    <w:rsid w:val="00CA5D75"/>
    <w:rsid w:val="00CA639E"/>
    <w:rsid w:val="00CA7128"/>
    <w:rsid w:val="00CA7BA0"/>
    <w:rsid w:val="00CB00E5"/>
    <w:rsid w:val="00CB0BDC"/>
    <w:rsid w:val="00CB1494"/>
    <w:rsid w:val="00CB1E58"/>
    <w:rsid w:val="00CB29EA"/>
    <w:rsid w:val="00CB5882"/>
    <w:rsid w:val="00CB59C3"/>
    <w:rsid w:val="00CB624E"/>
    <w:rsid w:val="00CB6918"/>
    <w:rsid w:val="00CB6AD3"/>
    <w:rsid w:val="00CB6BAE"/>
    <w:rsid w:val="00CC0266"/>
    <w:rsid w:val="00CC079B"/>
    <w:rsid w:val="00CC1198"/>
    <w:rsid w:val="00CC1BBD"/>
    <w:rsid w:val="00CC1E6C"/>
    <w:rsid w:val="00CC3989"/>
    <w:rsid w:val="00CC3DA9"/>
    <w:rsid w:val="00CC4826"/>
    <w:rsid w:val="00CC5607"/>
    <w:rsid w:val="00CC573E"/>
    <w:rsid w:val="00CC6249"/>
    <w:rsid w:val="00CC74E7"/>
    <w:rsid w:val="00CD00CE"/>
    <w:rsid w:val="00CD0D29"/>
    <w:rsid w:val="00CD0E0C"/>
    <w:rsid w:val="00CD10A4"/>
    <w:rsid w:val="00CD2E56"/>
    <w:rsid w:val="00CD356D"/>
    <w:rsid w:val="00CD3771"/>
    <w:rsid w:val="00CD3E92"/>
    <w:rsid w:val="00CD4A96"/>
    <w:rsid w:val="00CD4AFC"/>
    <w:rsid w:val="00CD5591"/>
    <w:rsid w:val="00CD5C5F"/>
    <w:rsid w:val="00CE09D0"/>
    <w:rsid w:val="00CE0A21"/>
    <w:rsid w:val="00CE0C24"/>
    <w:rsid w:val="00CE1C5D"/>
    <w:rsid w:val="00CE313A"/>
    <w:rsid w:val="00CE3671"/>
    <w:rsid w:val="00CE3BE3"/>
    <w:rsid w:val="00CE4633"/>
    <w:rsid w:val="00CE485B"/>
    <w:rsid w:val="00CE4B4C"/>
    <w:rsid w:val="00CE6755"/>
    <w:rsid w:val="00CE7029"/>
    <w:rsid w:val="00CF0003"/>
    <w:rsid w:val="00CF23DF"/>
    <w:rsid w:val="00CF29D1"/>
    <w:rsid w:val="00CF3198"/>
    <w:rsid w:val="00CF40EF"/>
    <w:rsid w:val="00CF61C0"/>
    <w:rsid w:val="00CF717F"/>
    <w:rsid w:val="00D00A9D"/>
    <w:rsid w:val="00D00B3C"/>
    <w:rsid w:val="00D01297"/>
    <w:rsid w:val="00D01412"/>
    <w:rsid w:val="00D0167E"/>
    <w:rsid w:val="00D016AA"/>
    <w:rsid w:val="00D01925"/>
    <w:rsid w:val="00D01994"/>
    <w:rsid w:val="00D01A62"/>
    <w:rsid w:val="00D027B3"/>
    <w:rsid w:val="00D03C02"/>
    <w:rsid w:val="00D0497E"/>
    <w:rsid w:val="00D0705F"/>
    <w:rsid w:val="00D07208"/>
    <w:rsid w:val="00D07E97"/>
    <w:rsid w:val="00D102A0"/>
    <w:rsid w:val="00D10B23"/>
    <w:rsid w:val="00D122A3"/>
    <w:rsid w:val="00D1386E"/>
    <w:rsid w:val="00D154C6"/>
    <w:rsid w:val="00D15C0B"/>
    <w:rsid w:val="00D16EBB"/>
    <w:rsid w:val="00D173D0"/>
    <w:rsid w:val="00D2034C"/>
    <w:rsid w:val="00D224C4"/>
    <w:rsid w:val="00D232D8"/>
    <w:rsid w:val="00D2371C"/>
    <w:rsid w:val="00D2635E"/>
    <w:rsid w:val="00D263E9"/>
    <w:rsid w:val="00D26735"/>
    <w:rsid w:val="00D272BF"/>
    <w:rsid w:val="00D31765"/>
    <w:rsid w:val="00D31BC3"/>
    <w:rsid w:val="00D31BFB"/>
    <w:rsid w:val="00D31F15"/>
    <w:rsid w:val="00D32066"/>
    <w:rsid w:val="00D32713"/>
    <w:rsid w:val="00D330BB"/>
    <w:rsid w:val="00D339F6"/>
    <w:rsid w:val="00D33BA5"/>
    <w:rsid w:val="00D33BDB"/>
    <w:rsid w:val="00D3414F"/>
    <w:rsid w:val="00D341E0"/>
    <w:rsid w:val="00D34A81"/>
    <w:rsid w:val="00D37B59"/>
    <w:rsid w:val="00D37BBA"/>
    <w:rsid w:val="00D37F41"/>
    <w:rsid w:val="00D43DA6"/>
    <w:rsid w:val="00D4409C"/>
    <w:rsid w:val="00D4452D"/>
    <w:rsid w:val="00D4570E"/>
    <w:rsid w:val="00D46A78"/>
    <w:rsid w:val="00D47EB4"/>
    <w:rsid w:val="00D50346"/>
    <w:rsid w:val="00D51146"/>
    <w:rsid w:val="00D51645"/>
    <w:rsid w:val="00D51ED0"/>
    <w:rsid w:val="00D52582"/>
    <w:rsid w:val="00D5263C"/>
    <w:rsid w:val="00D52FEB"/>
    <w:rsid w:val="00D55289"/>
    <w:rsid w:val="00D5532E"/>
    <w:rsid w:val="00D55857"/>
    <w:rsid w:val="00D56031"/>
    <w:rsid w:val="00D560CA"/>
    <w:rsid w:val="00D56A87"/>
    <w:rsid w:val="00D5734F"/>
    <w:rsid w:val="00D573EB"/>
    <w:rsid w:val="00D579DC"/>
    <w:rsid w:val="00D57BC5"/>
    <w:rsid w:val="00D608CC"/>
    <w:rsid w:val="00D6271C"/>
    <w:rsid w:val="00D62D46"/>
    <w:rsid w:val="00D63957"/>
    <w:rsid w:val="00D64CFB"/>
    <w:rsid w:val="00D669F6"/>
    <w:rsid w:val="00D66D4C"/>
    <w:rsid w:val="00D671A9"/>
    <w:rsid w:val="00D6779E"/>
    <w:rsid w:val="00D710AE"/>
    <w:rsid w:val="00D7114F"/>
    <w:rsid w:val="00D71E85"/>
    <w:rsid w:val="00D72A5C"/>
    <w:rsid w:val="00D73FD5"/>
    <w:rsid w:val="00D74DA1"/>
    <w:rsid w:val="00D7665E"/>
    <w:rsid w:val="00D7709A"/>
    <w:rsid w:val="00D77631"/>
    <w:rsid w:val="00D80278"/>
    <w:rsid w:val="00D80982"/>
    <w:rsid w:val="00D8186D"/>
    <w:rsid w:val="00D8191C"/>
    <w:rsid w:val="00D8201B"/>
    <w:rsid w:val="00D826A9"/>
    <w:rsid w:val="00D82A6F"/>
    <w:rsid w:val="00D82C7D"/>
    <w:rsid w:val="00D82E3D"/>
    <w:rsid w:val="00D82FDA"/>
    <w:rsid w:val="00D832D9"/>
    <w:rsid w:val="00D833F3"/>
    <w:rsid w:val="00D836C9"/>
    <w:rsid w:val="00D83D9F"/>
    <w:rsid w:val="00D84080"/>
    <w:rsid w:val="00D843E8"/>
    <w:rsid w:val="00D846F8"/>
    <w:rsid w:val="00D847D0"/>
    <w:rsid w:val="00D850CD"/>
    <w:rsid w:val="00D856CD"/>
    <w:rsid w:val="00D860F9"/>
    <w:rsid w:val="00D86CD5"/>
    <w:rsid w:val="00D90E22"/>
    <w:rsid w:val="00D91210"/>
    <w:rsid w:val="00D91496"/>
    <w:rsid w:val="00D92AE3"/>
    <w:rsid w:val="00D937F6"/>
    <w:rsid w:val="00D93837"/>
    <w:rsid w:val="00D94959"/>
    <w:rsid w:val="00D962A4"/>
    <w:rsid w:val="00DA0655"/>
    <w:rsid w:val="00DA10EE"/>
    <w:rsid w:val="00DA147A"/>
    <w:rsid w:val="00DA23C7"/>
    <w:rsid w:val="00DA26E2"/>
    <w:rsid w:val="00DA2D06"/>
    <w:rsid w:val="00DA30DB"/>
    <w:rsid w:val="00DA3910"/>
    <w:rsid w:val="00DA442B"/>
    <w:rsid w:val="00DA4F56"/>
    <w:rsid w:val="00DA5900"/>
    <w:rsid w:val="00DA5919"/>
    <w:rsid w:val="00DA602C"/>
    <w:rsid w:val="00DA66AF"/>
    <w:rsid w:val="00DA6C9E"/>
    <w:rsid w:val="00DA713E"/>
    <w:rsid w:val="00DA7434"/>
    <w:rsid w:val="00DA7C83"/>
    <w:rsid w:val="00DB0047"/>
    <w:rsid w:val="00DB0777"/>
    <w:rsid w:val="00DB077B"/>
    <w:rsid w:val="00DB1604"/>
    <w:rsid w:val="00DB1BD0"/>
    <w:rsid w:val="00DB23ED"/>
    <w:rsid w:val="00DB34E3"/>
    <w:rsid w:val="00DB3BDD"/>
    <w:rsid w:val="00DB3DD0"/>
    <w:rsid w:val="00DB46BB"/>
    <w:rsid w:val="00DB55C1"/>
    <w:rsid w:val="00DB59D9"/>
    <w:rsid w:val="00DB60A1"/>
    <w:rsid w:val="00DB6EBA"/>
    <w:rsid w:val="00DB7CD8"/>
    <w:rsid w:val="00DC008F"/>
    <w:rsid w:val="00DC0B93"/>
    <w:rsid w:val="00DC11B3"/>
    <w:rsid w:val="00DC1CEB"/>
    <w:rsid w:val="00DC43BA"/>
    <w:rsid w:val="00DC5433"/>
    <w:rsid w:val="00DC60FA"/>
    <w:rsid w:val="00DC78A4"/>
    <w:rsid w:val="00DD03FA"/>
    <w:rsid w:val="00DD0E0E"/>
    <w:rsid w:val="00DD1132"/>
    <w:rsid w:val="00DD23C7"/>
    <w:rsid w:val="00DD244F"/>
    <w:rsid w:val="00DD26BE"/>
    <w:rsid w:val="00DD3C0F"/>
    <w:rsid w:val="00DD450A"/>
    <w:rsid w:val="00DD5B1D"/>
    <w:rsid w:val="00DD5D0B"/>
    <w:rsid w:val="00DD67D6"/>
    <w:rsid w:val="00DD6939"/>
    <w:rsid w:val="00DD6B81"/>
    <w:rsid w:val="00DD6F43"/>
    <w:rsid w:val="00DD719C"/>
    <w:rsid w:val="00DE0BE6"/>
    <w:rsid w:val="00DE1C01"/>
    <w:rsid w:val="00DE1CB7"/>
    <w:rsid w:val="00DE301C"/>
    <w:rsid w:val="00DE3B64"/>
    <w:rsid w:val="00DE407F"/>
    <w:rsid w:val="00DE46FE"/>
    <w:rsid w:val="00DE5763"/>
    <w:rsid w:val="00DE585E"/>
    <w:rsid w:val="00DE6601"/>
    <w:rsid w:val="00DE676B"/>
    <w:rsid w:val="00DE702D"/>
    <w:rsid w:val="00DE7AA9"/>
    <w:rsid w:val="00DE7DB4"/>
    <w:rsid w:val="00DF1378"/>
    <w:rsid w:val="00DF2038"/>
    <w:rsid w:val="00DF20A8"/>
    <w:rsid w:val="00DF3FFE"/>
    <w:rsid w:val="00DF414C"/>
    <w:rsid w:val="00DF4CFE"/>
    <w:rsid w:val="00DF6AB2"/>
    <w:rsid w:val="00DF6D82"/>
    <w:rsid w:val="00DF6DF1"/>
    <w:rsid w:val="00DF70CB"/>
    <w:rsid w:val="00DF75A4"/>
    <w:rsid w:val="00DF786D"/>
    <w:rsid w:val="00DF786F"/>
    <w:rsid w:val="00E00E1D"/>
    <w:rsid w:val="00E016E3"/>
    <w:rsid w:val="00E020C8"/>
    <w:rsid w:val="00E043B7"/>
    <w:rsid w:val="00E056DC"/>
    <w:rsid w:val="00E06351"/>
    <w:rsid w:val="00E06660"/>
    <w:rsid w:val="00E07333"/>
    <w:rsid w:val="00E07A0B"/>
    <w:rsid w:val="00E07A61"/>
    <w:rsid w:val="00E07B93"/>
    <w:rsid w:val="00E10113"/>
    <w:rsid w:val="00E11D66"/>
    <w:rsid w:val="00E1237D"/>
    <w:rsid w:val="00E126FD"/>
    <w:rsid w:val="00E14800"/>
    <w:rsid w:val="00E15780"/>
    <w:rsid w:val="00E15F8C"/>
    <w:rsid w:val="00E17B26"/>
    <w:rsid w:val="00E2092A"/>
    <w:rsid w:val="00E21112"/>
    <w:rsid w:val="00E2162F"/>
    <w:rsid w:val="00E21655"/>
    <w:rsid w:val="00E21AEE"/>
    <w:rsid w:val="00E227D1"/>
    <w:rsid w:val="00E22A0F"/>
    <w:rsid w:val="00E232E4"/>
    <w:rsid w:val="00E2416E"/>
    <w:rsid w:val="00E245CA"/>
    <w:rsid w:val="00E259C0"/>
    <w:rsid w:val="00E27374"/>
    <w:rsid w:val="00E27411"/>
    <w:rsid w:val="00E30554"/>
    <w:rsid w:val="00E30950"/>
    <w:rsid w:val="00E3116C"/>
    <w:rsid w:val="00E326F8"/>
    <w:rsid w:val="00E32962"/>
    <w:rsid w:val="00E33481"/>
    <w:rsid w:val="00E34375"/>
    <w:rsid w:val="00E34420"/>
    <w:rsid w:val="00E34829"/>
    <w:rsid w:val="00E36161"/>
    <w:rsid w:val="00E3648F"/>
    <w:rsid w:val="00E375D8"/>
    <w:rsid w:val="00E378C5"/>
    <w:rsid w:val="00E4054B"/>
    <w:rsid w:val="00E409CA"/>
    <w:rsid w:val="00E40B78"/>
    <w:rsid w:val="00E427FA"/>
    <w:rsid w:val="00E43799"/>
    <w:rsid w:val="00E43934"/>
    <w:rsid w:val="00E44172"/>
    <w:rsid w:val="00E442AC"/>
    <w:rsid w:val="00E44782"/>
    <w:rsid w:val="00E4542D"/>
    <w:rsid w:val="00E45784"/>
    <w:rsid w:val="00E4612F"/>
    <w:rsid w:val="00E468ED"/>
    <w:rsid w:val="00E5149E"/>
    <w:rsid w:val="00E525B5"/>
    <w:rsid w:val="00E52CED"/>
    <w:rsid w:val="00E53781"/>
    <w:rsid w:val="00E53819"/>
    <w:rsid w:val="00E53899"/>
    <w:rsid w:val="00E544F7"/>
    <w:rsid w:val="00E5571A"/>
    <w:rsid w:val="00E575EB"/>
    <w:rsid w:val="00E57684"/>
    <w:rsid w:val="00E60988"/>
    <w:rsid w:val="00E61B24"/>
    <w:rsid w:val="00E6207C"/>
    <w:rsid w:val="00E628DE"/>
    <w:rsid w:val="00E62904"/>
    <w:rsid w:val="00E62BEF"/>
    <w:rsid w:val="00E62DD6"/>
    <w:rsid w:val="00E630FC"/>
    <w:rsid w:val="00E63909"/>
    <w:rsid w:val="00E6533A"/>
    <w:rsid w:val="00E653FB"/>
    <w:rsid w:val="00E6552E"/>
    <w:rsid w:val="00E65898"/>
    <w:rsid w:val="00E658BC"/>
    <w:rsid w:val="00E675A1"/>
    <w:rsid w:val="00E70BB6"/>
    <w:rsid w:val="00E71F46"/>
    <w:rsid w:val="00E743F2"/>
    <w:rsid w:val="00E748FF"/>
    <w:rsid w:val="00E7584B"/>
    <w:rsid w:val="00E76230"/>
    <w:rsid w:val="00E7624C"/>
    <w:rsid w:val="00E762EB"/>
    <w:rsid w:val="00E767E3"/>
    <w:rsid w:val="00E76C8E"/>
    <w:rsid w:val="00E76E5C"/>
    <w:rsid w:val="00E77901"/>
    <w:rsid w:val="00E818BB"/>
    <w:rsid w:val="00E82199"/>
    <w:rsid w:val="00E82937"/>
    <w:rsid w:val="00E8372B"/>
    <w:rsid w:val="00E84C53"/>
    <w:rsid w:val="00E8521E"/>
    <w:rsid w:val="00E8607A"/>
    <w:rsid w:val="00E86CBC"/>
    <w:rsid w:val="00E872AE"/>
    <w:rsid w:val="00E87D17"/>
    <w:rsid w:val="00E903AC"/>
    <w:rsid w:val="00E911BD"/>
    <w:rsid w:val="00E924FB"/>
    <w:rsid w:val="00E92A34"/>
    <w:rsid w:val="00E92A43"/>
    <w:rsid w:val="00E942A2"/>
    <w:rsid w:val="00E94544"/>
    <w:rsid w:val="00E94BB9"/>
    <w:rsid w:val="00E95001"/>
    <w:rsid w:val="00E963A5"/>
    <w:rsid w:val="00E964C4"/>
    <w:rsid w:val="00E96E24"/>
    <w:rsid w:val="00E974E4"/>
    <w:rsid w:val="00E975C5"/>
    <w:rsid w:val="00EA0330"/>
    <w:rsid w:val="00EA0371"/>
    <w:rsid w:val="00EA045C"/>
    <w:rsid w:val="00EA0BF9"/>
    <w:rsid w:val="00EA1FC5"/>
    <w:rsid w:val="00EA2302"/>
    <w:rsid w:val="00EA368D"/>
    <w:rsid w:val="00EA3C5D"/>
    <w:rsid w:val="00EA6F20"/>
    <w:rsid w:val="00EA7204"/>
    <w:rsid w:val="00EB0E0A"/>
    <w:rsid w:val="00EB19FD"/>
    <w:rsid w:val="00EB2E0F"/>
    <w:rsid w:val="00EB4B09"/>
    <w:rsid w:val="00EB501F"/>
    <w:rsid w:val="00EB5A2B"/>
    <w:rsid w:val="00EB5B11"/>
    <w:rsid w:val="00EB617B"/>
    <w:rsid w:val="00EB7063"/>
    <w:rsid w:val="00EC000B"/>
    <w:rsid w:val="00EC0169"/>
    <w:rsid w:val="00EC0221"/>
    <w:rsid w:val="00EC0566"/>
    <w:rsid w:val="00EC1933"/>
    <w:rsid w:val="00EC1DA9"/>
    <w:rsid w:val="00EC2CCB"/>
    <w:rsid w:val="00EC3B5A"/>
    <w:rsid w:val="00EC566C"/>
    <w:rsid w:val="00EC5736"/>
    <w:rsid w:val="00EC6503"/>
    <w:rsid w:val="00EC7331"/>
    <w:rsid w:val="00EC7B24"/>
    <w:rsid w:val="00ED05D1"/>
    <w:rsid w:val="00ED0F5B"/>
    <w:rsid w:val="00ED0F5D"/>
    <w:rsid w:val="00ED26A9"/>
    <w:rsid w:val="00ED2ED8"/>
    <w:rsid w:val="00ED3BB7"/>
    <w:rsid w:val="00ED3DC7"/>
    <w:rsid w:val="00ED5375"/>
    <w:rsid w:val="00ED6E40"/>
    <w:rsid w:val="00ED78F8"/>
    <w:rsid w:val="00ED796C"/>
    <w:rsid w:val="00EE0750"/>
    <w:rsid w:val="00EE095D"/>
    <w:rsid w:val="00EE1BEB"/>
    <w:rsid w:val="00EE1FF6"/>
    <w:rsid w:val="00EE229E"/>
    <w:rsid w:val="00EE2BE6"/>
    <w:rsid w:val="00EE2F90"/>
    <w:rsid w:val="00EE3256"/>
    <w:rsid w:val="00EE4AE0"/>
    <w:rsid w:val="00EE4BC9"/>
    <w:rsid w:val="00EE6104"/>
    <w:rsid w:val="00EE6D63"/>
    <w:rsid w:val="00EF10C8"/>
    <w:rsid w:val="00EF131D"/>
    <w:rsid w:val="00EF1C93"/>
    <w:rsid w:val="00EF271F"/>
    <w:rsid w:val="00EF45EA"/>
    <w:rsid w:val="00EF48A5"/>
    <w:rsid w:val="00EF4B10"/>
    <w:rsid w:val="00EF5254"/>
    <w:rsid w:val="00EF67C3"/>
    <w:rsid w:val="00EF71A0"/>
    <w:rsid w:val="00EF73E7"/>
    <w:rsid w:val="00EF7773"/>
    <w:rsid w:val="00EF7CC9"/>
    <w:rsid w:val="00EF7F0D"/>
    <w:rsid w:val="00F025D7"/>
    <w:rsid w:val="00F026D4"/>
    <w:rsid w:val="00F0391B"/>
    <w:rsid w:val="00F04421"/>
    <w:rsid w:val="00F04DA8"/>
    <w:rsid w:val="00F054AA"/>
    <w:rsid w:val="00F06087"/>
    <w:rsid w:val="00F060E2"/>
    <w:rsid w:val="00F065E9"/>
    <w:rsid w:val="00F067AD"/>
    <w:rsid w:val="00F07399"/>
    <w:rsid w:val="00F07893"/>
    <w:rsid w:val="00F078DC"/>
    <w:rsid w:val="00F07D23"/>
    <w:rsid w:val="00F1028B"/>
    <w:rsid w:val="00F1094E"/>
    <w:rsid w:val="00F10990"/>
    <w:rsid w:val="00F11065"/>
    <w:rsid w:val="00F113EF"/>
    <w:rsid w:val="00F11451"/>
    <w:rsid w:val="00F11688"/>
    <w:rsid w:val="00F12C65"/>
    <w:rsid w:val="00F1466F"/>
    <w:rsid w:val="00F14A4E"/>
    <w:rsid w:val="00F1514F"/>
    <w:rsid w:val="00F170B6"/>
    <w:rsid w:val="00F17D58"/>
    <w:rsid w:val="00F20046"/>
    <w:rsid w:val="00F202A5"/>
    <w:rsid w:val="00F21C50"/>
    <w:rsid w:val="00F22034"/>
    <w:rsid w:val="00F23267"/>
    <w:rsid w:val="00F23743"/>
    <w:rsid w:val="00F24254"/>
    <w:rsid w:val="00F2456E"/>
    <w:rsid w:val="00F24E4D"/>
    <w:rsid w:val="00F2563E"/>
    <w:rsid w:val="00F26F07"/>
    <w:rsid w:val="00F27549"/>
    <w:rsid w:val="00F27DFC"/>
    <w:rsid w:val="00F31A5B"/>
    <w:rsid w:val="00F31C5C"/>
    <w:rsid w:val="00F31EF3"/>
    <w:rsid w:val="00F3305D"/>
    <w:rsid w:val="00F34FCB"/>
    <w:rsid w:val="00F35015"/>
    <w:rsid w:val="00F3514A"/>
    <w:rsid w:val="00F35A01"/>
    <w:rsid w:val="00F37A51"/>
    <w:rsid w:val="00F403A3"/>
    <w:rsid w:val="00F40750"/>
    <w:rsid w:val="00F41042"/>
    <w:rsid w:val="00F4155F"/>
    <w:rsid w:val="00F4173E"/>
    <w:rsid w:val="00F41B5D"/>
    <w:rsid w:val="00F42058"/>
    <w:rsid w:val="00F42FD5"/>
    <w:rsid w:val="00F44B98"/>
    <w:rsid w:val="00F479FB"/>
    <w:rsid w:val="00F47C8E"/>
    <w:rsid w:val="00F50055"/>
    <w:rsid w:val="00F50193"/>
    <w:rsid w:val="00F504B4"/>
    <w:rsid w:val="00F50EFF"/>
    <w:rsid w:val="00F52233"/>
    <w:rsid w:val="00F5285D"/>
    <w:rsid w:val="00F52BCF"/>
    <w:rsid w:val="00F52D38"/>
    <w:rsid w:val="00F56B04"/>
    <w:rsid w:val="00F56BA4"/>
    <w:rsid w:val="00F571CD"/>
    <w:rsid w:val="00F572CC"/>
    <w:rsid w:val="00F57F6F"/>
    <w:rsid w:val="00F60095"/>
    <w:rsid w:val="00F60569"/>
    <w:rsid w:val="00F606D9"/>
    <w:rsid w:val="00F61546"/>
    <w:rsid w:val="00F6179B"/>
    <w:rsid w:val="00F6260C"/>
    <w:rsid w:val="00F6323E"/>
    <w:rsid w:val="00F633A4"/>
    <w:rsid w:val="00F63A83"/>
    <w:rsid w:val="00F644DE"/>
    <w:rsid w:val="00F659F0"/>
    <w:rsid w:val="00F65CE3"/>
    <w:rsid w:val="00F66500"/>
    <w:rsid w:val="00F66CA5"/>
    <w:rsid w:val="00F67B72"/>
    <w:rsid w:val="00F706FA"/>
    <w:rsid w:val="00F715D9"/>
    <w:rsid w:val="00F717C1"/>
    <w:rsid w:val="00F718D3"/>
    <w:rsid w:val="00F71987"/>
    <w:rsid w:val="00F72A58"/>
    <w:rsid w:val="00F73737"/>
    <w:rsid w:val="00F73BAC"/>
    <w:rsid w:val="00F73D92"/>
    <w:rsid w:val="00F80508"/>
    <w:rsid w:val="00F8093E"/>
    <w:rsid w:val="00F81DE0"/>
    <w:rsid w:val="00F82887"/>
    <w:rsid w:val="00F82F2B"/>
    <w:rsid w:val="00F83988"/>
    <w:rsid w:val="00F84116"/>
    <w:rsid w:val="00F84A95"/>
    <w:rsid w:val="00F84DAB"/>
    <w:rsid w:val="00F84F64"/>
    <w:rsid w:val="00F865E7"/>
    <w:rsid w:val="00F86D30"/>
    <w:rsid w:val="00F87A25"/>
    <w:rsid w:val="00F87C16"/>
    <w:rsid w:val="00F9023F"/>
    <w:rsid w:val="00F91306"/>
    <w:rsid w:val="00F9135E"/>
    <w:rsid w:val="00F91638"/>
    <w:rsid w:val="00F933BF"/>
    <w:rsid w:val="00F94243"/>
    <w:rsid w:val="00F94BCD"/>
    <w:rsid w:val="00F959E9"/>
    <w:rsid w:val="00F96252"/>
    <w:rsid w:val="00F9741E"/>
    <w:rsid w:val="00F97C6C"/>
    <w:rsid w:val="00FA0423"/>
    <w:rsid w:val="00FA08F0"/>
    <w:rsid w:val="00FA154C"/>
    <w:rsid w:val="00FA1F3A"/>
    <w:rsid w:val="00FA22C7"/>
    <w:rsid w:val="00FA3AB6"/>
    <w:rsid w:val="00FA3F78"/>
    <w:rsid w:val="00FA51FB"/>
    <w:rsid w:val="00FA5339"/>
    <w:rsid w:val="00FA626C"/>
    <w:rsid w:val="00FA64D0"/>
    <w:rsid w:val="00FA6E7F"/>
    <w:rsid w:val="00FA6F44"/>
    <w:rsid w:val="00FA7105"/>
    <w:rsid w:val="00FA7772"/>
    <w:rsid w:val="00FB05AC"/>
    <w:rsid w:val="00FB23AB"/>
    <w:rsid w:val="00FB38ED"/>
    <w:rsid w:val="00FB4488"/>
    <w:rsid w:val="00FB4A40"/>
    <w:rsid w:val="00FB4C86"/>
    <w:rsid w:val="00FB530C"/>
    <w:rsid w:val="00FB5960"/>
    <w:rsid w:val="00FB5CF5"/>
    <w:rsid w:val="00FB619D"/>
    <w:rsid w:val="00FB67F5"/>
    <w:rsid w:val="00FC0001"/>
    <w:rsid w:val="00FC05B6"/>
    <w:rsid w:val="00FC0726"/>
    <w:rsid w:val="00FC0A23"/>
    <w:rsid w:val="00FC1855"/>
    <w:rsid w:val="00FC270E"/>
    <w:rsid w:val="00FC2BB4"/>
    <w:rsid w:val="00FC3E26"/>
    <w:rsid w:val="00FC5126"/>
    <w:rsid w:val="00FC5426"/>
    <w:rsid w:val="00FC5465"/>
    <w:rsid w:val="00FC67A1"/>
    <w:rsid w:val="00FD042B"/>
    <w:rsid w:val="00FD0744"/>
    <w:rsid w:val="00FD1416"/>
    <w:rsid w:val="00FD15E2"/>
    <w:rsid w:val="00FD17DE"/>
    <w:rsid w:val="00FD29BD"/>
    <w:rsid w:val="00FD2DBF"/>
    <w:rsid w:val="00FD36C5"/>
    <w:rsid w:val="00FD4EB2"/>
    <w:rsid w:val="00FD5949"/>
    <w:rsid w:val="00FD6658"/>
    <w:rsid w:val="00FE0F22"/>
    <w:rsid w:val="00FE1BDE"/>
    <w:rsid w:val="00FE2071"/>
    <w:rsid w:val="00FE2E68"/>
    <w:rsid w:val="00FE355A"/>
    <w:rsid w:val="00FE5503"/>
    <w:rsid w:val="00FE5728"/>
    <w:rsid w:val="00FE5EB8"/>
    <w:rsid w:val="00FE71DE"/>
    <w:rsid w:val="00FE78FE"/>
    <w:rsid w:val="00FF0460"/>
    <w:rsid w:val="00FF0872"/>
    <w:rsid w:val="00FF0B9D"/>
    <w:rsid w:val="00FF28A3"/>
    <w:rsid w:val="00FF3811"/>
    <w:rsid w:val="00FF5C8B"/>
    <w:rsid w:val="00FF770B"/>
    <w:rsid w:val="00FF7A2A"/>
    <w:rsid w:val="00FF7D1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51EEBE4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B5117E"/>
    <w:rPr>
      <w:kern w:val="2"/>
      <w:sz w:val="22"/>
      <w:szCs w:val="24"/>
    </w:rPr>
  </w:style>
  <w:style w:type="paragraph" w:styleId="1">
    <w:name w:val="heading 1"/>
    <w:aliases w:val="中央大見出し"/>
    <w:basedOn w:val="a"/>
    <w:next w:val="a"/>
    <w:link w:val="10"/>
    <w:autoRedefine/>
    <w:uiPriority w:val="9"/>
    <w:qFormat/>
    <w:rsid w:val="003C21FD"/>
    <w:pPr>
      <w:widowControl w:val="0"/>
      <w:jc w:val="center"/>
      <w:outlineLvl w:val="0"/>
    </w:pPr>
    <w:rPr>
      <w:rFonts w:ascii="Times New Roman" w:eastAsia="BIZ UDPゴシック" w:hAnsi="Times New Roman" w:cstheme="majorBidi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rsid w:val="004E06FE"/>
    <w:pPr>
      <w:tabs>
        <w:tab w:val="center" w:pos="4252"/>
        <w:tab w:val="right" w:pos="8504"/>
      </w:tabs>
      <w:snapToGrid w:val="0"/>
    </w:pPr>
  </w:style>
  <w:style w:type="paragraph" w:styleId="a5">
    <w:name w:val="footer"/>
    <w:basedOn w:val="a"/>
    <w:link w:val="a6"/>
    <w:uiPriority w:val="99"/>
    <w:rsid w:val="004E06FE"/>
    <w:pPr>
      <w:tabs>
        <w:tab w:val="center" w:pos="4252"/>
        <w:tab w:val="right" w:pos="8504"/>
      </w:tabs>
      <w:snapToGrid w:val="0"/>
    </w:pPr>
  </w:style>
  <w:style w:type="character" w:styleId="a7">
    <w:name w:val="page number"/>
    <w:basedOn w:val="a0"/>
    <w:rsid w:val="004E06FE"/>
  </w:style>
  <w:style w:type="character" w:customStyle="1" w:styleId="journaltitleen">
    <w:name w:val="journal_title_en"/>
    <w:rsid w:val="00896F18"/>
  </w:style>
  <w:style w:type="character" w:customStyle="1" w:styleId="a6">
    <w:name w:val="フッター (文字)"/>
    <w:link w:val="a5"/>
    <w:uiPriority w:val="99"/>
    <w:rsid w:val="00896F18"/>
    <w:rPr>
      <w:kern w:val="2"/>
      <w:sz w:val="21"/>
      <w:szCs w:val="24"/>
    </w:rPr>
  </w:style>
  <w:style w:type="character" w:customStyle="1" w:styleId="journaltitle">
    <w:name w:val="journal_title"/>
    <w:rsid w:val="00F060E2"/>
  </w:style>
  <w:style w:type="character" w:customStyle="1" w:styleId="hps">
    <w:name w:val="hps"/>
    <w:rsid w:val="00E07A61"/>
  </w:style>
  <w:style w:type="character" w:customStyle="1" w:styleId="element-citation">
    <w:name w:val="element-citation"/>
    <w:uiPriority w:val="99"/>
    <w:rsid w:val="00D669F6"/>
    <w:rPr>
      <w:rFonts w:cs="Times New Roman"/>
    </w:rPr>
  </w:style>
  <w:style w:type="character" w:styleId="a8">
    <w:name w:val="annotation reference"/>
    <w:uiPriority w:val="99"/>
    <w:rsid w:val="000A2A6C"/>
    <w:rPr>
      <w:sz w:val="18"/>
      <w:szCs w:val="18"/>
    </w:rPr>
  </w:style>
  <w:style w:type="paragraph" w:styleId="a9">
    <w:name w:val="annotation text"/>
    <w:basedOn w:val="a"/>
    <w:link w:val="aa"/>
    <w:autoRedefine/>
    <w:uiPriority w:val="99"/>
    <w:rsid w:val="00B52E5B"/>
    <w:pPr>
      <w:snapToGrid w:val="0"/>
      <w:spacing w:line="260" w:lineRule="exact"/>
      <w:jc w:val="both"/>
    </w:pPr>
    <w:rPr>
      <w:snapToGrid w:val="0"/>
      <w:spacing w:val="-20"/>
      <w:sz w:val="20"/>
    </w:rPr>
  </w:style>
  <w:style w:type="character" w:customStyle="1" w:styleId="aa">
    <w:name w:val="コメント文字列 (文字)"/>
    <w:link w:val="a9"/>
    <w:uiPriority w:val="99"/>
    <w:rsid w:val="00B52E5B"/>
    <w:rPr>
      <w:snapToGrid w:val="0"/>
      <w:spacing w:val="-20"/>
      <w:kern w:val="2"/>
      <w:szCs w:val="24"/>
    </w:rPr>
  </w:style>
  <w:style w:type="paragraph" w:styleId="ab">
    <w:name w:val="annotation subject"/>
    <w:basedOn w:val="a9"/>
    <w:next w:val="a9"/>
    <w:link w:val="ac"/>
    <w:rsid w:val="000A2A6C"/>
    <w:rPr>
      <w:b/>
      <w:bCs/>
    </w:rPr>
  </w:style>
  <w:style w:type="character" w:customStyle="1" w:styleId="ac">
    <w:name w:val="コメント内容 (文字)"/>
    <w:link w:val="ab"/>
    <w:rsid w:val="000A2A6C"/>
    <w:rPr>
      <w:b/>
      <w:bCs/>
      <w:kern w:val="2"/>
      <w:sz w:val="21"/>
      <w:szCs w:val="24"/>
    </w:rPr>
  </w:style>
  <w:style w:type="paragraph" w:styleId="ad">
    <w:name w:val="Balloon Text"/>
    <w:basedOn w:val="a"/>
    <w:link w:val="ae"/>
    <w:rsid w:val="000A2A6C"/>
    <w:rPr>
      <w:rFonts w:ascii="Arial" w:eastAsia="ＭＳ ゴシック" w:hAnsi="Arial"/>
      <w:sz w:val="18"/>
      <w:szCs w:val="18"/>
    </w:rPr>
  </w:style>
  <w:style w:type="character" w:customStyle="1" w:styleId="ae">
    <w:name w:val="吹き出し (文字)"/>
    <w:link w:val="ad"/>
    <w:rsid w:val="000A2A6C"/>
    <w:rPr>
      <w:rFonts w:ascii="Arial" w:eastAsia="ＭＳ ゴシック" w:hAnsi="Arial" w:cs="Times New Roman"/>
      <w:kern w:val="2"/>
      <w:sz w:val="18"/>
      <w:szCs w:val="18"/>
    </w:rPr>
  </w:style>
  <w:style w:type="paragraph" w:styleId="af">
    <w:name w:val="Revision"/>
    <w:hidden/>
    <w:uiPriority w:val="71"/>
    <w:rsid w:val="00E903AC"/>
    <w:rPr>
      <w:kern w:val="2"/>
      <w:sz w:val="21"/>
      <w:szCs w:val="24"/>
    </w:rPr>
  </w:style>
  <w:style w:type="character" w:styleId="af0">
    <w:name w:val="line number"/>
    <w:rsid w:val="00DD6B81"/>
  </w:style>
  <w:style w:type="paragraph" w:styleId="Web">
    <w:name w:val="Normal (Web)"/>
    <w:basedOn w:val="a"/>
    <w:uiPriority w:val="99"/>
    <w:unhideWhenUsed/>
    <w:rsid w:val="000B0421"/>
    <w:pPr>
      <w:spacing w:before="100" w:beforeAutospacing="1" w:after="100" w:afterAutospacing="1"/>
    </w:pPr>
    <w:rPr>
      <w:rFonts w:ascii="ＭＳ Ｐゴシック" w:eastAsia="ＭＳ Ｐゴシック" w:hAnsi="ＭＳ Ｐゴシック" w:cs="ＭＳ Ｐゴシック"/>
      <w:kern w:val="0"/>
      <w:sz w:val="24"/>
    </w:rPr>
  </w:style>
  <w:style w:type="character" w:styleId="af1">
    <w:name w:val="Hyperlink"/>
    <w:uiPriority w:val="99"/>
    <w:unhideWhenUsed/>
    <w:rsid w:val="00D232D8"/>
    <w:rPr>
      <w:color w:val="0000FF"/>
      <w:u w:val="single"/>
    </w:rPr>
  </w:style>
  <w:style w:type="character" w:customStyle="1" w:styleId="a4">
    <w:name w:val="ヘッダー (文字)"/>
    <w:link w:val="a3"/>
    <w:uiPriority w:val="99"/>
    <w:rsid w:val="00644E63"/>
    <w:rPr>
      <w:kern w:val="2"/>
      <w:sz w:val="21"/>
      <w:szCs w:val="24"/>
    </w:rPr>
  </w:style>
  <w:style w:type="character" w:customStyle="1" w:styleId="query">
    <w:name w:val="query"/>
    <w:rsid w:val="00644E63"/>
  </w:style>
  <w:style w:type="character" w:styleId="af2">
    <w:name w:val="FollowedHyperlink"/>
    <w:uiPriority w:val="99"/>
    <w:unhideWhenUsed/>
    <w:rsid w:val="00644E63"/>
    <w:rPr>
      <w:color w:val="800080"/>
      <w:u w:val="single"/>
    </w:rPr>
  </w:style>
  <w:style w:type="character" w:customStyle="1" w:styleId="shorttext">
    <w:name w:val="short_text"/>
    <w:rsid w:val="00596C24"/>
  </w:style>
  <w:style w:type="character" w:customStyle="1" w:styleId="cit">
    <w:name w:val="cit"/>
    <w:rsid w:val="00693D41"/>
  </w:style>
  <w:style w:type="character" w:customStyle="1" w:styleId="st">
    <w:name w:val="st"/>
    <w:basedOn w:val="a0"/>
    <w:rsid w:val="00FB530C"/>
  </w:style>
  <w:style w:type="character" w:styleId="af3">
    <w:name w:val="Emphasis"/>
    <w:basedOn w:val="a0"/>
    <w:uiPriority w:val="20"/>
    <w:qFormat/>
    <w:rsid w:val="00FB530C"/>
    <w:rPr>
      <w:i/>
      <w:iCs/>
    </w:rPr>
  </w:style>
  <w:style w:type="character" w:customStyle="1" w:styleId="11">
    <w:name w:val="未解決のメンション1"/>
    <w:basedOn w:val="a0"/>
    <w:uiPriority w:val="99"/>
    <w:semiHidden/>
    <w:unhideWhenUsed/>
    <w:rsid w:val="00A84745"/>
    <w:rPr>
      <w:color w:val="605E5C"/>
      <w:shd w:val="clear" w:color="auto" w:fill="E1DFDD"/>
    </w:rPr>
  </w:style>
  <w:style w:type="table" w:styleId="af4">
    <w:name w:val="Table Grid"/>
    <w:basedOn w:val="a1"/>
    <w:rsid w:val="005E39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5">
    <w:name w:val="Unresolved Mention"/>
    <w:basedOn w:val="a0"/>
    <w:uiPriority w:val="99"/>
    <w:semiHidden/>
    <w:unhideWhenUsed/>
    <w:rsid w:val="00833F45"/>
    <w:rPr>
      <w:color w:val="605E5C"/>
      <w:shd w:val="clear" w:color="auto" w:fill="E1DFDD"/>
    </w:rPr>
  </w:style>
  <w:style w:type="character" w:customStyle="1" w:styleId="10">
    <w:name w:val="見出し 1 (文字)"/>
    <w:aliases w:val="中央大見出し (文字)"/>
    <w:basedOn w:val="a0"/>
    <w:link w:val="1"/>
    <w:uiPriority w:val="9"/>
    <w:rsid w:val="003C21FD"/>
    <w:rPr>
      <w:rFonts w:ascii="Times New Roman" w:eastAsia="BIZ UDPゴシック" w:hAnsi="Times New Roman" w:cstheme="majorBidi"/>
      <w:kern w:val="2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07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48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71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977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94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06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9541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47496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14859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80921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3208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09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17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0610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265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2123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0144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1897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08355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54244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6910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9542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9373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54463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9018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2048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04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409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57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67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386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03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99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073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6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03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760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539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00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9042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1686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070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66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22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7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0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02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5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2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33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05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296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53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01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38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3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297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453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94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167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46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06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33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06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8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1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421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82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36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248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994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89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87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267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92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78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856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810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50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19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45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38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97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635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550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62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057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12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38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58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55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91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13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32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88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0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67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959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84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98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10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8033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083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409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925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228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350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784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417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507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39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70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3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521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42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29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52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27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52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46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67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287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294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02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07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42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256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30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042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40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22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806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868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29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85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9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60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423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6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69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15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832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382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742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00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106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356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833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844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365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15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107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5035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36330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12254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8489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747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83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1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035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35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37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81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46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04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88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6647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78484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11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618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01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9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4108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7458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27121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5453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500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09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34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621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7417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69236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85151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594199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2778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754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87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0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6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1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992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42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006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90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971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20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36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55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27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87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06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595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55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87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5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14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8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89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42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0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33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106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78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436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62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55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1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308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2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83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876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04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9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619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612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68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28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36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879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391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539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16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48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164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120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07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86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51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693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43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46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56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180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48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7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65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51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203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7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06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24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147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64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49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80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82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32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04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460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730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3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2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93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36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43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301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919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295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932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83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54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43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519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9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075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1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8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472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61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88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893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248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854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2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82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56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46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42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4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50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46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667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78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941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64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54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57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163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22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64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7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62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03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354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46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1604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0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918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32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049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547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606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601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311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83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8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83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41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606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07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060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427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626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761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15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7465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2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916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55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075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46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40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92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871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857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25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98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381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5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48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481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497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27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06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9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10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491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91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61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117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520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799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821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8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55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8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634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456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41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45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15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7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668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7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816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5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155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883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694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36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31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102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06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72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579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928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23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3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05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51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8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00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819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261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1495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9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205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991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129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656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55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44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87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71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3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1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498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12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98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52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03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11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38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95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627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33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056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724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18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98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95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24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1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8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91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0688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1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335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609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575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2057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738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08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82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78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23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71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81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0C4374-A851-4FCA-AAA2-9DE291B9FB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207</Words>
  <Characters>1185</Characters>
  <Application>Microsoft Office Word</Application>
  <DocSecurity>0</DocSecurity>
  <Lines>9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1-06-28T05:00:00Z</dcterms:created>
  <dcterms:modified xsi:type="dcterms:W3CDTF">2023-11-30T11:34:00Z</dcterms:modified>
</cp:coreProperties>
</file>